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543C" w:rsidRPr="00034D6C" w:rsidRDefault="00BF543C">
      <w:pPr>
        <w:rPr>
          <w:rFonts w:ascii="Times New Roman" w:hAnsi="Times New Roman" w:cs="Times New Roman"/>
        </w:rPr>
      </w:pPr>
    </w:p>
    <w:tbl>
      <w:tblPr>
        <w:tblStyle w:val="TableGrid"/>
        <w:tblW w:w="9468" w:type="dxa"/>
        <w:jc w:val="center"/>
        <w:tblLook w:val="01E0" w:firstRow="1" w:lastRow="1" w:firstColumn="1" w:lastColumn="1" w:noHBand="0" w:noVBand="0"/>
      </w:tblPr>
      <w:tblGrid>
        <w:gridCol w:w="9468"/>
      </w:tblGrid>
      <w:tr w:rsidR="00B0328E" w:rsidRPr="00034D6C" w:rsidTr="0083117C">
        <w:trPr>
          <w:trHeight w:val="350"/>
          <w:jc w:val="center"/>
        </w:trPr>
        <w:tc>
          <w:tcPr>
            <w:tcW w:w="9468" w:type="dxa"/>
            <w:tcBorders>
              <w:top w:val="nil"/>
              <w:left w:val="nil"/>
              <w:bottom w:val="nil"/>
              <w:right w:val="nil"/>
            </w:tcBorders>
          </w:tcPr>
          <w:p w:rsidR="00B720B6" w:rsidRPr="00034D6C" w:rsidRDefault="00B720B6" w:rsidP="00B720B6">
            <w:pPr>
              <w:pBdr>
                <w:bottom w:val="single" w:sz="12" w:space="1" w:color="auto"/>
              </w:pBdr>
              <w:jc w:val="both"/>
              <w:rPr>
                <w:rFonts w:eastAsiaTheme="minorEastAsia"/>
                <w:b/>
                <w:i/>
                <w:sz w:val="22"/>
                <w:szCs w:val="22"/>
              </w:rPr>
            </w:pPr>
          </w:p>
          <w:p w:rsidR="00B720B6" w:rsidRPr="00B61A8B" w:rsidRDefault="00B720B6" w:rsidP="00034D6C">
            <w:pPr>
              <w:jc w:val="both"/>
              <w:rPr>
                <w:rFonts w:eastAsiaTheme="minorEastAsia"/>
                <w:b/>
                <w:sz w:val="22"/>
                <w:szCs w:val="22"/>
              </w:rPr>
            </w:pPr>
            <w:bookmarkStart w:id="0" w:name="_Hlk65649145"/>
            <w:r w:rsidRPr="00B61A8B">
              <w:rPr>
                <w:rFonts w:eastAsiaTheme="minorEastAsia"/>
                <w:b/>
                <w:sz w:val="22"/>
                <w:szCs w:val="22"/>
              </w:rPr>
              <w:t>Ftesë</w:t>
            </w:r>
            <w:r w:rsidR="00D841E4">
              <w:rPr>
                <w:rFonts w:eastAsiaTheme="minorEastAsia"/>
                <w:b/>
                <w:sz w:val="22"/>
                <w:szCs w:val="22"/>
              </w:rPr>
              <w:t xml:space="preserve"> </w:t>
            </w:r>
            <w:r w:rsidRPr="00B61A8B">
              <w:rPr>
                <w:rFonts w:eastAsiaTheme="minorEastAsia"/>
                <w:b/>
                <w:sz w:val="22"/>
                <w:szCs w:val="22"/>
              </w:rPr>
              <w:t>publike</w:t>
            </w:r>
            <w:r w:rsidR="00D841E4">
              <w:rPr>
                <w:rFonts w:eastAsiaTheme="minorEastAsia"/>
                <w:b/>
                <w:sz w:val="22"/>
                <w:szCs w:val="22"/>
              </w:rPr>
              <w:t xml:space="preserve"> </w:t>
            </w:r>
            <w:r w:rsidRPr="00B61A8B">
              <w:rPr>
                <w:rFonts w:eastAsiaTheme="minorEastAsia"/>
                <w:b/>
                <w:sz w:val="22"/>
                <w:szCs w:val="22"/>
              </w:rPr>
              <w:t>për</w:t>
            </w:r>
            <w:r w:rsidR="00D841E4">
              <w:rPr>
                <w:rFonts w:eastAsiaTheme="minorEastAsia"/>
                <w:b/>
                <w:sz w:val="22"/>
                <w:szCs w:val="22"/>
              </w:rPr>
              <w:t xml:space="preserve"> </w:t>
            </w:r>
            <w:r w:rsidRPr="00B61A8B">
              <w:rPr>
                <w:rFonts w:eastAsiaTheme="minorEastAsia"/>
                <w:b/>
                <w:sz w:val="22"/>
                <w:szCs w:val="22"/>
              </w:rPr>
              <w:t>subvencionimin e O</w:t>
            </w:r>
            <w:r w:rsidR="00781B27" w:rsidRPr="00B61A8B">
              <w:rPr>
                <w:rFonts w:eastAsiaTheme="minorEastAsia"/>
                <w:b/>
                <w:sz w:val="22"/>
                <w:szCs w:val="22"/>
              </w:rPr>
              <w:t>JQ-ve/</w:t>
            </w:r>
            <w:r w:rsidR="00F51712">
              <w:rPr>
                <w:rFonts w:eastAsiaTheme="minorEastAsia"/>
                <w:b/>
                <w:sz w:val="22"/>
                <w:szCs w:val="22"/>
              </w:rPr>
              <w:t>k</w:t>
            </w:r>
            <w:r w:rsidR="00E35F17" w:rsidRPr="00B61A8B">
              <w:rPr>
                <w:rFonts w:eastAsiaTheme="minorEastAsia"/>
                <w:b/>
                <w:sz w:val="22"/>
                <w:szCs w:val="22"/>
              </w:rPr>
              <w:t>ul</w:t>
            </w:r>
            <w:r w:rsidR="003F1DCE" w:rsidRPr="00B61A8B">
              <w:rPr>
                <w:rFonts w:eastAsiaTheme="minorEastAsia"/>
                <w:b/>
                <w:sz w:val="22"/>
                <w:szCs w:val="22"/>
              </w:rPr>
              <w:t>t</w:t>
            </w:r>
            <w:r w:rsidR="00A13FB2">
              <w:rPr>
                <w:rFonts w:eastAsiaTheme="minorEastAsia"/>
                <w:b/>
                <w:sz w:val="22"/>
                <w:szCs w:val="22"/>
              </w:rPr>
              <w:t xml:space="preserve">urore, rinore dhe </w:t>
            </w:r>
            <w:r w:rsidR="00F51712">
              <w:rPr>
                <w:rFonts w:eastAsiaTheme="minorEastAsia"/>
                <w:b/>
                <w:sz w:val="22"/>
                <w:szCs w:val="22"/>
              </w:rPr>
              <w:t xml:space="preserve"> s</w:t>
            </w:r>
            <w:r w:rsidR="00BD5E41" w:rsidRPr="00B61A8B">
              <w:rPr>
                <w:rFonts w:eastAsiaTheme="minorEastAsia"/>
                <w:b/>
                <w:sz w:val="22"/>
                <w:szCs w:val="22"/>
              </w:rPr>
              <w:t>portive</w:t>
            </w:r>
            <w:r w:rsidR="00623930">
              <w:rPr>
                <w:rFonts w:eastAsiaTheme="minorEastAsia"/>
                <w:b/>
                <w:sz w:val="22"/>
                <w:szCs w:val="22"/>
              </w:rPr>
              <w:t xml:space="preserve"> </w:t>
            </w:r>
            <w:r w:rsidRPr="00B61A8B">
              <w:rPr>
                <w:rFonts w:eastAsiaTheme="minorEastAsia"/>
                <w:b/>
                <w:sz w:val="22"/>
                <w:szCs w:val="22"/>
              </w:rPr>
              <w:t>për</w:t>
            </w:r>
            <w:r w:rsidR="00D841E4">
              <w:rPr>
                <w:rFonts w:eastAsiaTheme="minorEastAsia"/>
                <w:b/>
                <w:sz w:val="22"/>
                <w:szCs w:val="22"/>
              </w:rPr>
              <w:t xml:space="preserve"> </w:t>
            </w:r>
            <w:r w:rsidR="00D54330">
              <w:rPr>
                <w:rFonts w:eastAsiaTheme="minorEastAsia"/>
                <w:b/>
                <w:sz w:val="22"/>
                <w:szCs w:val="22"/>
              </w:rPr>
              <w:t>vitin 2026</w:t>
            </w:r>
          </w:p>
          <w:bookmarkEnd w:id="0"/>
          <w:p w:rsidR="00B0328E" w:rsidRPr="00034D6C" w:rsidRDefault="00B0328E" w:rsidP="00801BD0">
            <w:pPr>
              <w:jc w:val="center"/>
              <w:rPr>
                <w:sz w:val="22"/>
                <w:szCs w:val="22"/>
                <w:lang w:val="sq-AL"/>
              </w:rPr>
            </w:pPr>
          </w:p>
        </w:tc>
      </w:tr>
      <w:tr w:rsidR="00B0328E" w:rsidRPr="00034D6C" w:rsidTr="0083117C">
        <w:trPr>
          <w:jc w:val="center"/>
        </w:trPr>
        <w:tc>
          <w:tcPr>
            <w:tcW w:w="9468" w:type="dxa"/>
            <w:tcBorders>
              <w:top w:val="nil"/>
              <w:left w:val="nil"/>
              <w:bottom w:val="nil"/>
              <w:right w:val="nil"/>
            </w:tcBorders>
          </w:tcPr>
          <w:p w:rsidR="00B0328E" w:rsidRPr="00034D6C" w:rsidRDefault="00B0328E" w:rsidP="00801BD0">
            <w:pPr>
              <w:jc w:val="center"/>
              <w:rPr>
                <w:b/>
                <w:bCs/>
                <w:caps/>
                <w:sz w:val="22"/>
                <w:szCs w:val="22"/>
                <w:lang w:val="sq-AL"/>
              </w:rPr>
            </w:pPr>
          </w:p>
        </w:tc>
      </w:tr>
      <w:tr w:rsidR="00B0328E" w:rsidRPr="00034D6C" w:rsidTr="0083117C">
        <w:trPr>
          <w:trHeight w:val="278"/>
          <w:jc w:val="center"/>
        </w:trPr>
        <w:tc>
          <w:tcPr>
            <w:tcW w:w="9468" w:type="dxa"/>
            <w:tcBorders>
              <w:top w:val="nil"/>
              <w:left w:val="nil"/>
              <w:bottom w:val="nil"/>
              <w:right w:val="nil"/>
            </w:tcBorders>
          </w:tcPr>
          <w:p w:rsidR="00B0328E" w:rsidRPr="00034D6C" w:rsidRDefault="00B0328E" w:rsidP="00781B27">
            <w:pPr>
              <w:pStyle w:val="Heading8"/>
              <w:spacing w:line="240" w:lineRule="auto"/>
              <w:ind w:left="0"/>
              <w:jc w:val="left"/>
              <w:outlineLvl w:val="7"/>
              <w:rPr>
                <w:rFonts w:ascii="Times New Roman" w:hAnsi="Times New Roman"/>
                <w:caps/>
                <w:sz w:val="22"/>
                <w:szCs w:val="22"/>
                <w:lang w:val="sq-AL"/>
              </w:rPr>
            </w:pPr>
          </w:p>
        </w:tc>
      </w:tr>
    </w:tbl>
    <w:tbl>
      <w:tblPr>
        <w:tblpPr w:leftFromText="180" w:rightFromText="180" w:vertAnchor="page" w:horzAnchor="margin" w:tblpY="577"/>
        <w:tblOverlap w:val="never"/>
        <w:tblW w:w="0" w:type="auto"/>
        <w:tblLook w:val="04A0" w:firstRow="1" w:lastRow="0" w:firstColumn="1" w:lastColumn="0" w:noHBand="0" w:noVBand="1"/>
      </w:tblPr>
      <w:tblGrid>
        <w:gridCol w:w="1539"/>
        <w:gridCol w:w="5692"/>
        <w:gridCol w:w="1548"/>
      </w:tblGrid>
      <w:tr w:rsidR="00B720B6" w:rsidRPr="00034D6C" w:rsidTr="00B720B6">
        <w:trPr>
          <w:trHeight w:val="1069"/>
        </w:trPr>
        <w:tc>
          <w:tcPr>
            <w:tcW w:w="1539" w:type="dxa"/>
            <w:hideMark/>
          </w:tcPr>
          <w:p w:rsidR="00B720B6" w:rsidRPr="00034D6C" w:rsidRDefault="00B720B6" w:rsidP="00B720B6">
            <w:pPr>
              <w:spacing w:after="0"/>
              <w:rPr>
                <w:rFonts w:ascii="Times New Roman" w:eastAsia="Times New Roman" w:hAnsi="Times New Roman" w:cs="Times New Roman"/>
              </w:rPr>
            </w:pPr>
            <w:bookmarkStart w:id="1" w:name="_Hlk65649061"/>
            <w:r w:rsidRPr="00034D6C">
              <w:rPr>
                <w:rFonts w:ascii="Times New Roman" w:eastAsia="Times New Roman" w:hAnsi="Times New Roman" w:cs="Times New Roman"/>
                <w:noProof/>
                <w:lang w:val="en-GB" w:eastAsia="en-GB"/>
              </w:rPr>
              <w:drawing>
                <wp:inline distT="0" distB="0" distL="0" distR="0">
                  <wp:extent cx="821055" cy="896620"/>
                  <wp:effectExtent l="19050" t="0" r="0" b="0"/>
                  <wp:docPr id="4" name="Picture 4" descr="logo e 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logo e 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1055" cy="8966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92" w:type="dxa"/>
            <w:hideMark/>
          </w:tcPr>
          <w:p w:rsidR="00B720B6" w:rsidRPr="00034D6C" w:rsidRDefault="00B720B6" w:rsidP="00B720B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34D6C">
              <w:rPr>
                <w:rFonts w:ascii="Times New Roman" w:eastAsia="Times New Roman" w:hAnsi="Times New Roman" w:cs="Times New Roman"/>
                <w:b/>
                <w:bCs/>
              </w:rPr>
              <w:t>REPUBLIKA E KOSOVËS</w:t>
            </w:r>
          </w:p>
          <w:p w:rsidR="00B720B6" w:rsidRPr="00034D6C" w:rsidRDefault="00B720B6" w:rsidP="00B720B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34D6C">
              <w:rPr>
                <w:rFonts w:ascii="Times New Roman" w:eastAsia="Times New Roman" w:hAnsi="Times New Roman" w:cs="Times New Roman"/>
                <w:b/>
                <w:bCs/>
              </w:rPr>
              <w:t>REPUBLIC OF KOSOVO-REPUBLIKA KOSOVA</w:t>
            </w:r>
          </w:p>
          <w:p w:rsidR="00B720B6" w:rsidRPr="00034D6C" w:rsidRDefault="00B720B6" w:rsidP="00B720B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34D6C">
              <w:rPr>
                <w:rFonts w:ascii="Times New Roman" w:eastAsia="Times New Roman" w:hAnsi="Times New Roman" w:cs="Times New Roman"/>
                <w:b/>
                <w:bCs/>
              </w:rPr>
              <w:t>KOMUNA E SUHAREKËS</w:t>
            </w:r>
          </w:p>
          <w:p w:rsidR="00B720B6" w:rsidRPr="00034D6C" w:rsidRDefault="00B720B6" w:rsidP="00B720B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34D6C">
              <w:rPr>
                <w:rFonts w:ascii="Times New Roman" w:eastAsia="Times New Roman" w:hAnsi="Times New Roman" w:cs="Times New Roman"/>
                <w:b/>
                <w:bCs/>
              </w:rPr>
              <w:t>THE MUNICIPALTY OF SUHAREKA</w:t>
            </w:r>
          </w:p>
          <w:p w:rsidR="00B720B6" w:rsidRPr="00034D6C" w:rsidRDefault="00B720B6" w:rsidP="00B720B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34D6C">
              <w:rPr>
                <w:rFonts w:ascii="Times New Roman" w:eastAsia="Times New Roman" w:hAnsi="Times New Roman" w:cs="Times New Roman"/>
                <w:b/>
                <w:bCs/>
              </w:rPr>
              <w:t>OPSTINE  SUVA REKA</w:t>
            </w:r>
          </w:p>
        </w:tc>
        <w:tc>
          <w:tcPr>
            <w:tcW w:w="1548" w:type="dxa"/>
            <w:hideMark/>
          </w:tcPr>
          <w:p w:rsidR="00B720B6" w:rsidRPr="00034D6C" w:rsidRDefault="00034D6C" w:rsidP="00B720B6">
            <w:pPr>
              <w:spacing w:after="0"/>
              <w:rPr>
                <w:rFonts w:ascii="Times New Roman" w:eastAsia="Times New Roman" w:hAnsi="Times New Roman" w:cs="Times New Roman"/>
              </w:rPr>
            </w:pPr>
            <w:r w:rsidRPr="00034D6C">
              <w:rPr>
                <w:rFonts w:ascii="Times New Roman" w:eastAsia="MS Mincho" w:hAnsi="Times New Roman" w:cs="Times New Roman"/>
                <w:noProof/>
                <w:lang w:val="en-GB" w:eastAsia="en-GB"/>
              </w:rPr>
              <w:drawing>
                <wp:anchor distT="0" distB="0" distL="114300" distR="114300" simplePos="0" relativeHeight="251661312" behindDoc="0" locked="0" layoutInCell="1" allowOverlap="1">
                  <wp:simplePos x="0" y="0"/>
                  <wp:positionH relativeFrom="column">
                    <wp:posOffset>561975</wp:posOffset>
                  </wp:positionH>
                  <wp:positionV relativeFrom="paragraph">
                    <wp:posOffset>16510</wp:posOffset>
                  </wp:positionV>
                  <wp:extent cx="921385" cy="929640"/>
                  <wp:effectExtent l="0" t="0" r="0" b="3810"/>
                  <wp:wrapNone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1385" cy="9296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bookmarkEnd w:id="1"/>
    <w:p w:rsidR="00781B27" w:rsidRDefault="00B0328E" w:rsidP="00B0328E">
      <w:pPr>
        <w:tabs>
          <w:tab w:val="center" w:pos="4513"/>
          <w:tab w:val="right" w:pos="9026"/>
        </w:tabs>
        <w:rPr>
          <w:rFonts w:ascii="Times New Roman" w:hAnsi="Times New Roman" w:cs="Times New Roman"/>
          <w:b/>
          <w:sz w:val="28"/>
          <w:szCs w:val="28"/>
        </w:rPr>
      </w:pPr>
      <w:r w:rsidRPr="00034D6C">
        <w:rPr>
          <w:rFonts w:ascii="Times New Roman" w:hAnsi="Times New Roman" w:cs="Times New Roman"/>
          <w:b/>
        </w:rPr>
        <w:tab/>
      </w:r>
      <w:r w:rsidR="00FE5378" w:rsidRPr="00FE5378">
        <w:rPr>
          <w:rFonts w:ascii="Times New Roman" w:hAnsi="Times New Roman" w:cs="Times New Roman"/>
          <w:b/>
          <w:sz w:val="28"/>
          <w:szCs w:val="28"/>
        </w:rPr>
        <w:t>APLIKACION PËR PROJEKT</w:t>
      </w:r>
    </w:p>
    <w:p w:rsidR="004A3F07" w:rsidRPr="00FE5378" w:rsidRDefault="00B0328E" w:rsidP="00B0328E">
      <w:pPr>
        <w:tabs>
          <w:tab w:val="center" w:pos="4513"/>
          <w:tab w:val="right" w:pos="9026"/>
        </w:tabs>
        <w:rPr>
          <w:rFonts w:ascii="Times New Roman" w:hAnsi="Times New Roman" w:cs="Times New Roman"/>
          <w:b/>
          <w:sz w:val="28"/>
          <w:szCs w:val="28"/>
        </w:rPr>
      </w:pPr>
      <w:r w:rsidRPr="00FE5378">
        <w:rPr>
          <w:rFonts w:ascii="Times New Roman" w:hAnsi="Times New Roman" w:cs="Times New Roman"/>
          <w:b/>
          <w:sz w:val="28"/>
          <w:szCs w:val="28"/>
        </w:rPr>
        <w:tab/>
      </w:r>
    </w:p>
    <w:p w:rsidR="00C83DFC" w:rsidRPr="00034D6C" w:rsidRDefault="004A3F07" w:rsidP="004A3F07">
      <w:pPr>
        <w:jc w:val="both"/>
        <w:rPr>
          <w:rFonts w:ascii="Times New Roman" w:hAnsi="Times New Roman" w:cs="Times New Roman"/>
        </w:rPr>
      </w:pPr>
      <w:r w:rsidRPr="00034D6C">
        <w:rPr>
          <w:rFonts w:ascii="Times New Roman" w:hAnsi="Times New Roman" w:cs="Times New Roman"/>
        </w:rPr>
        <w:t xml:space="preserve">Data e publikimit të </w:t>
      </w:r>
      <w:r w:rsidR="00163F96" w:rsidRPr="00034D6C">
        <w:rPr>
          <w:rFonts w:ascii="Times New Roman" w:hAnsi="Times New Roman" w:cs="Times New Roman"/>
        </w:rPr>
        <w:t>thirrjes</w:t>
      </w:r>
      <w:r w:rsidRPr="00034D6C">
        <w:rPr>
          <w:rFonts w:ascii="Times New Roman" w:hAnsi="Times New Roman" w:cs="Times New Roman"/>
        </w:rPr>
        <w:t>:</w:t>
      </w:r>
      <w:r w:rsidR="00D54330">
        <w:rPr>
          <w:rFonts w:ascii="Times New Roman" w:hAnsi="Times New Roman" w:cs="Times New Roman"/>
        </w:rPr>
        <w:t>14</w:t>
      </w:r>
      <w:r w:rsidR="00D841E4">
        <w:rPr>
          <w:rFonts w:ascii="Times New Roman" w:hAnsi="Times New Roman" w:cs="Times New Roman"/>
        </w:rPr>
        <w:t>.0</w:t>
      </w:r>
      <w:r w:rsidR="00D54330">
        <w:rPr>
          <w:rFonts w:ascii="Times New Roman" w:hAnsi="Times New Roman" w:cs="Times New Roman"/>
        </w:rPr>
        <w:t>4.2026</w:t>
      </w:r>
    </w:p>
    <w:p w:rsidR="00BF055C" w:rsidRPr="00781B27" w:rsidRDefault="004A3F07" w:rsidP="00781B27">
      <w:pPr>
        <w:tabs>
          <w:tab w:val="center" w:pos="4513"/>
        </w:tabs>
        <w:jc w:val="both"/>
        <w:rPr>
          <w:rFonts w:ascii="Times New Roman" w:hAnsi="Times New Roman" w:cs="Times New Roman"/>
          <w:b/>
        </w:rPr>
      </w:pPr>
      <w:r w:rsidRPr="00034D6C">
        <w:rPr>
          <w:rFonts w:ascii="Times New Roman" w:hAnsi="Times New Roman" w:cs="Times New Roman"/>
        </w:rPr>
        <w:t>Afati i fun</w:t>
      </w:r>
      <w:r w:rsidR="002248F6" w:rsidRPr="00034D6C">
        <w:rPr>
          <w:rFonts w:ascii="Times New Roman" w:hAnsi="Times New Roman" w:cs="Times New Roman"/>
        </w:rPr>
        <w:t>dit për dorëzimin e aplikimit:</w:t>
      </w:r>
      <w:r w:rsidR="00D54330">
        <w:rPr>
          <w:rFonts w:ascii="Times New Roman" w:hAnsi="Times New Roman" w:cs="Times New Roman"/>
        </w:rPr>
        <w:t xml:space="preserve"> </w:t>
      </w:r>
      <w:r w:rsidR="001B456E">
        <w:rPr>
          <w:rFonts w:ascii="Times New Roman" w:hAnsi="Times New Roman" w:cs="Times New Roman"/>
        </w:rPr>
        <w:t>0</w:t>
      </w:r>
      <w:bookmarkStart w:id="2" w:name="_GoBack"/>
      <w:bookmarkEnd w:id="2"/>
      <w:r w:rsidR="00D54330">
        <w:rPr>
          <w:rFonts w:ascii="Times New Roman" w:hAnsi="Times New Roman" w:cs="Times New Roman"/>
        </w:rPr>
        <w:t>5.05.2026</w:t>
      </w:r>
    </w:p>
    <w:p w:rsidR="004A3F07" w:rsidRPr="00034D6C" w:rsidRDefault="00D54330" w:rsidP="004A3F0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60325</wp:posOffset>
                </wp:positionH>
                <wp:positionV relativeFrom="paragraph">
                  <wp:posOffset>6350</wp:posOffset>
                </wp:positionV>
                <wp:extent cx="6381115" cy="1138555"/>
                <wp:effectExtent l="0" t="0" r="635" b="444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81115" cy="11385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01BD0" w:rsidRPr="00781B27" w:rsidRDefault="00801BD0" w:rsidP="00B720B6">
                            <w:pPr>
                              <w:spacing w:after="0" w:line="240" w:lineRule="auto"/>
                              <w:jc w:val="both"/>
                              <w:outlineLvl w:val="1"/>
                              <w:rPr>
                                <w:rFonts w:ascii="Times New Roman" w:eastAsiaTheme="minorEastAsia" w:hAnsi="Times New Roman" w:cs="Times New Roman"/>
                              </w:rPr>
                            </w:pPr>
                            <w:r w:rsidRPr="00781B27">
                              <w:rPr>
                                <w:rFonts w:ascii="Times New Roman" w:eastAsiaTheme="minorEastAsia" w:hAnsi="Times New Roman" w:cs="Times New Roman"/>
                              </w:rPr>
                              <w:t xml:space="preserve">Ju lutemi para se të plotësoni Formularin për </w:t>
                            </w:r>
                            <w:bookmarkStart w:id="3" w:name="_Toc469306972"/>
                            <w:r w:rsidRPr="00781B27">
                              <w:rPr>
                                <w:rFonts w:ascii="Times New Roman" w:eastAsiaTheme="minorEastAsia" w:hAnsi="Times New Roman" w:cs="Times New Roman"/>
                                <w:b/>
                              </w:rPr>
                              <w:t>ftesë pu</w:t>
                            </w:r>
                            <w:r w:rsidR="00BD5E41">
                              <w:rPr>
                                <w:rFonts w:ascii="Times New Roman" w:eastAsiaTheme="minorEastAsia" w:hAnsi="Times New Roman" w:cs="Times New Roman"/>
                                <w:b/>
                              </w:rPr>
                              <w:t>blike për projektet kulturore,</w:t>
                            </w:r>
                            <w:r w:rsidR="00907662">
                              <w:rPr>
                                <w:rFonts w:ascii="Times New Roman" w:eastAsiaTheme="minorEastAsia" w:hAnsi="Times New Roman" w:cs="Times New Roman"/>
                                <w:b/>
                              </w:rPr>
                              <w:t xml:space="preserve"> rinore</w:t>
                            </w:r>
                            <w:r w:rsidR="00A71A19">
                              <w:rPr>
                                <w:rFonts w:ascii="Times New Roman" w:eastAsiaTheme="minorEastAsia" w:hAnsi="Times New Roman" w:cs="Times New Roman"/>
                                <w:b/>
                              </w:rPr>
                              <w:t xml:space="preserve"> dhe </w:t>
                            </w:r>
                            <w:r w:rsidR="00BD5E41">
                              <w:rPr>
                                <w:rFonts w:ascii="Times New Roman" w:eastAsiaTheme="minorEastAsia" w:hAnsi="Times New Roman" w:cs="Times New Roman"/>
                                <w:b/>
                              </w:rPr>
                              <w:t>sportive</w:t>
                            </w:r>
                            <w:r w:rsidR="004719FD">
                              <w:rPr>
                                <w:rFonts w:ascii="Times New Roman" w:eastAsiaTheme="minorEastAsia" w:hAnsi="Times New Roman" w:cs="Times New Roman"/>
                                <w:b/>
                              </w:rPr>
                              <w:t xml:space="preserve"> për  OJQ/</w:t>
                            </w:r>
                            <w:r w:rsidR="007C4567">
                              <w:rPr>
                                <w:rFonts w:ascii="Times New Roman" w:eastAsiaTheme="minorEastAsia" w:hAnsi="Times New Roman" w:cs="Times New Roman"/>
                                <w:b/>
                              </w:rPr>
                              <w:t xml:space="preserve"> p</w:t>
                            </w:r>
                            <w:r w:rsidR="007C4567">
                              <w:rPr>
                                <w:rFonts w:ascii="Sylfaen" w:eastAsiaTheme="minorEastAsia" w:hAnsi="Sylfaen" w:cs="Times New Roman"/>
                                <w:b/>
                              </w:rPr>
                              <w:t>ër</w:t>
                            </w:r>
                            <w:r w:rsidRPr="00781B27">
                              <w:rPr>
                                <w:rFonts w:ascii="Times New Roman" w:eastAsiaTheme="minorEastAsia" w:hAnsi="Times New Roman" w:cs="Times New Roman"/>
                                <w:b/>
                              </w:rPr>
                              <w:t xml:space="preserve"> vitin 20</w:t>
                            </w:r>
                            <w:bookmarkEnd w:id="3"/>
                            <w:r w:rsidR="00D54330">
                              <w:rPr>
                                <w:rFonts w:ascii="Times New Roman" w:eastAsiaTheme="minorEastAsia" w:hAnsi="Times New Roman" w:cs="Times New Roman"/>
                                <w:b/>
                              </w:rPr>
                              <w:t>26</w:t>
                            </w:r>
                            <w:r w:rsidRPr="00781B27">
                              <w:rPr>
                                <w:rFonts w:ascii="Times New Roman" w:eastAsiaTheme="minorEastAsia" w:hAnsi="Times New Roman" w:cs="Times New Roman"/>
                              </w:rPr>
                              <w:t>. Lexoni me kujdes udhëzimet për plotësim.</w:t>
                            </w:r>
                          </w:p>
                          <w:p w:rsidR="00801BD0" w:rsidRPr="00781B27" w:rsidRDefault="00801BD0" w:rsidP="00B720B6">
                            <w:pPr>
                              <w:jc w:val="both"/>
                              <w:rPr>
                                <w:rFonts w:ascii="Times New Roman" w:eastAsiaTheme="minorEastAsia" w:hAnsi="Times New Roman" w:cs="Times New Roman"/>
                              </w:rPr>
                            </w:pPr>
                            <w:r w:rsidRPr="00781B27">
                              <w:rPr>
                                <w:rFonts w:ascii="Times New Roman" w:eastAsiaTheme="minorEastAsia" w:hAnsi="Times New Roman" w:cs="Times New Roman"/>
                              </w:rPr>
                              <w:t>Informatat duhet të jenë të sakta, të plota, në mënyrë që të japin detaje të mjaftueshme për të kuptuar qartë projekt-propozimin.</w:t>
                            </w:r>
                          </w:p>
                          <w:p w:rsidR="00801BD0" w:rsidRDefault="00801BD0" w:rsidP="00D9186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.75pt;margin-top:.5pt;width:502.45pt;height:89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">
                <v:textbox>
                  <w:txbxContent>
                    <w:p w:rsidR="00801BD0" w:rsidRPr="00781B27" w:rsidRDefault="00801BD0" w:rsidP="00B720B6">
                      <w:pPr>
                        <w:spacing w:after="0" w:line="240" w:lineRule="auto"/>
                        <w:jc w:val="both"/>
                        <w:outlineLvl w:val="1"/>
                        <w:rPr>
                          <w:rFonts w:ascii="Times New Roman" w:eastAsiaTheme="minorEastAsia" w:hAnsi="Times New Roman" w:cs="Times New Roman"/>
                        </w:rPr>
                      </w:pPr>
                      <w:r w:rsidRPr="00781B27">
                        <w:rPr>
                          <w:rFonts w:ascii="Times New Roman" w:eastAsiaTheme="minorEastAsia" w:hAnsi="Times New Roman" w:cs="Times New Roman"/>
                        </w:rPr>
                        <w:t xml:space="preserve">Ju lutemi para se të plotësoni Formularin për </w:t>
                      </w:r>
                      <w:bookmarkStart w:id="4" w:name="_Toc469306972"/>
                      <w:r w:rsidRPr="00781B27">
                        <w:rPr>
                          <w:rFonts w:ascii="Times New Roman" w:eastAsiaTheme="minorEastAsia" w:hAnsi="Times New Roman" w:cs="Times New Roman"/>
                          <w:b/>
                        </w:rPr>
                        <w:t>ftesë pu</w:t>
                      </w:r>
                      <w:r w:rsidR="00BD5E41">
                        <w:rPr>
                          <w:rFonts w:ascii="Times New Roman" w:eastAsiaTheme="minorEastAsia" w:hAnsi="Times New Roman" w:cs="Times New Roman"/>
                          <w:b/>
                        </w:rPr>
                        <w:t>blike për projektet kulturore,</w:t>
                      </w:r>
                      <w:r w:rsidR="00907662">
                        <w:rPr>
                          <w:rFonts w:ascii="Times New Roman" w:eastAsiaTheme="minorEastAsia" w:hAnsi="Times New Roman" w:cs="Times New Roman"/>
                          <w:b/>
                        </w:rPr>
                        <w:t xml:space="preserve"> rinore</w:t>
                      </w:r>
                      <w:r w:rsidR="00A71A19">
                        <w:rPr>
                          <w:rFonts w:ascii="Times New Roman" w:eastAsiaTheme="minorEastAsia" w:hAnsi="Times New Roman" w:cs="Times New Roman"/>
                          <w:b/>
                        </w:rPr>
                        <w:t xml:space="preserve"> dhe </w:t>
                      </w:r>
                      <w:r w:rsidR="00BD5E41">
                        <w:rPr>
                          <w:rFonts w:ascii="Times New Roman" w:eastAsiaTheme="minorEastAsia" w:hAnsi="Times New Roman" w:cs="Times New Roman"/>
                          <w:b/>
                        </w:rPr>
                        <w:t>sportive</w:t>
                      </w:r>
                      <w:r w:rsidR="004719FD">
                        <w:rPr>
                          <w:rFonts w:ascii="Times New Roman" w:eastAsiaTheme="minorEastAsia" w:hAnsi="Times New Roman" w:cs="Times New Roman"/>
                          <w:b/>
                        </w:rPr>
                        <w:t xml:space="preserve"> për  OJQ/</w:t>
                      </w:r>
                      <w:r w:rsidR="007C4567">
                        <w:rPr>
                          <w:rFonts w:ascii="Times New Roman" w:eastAsiaTheme="minorEastAsia" w:hAnsi="Times New Roman" w:cs="Times New Roman"/>
                          <w:b/>
                        </w:rPr>
                        <w:t xml:space="preserve"> p</w:t>
                      </w:r>
                      <w:r w:rsidR="007C4567">
                        <w:rPr>
                          <w:rFonts w:ascii="Sylfaen" w:eastAsiaTheme="minorEastAsia" w:hAnsi="Sylfaen" w:cs="Times New Roman"/>
                          <w:b/>
                        </w:rPr>
                        <w:t>ër</w:t>
                      </w:r>
                      <w:r w:rsidRPr="00781B27">
                        <w:rPr>
                          <w:rFonts w:ascii="Times New Roman" w:eastAsiaTheme="minorEastAsia" w:hAnsi="Times New Roman" w:cs="Times New Roman"/>
                          <w:b/>
                        </w:rPr>
                        <w:t xml:space="preserve"> vitin 20</w:t>
                      </w:r>
                      <w:bookmarkEnd w:id="4"/>
                      <w:r w:rsidR="00D54330">
                        <w:rPr>
                          <w:rFonts w:ascii="Times New Roman" w:eastAsiaTheme="minorEastAsia" w:hAnsi="Times New Roman" w:cs="Times New Roman"/>
                          <w:b/>
                        </w:rPr>
                        <w:t>26</w:t>
                      </w:r>
                      <w:r w:rsidRPr="00781B27">
                        <w:rPr>
                          <w:rFonts w:ascii="Times New Roman" w:eastAsiaTheme="minorEastAsia" w:hAnsi="Times New Roman" w:cs="Times New Roman"/>
                        </w:rPr>
                        <w:t>. Lexoni me kujdes udhëzimet për plotësim.</w:t>
                      </w:r>
                    </w:p>
                    <w:p w:rsidR="00801BD0" w:rsidRPr="00781B27" w:rsidRDefault="00801BD0" w:rsidP="00B720B6">
                      <w:pPr>
                        <w:jc w:val="both"/>
                        <w:rPr>
                          <w:rFonts w:ascii="Times New Roman" w:eastAsiaTheme="minorEastAsia" w:hAnsi="Times New Roman" w:cs="Times New Roman"/>
                        </w:rPr>
                      </w:pPr>
                      <w:r w:rsidRPr="00781B27">
                        <w:rPr>
                          <w:rFonts w:ascii="Times New Roman" w:eastAsiaTheme="minorEastAsia" w:hAnsi="Times New Roman" w:cs="Times New Roman"/>
                        </w:rPr>
                        <w:t>Informatat duhet të jenë të sakta, të plota, në mënyrë që të japin detaje të mjaftueshme për të kuptuar qartë projekt-propozimin.</w:t>
                      </w:r>
                    </w:p>
                    <w:p w:rsidR="00801BD0" w:rsidRDefault="00801BD0" w:rsidP="00D91869"/>
                  </w:txbxContent>
                </v:textbox>
              </v:shape>
            </w:pict>
          </mc:Fallback>
        </mc:AlternateContent>
      </w:r>
    </w:p>
    <w:p w:rsidR="004A3F07" w:rsidRPr="00034D6C" w:rsidRDefault="004A3F07" w:rsidP="004A3F07">
      <w:pPr>
        <w:jc w:val="both"/>
        <w:rPr>
          <w:rFonts w:ascii="Times New Roman" w:hAnsi="Times New Roman" w:cs="Times New Roman"/>
        </w:rPr>
      </w:pPr>
    </w:p>
    <w:p w:rsidR="004A3F07" w:rsidRPr="00034D6C" w:rsidRDefault="004A3F07" w:rsidP="004A3F07">
      <w:pPr>
        <w:jc w:val="both"/>
        <w:rPr>
          <w:rFonts w:ascii="Times New Roman" w:hAnsi="Times New Roman" w:cs="Times New Roman"/>
        </w:rPr>
      </w:pPr>
    </w:p>
    <w:p w:rsidR="004A3F07" w:rsidRPr="00034D6C" w:rsidRDefault="004A3F07" w:rsidP="004A3F07">
      <w:pPr>
        <w:jc w:val="both"/>
        <w:rPr>
          <w:rFonts w:ascii="Times New Roman" w:hAnsi="Times New Roman" w:cs="Times New Roman"/>
        </w:rPr>
      </w:pPr>
    </w:p>
    <w:p w:rsidR="00B720B6" w:rsidRPr="00781B27" w:rsidRDefault="004A3F07" w:rsidP="00781B27">
      <w:pPr>
        <w:ind w:firstLine="720"/>
        <w:jc w:val="both"/>
        <w:rPr>
          <w:rFonts w:ascii="Times New Roman" w:hAnsi="Times New Roman" w:cs="Times New Roman"/>
          <w:b/>
          <w:u w:val="single"/>
        </w:rPr>
      </w:pPr>
      <w:r w:rsidRPr="00781B27">
        <w:rPr>
          <w:rFonts w:ascii="Times New Roman" w:hAnsi="Times New Roman" w:cs="Times New Roman"/>
          <w:b/>
          <w:u w:val="single"/>
        </w:rPr>
        <w:t xml:space="preserve">Ju lutemi plotësoni formularin duke përdorur </w:t>
      </w:r>
      <w:r w:rsidR="00163F96" w:rsidRPr="00781B27">
        <w:rPr>
          <w:rFonts w:ascii="Times New Roman" w:hAnsi="Times New Roman" w:cs="Times New Roman"/>
          <w:b/>
          <w:u w:val="single"/>
        </w:rPr>
        <w:t>kompjuterin</w:t>
      </w:r>
      <w:r w:rsidR="00781B27" w:rsidRPr="00781B27">
        <w:rPr>
          <w:rFonts w:ascii="Times New Roman" w:hAnsi="Times New Roman" w:cs="Times New Roman"/>
          <w:b/>
          <w:u w:val="single"/>
        </w:rPr>
        <w:t xml:space="preserve"> dhe mos të ndryshohe</w:t>
      </w:r>
      <w:r w:rsidR="00781B27">
        <w:rPr>
          <w:rFonts w:ascii="Times New Roman" w:hAnsi="Times New Roman" w:cs="Times New Roman"/>
          <w:b/>
          <w:u w:val="single"/>
        </w:rPr>
        <w:t>t formati i shkronjave dhe madhë</w:t>
      </w:r>
      <w:r w:rsidR="00781B27" w:rsidRPr="00781B27">
        <w:rPr>
          <w:rFonts w:ascii="Times New Roman" w:hAnsi="Times New Roman" w:cs="Times New Roman"/>
          <w:b/>
          <w:u w:val="single"/>
        </w:rPr>
        <w:t>sia e shkronjave</w:t>
      </w:r>
      <w:r w:rsidR="00163F96" w:rsidRPr="00781B27">
        <w:rPr>
          <w:rFonts w:ascii="Times New Roman" w:hAnsi="Times New Roman" w:cs="Times New Roman"/>
          <w:b/>
          <w:u w:val="single"/>
        </w:rPr>
        <w:t xml:space="preserve">. </w:t>
      </w:r>
    </w:p>
    <w:p w:rsidR="004A3F07" w:rsidRPr="00034D6C" w:rsidRDefault="00163F96" w:rsidP="00B720B6">
      <w:pPr>
        <w:jc w:val="both"/>
        <w:rPr>
          <w:rFonts w:ascii="Times New Roman" w:hAnsi="Times New Roman" w:cs="Times New Roman"/>
        </w:rPr>
      </w:pPr>
      <w:r w:rsidRPr="00034D6C">
        <w:rPr>
          <w:rFonts w:ascii="Times New Roman" w:eastAsia="Arial Unicode MS" w:hAnsi="Times New Roman" w:cs="Times New Roman"/>
          <w:b/>
          <w:bCs/>
          <w:lang w:eastAsia="ar-SA"/>
        </w:rPr>
        <w:t>Emri i projektit</w:t>
      </w:r>
      <w:r w:rsidR="0056332D" w:rsidRPr="00034D6C">
        <w:rPr>
          <w:rFonts w:ascii="Times New Roman" w:eastAsia="Arial Unicode MS" w:hAnsi="Times New Roman" w:cs="Times New Roman"/>
          <w:b/>
          <w:bCs/>
          <w:lang w:eastAsia="ar-SA"/>
        </w:rPr>
        <w:t>/programit:</w:t>
      </w:r>
      <w:r w:rsidR="00B720B6" w:rsidRPr="00034D6C">
        <w:rPr>
          <w:rFonts w:ascii="Times New Roman" w:eastAsia="Arial Unicode MS" w:hAnsi="Times New Roman" w:cs="Times New Roman"/>
          <w:b/>
          <w:bCs/>
          <w:u w:val="single"/>
          <w:lang w:eastAsia="ar-SA"/>
        </w:rPr>
        <w:t>__________________________________________</w:t>
      </w:r>
    </w:p>
    <w:p w:rsidR="00C20D54" w:rsidRPr="00034D6C" w:rsidRDefault="002248F6" w:rsidP="00FE5378">
      <w:pPr>
        <w:suppressAutoHyphens/>
        <w:spacing w:after="0" w:line="240" w:lineRule="auto"/>
        <w:ind w:hanging="13"/>
        <w:rPr>
          <w:rFonts w:ascii="Times New Roman" w:eastAsia="Arial Unicode MS" w:hAnsi="Times New Roman" w:cs="Times New Roman"/>
          <w:b/>
          <w:bCs/>
          <w:lang w:eastAsia="ar-SA"/>
        </w:rPr>
      </w:pPr>
      <w:r w:rsidRPr="00034D6C">
        <w:rPr>
          <w:rFonts w:ascii="Times New Roman" w:eastAsia="Arial Unicode MS" w:hAnsi="Times New Roman" w:cs="Times New Roman"/>
          <w:b/>
          <w:bCs/>
          <w:lang w:eastAsia="ar-SA"/>
        </w:rPr>
        <w:t>Emri i aplikuesit</w:t>
      </w:r>
      <w:r w:rsidR="004A3F07" w:rsidRPr="00034D6C">
        <w:rPr>
          <w:rFonts w:ascii="Times New Roman" w:eastAsia="Arial Unicode MS" w:hAnsi="Times New Roman" w:cs="Times New Roman"/>
          <w:b/>
          <w:bCs/>
          <w:lang w:eastAsia="ar-SA"/>
        </w:rPr>
        <w:t>:</w:t>
      </w:r>
      <w:r w:rsidR="00B720B6" w:rsidRPr="00034D6C">
        <w:rPr>
          <w:rFonts w:ascii="Times New Roman" w:eastAsia="Arial Unicode MS" w:hAnsi="Times New Roman" w:cs="Times New Roman"/>
          <w:b/>
          <w:bCs/>
          <w:lang w:eastAsia="ar-SA"/>
        </w:rPr>
        <w:t>__________________________________________________</w:t>
      </w:r>
    </w:p>
    <w:tbl>
      <w:tblPr>
        <w:tblW w:w="10008" w:type="dxa"/>
        <w:tblInd w:w="5" w:type="dxa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4A0" w:firstRow="1" w:lastRow="0" w:firstColumn="1" w:lastColumn="0" w:noHBand="0" w:noVBand="1"/>
      </w:tblPr>
      <w:tblGrid>
        <w:gridCol w:w="424"/>
        <w:gridCol w:w="997"/>
        <w:gridCol w:w="71"/>
        <w:gridCol w:w="765"/>
        <w:gridCol w:w="562"/>
        <w:gridCol w:w="195"/>
        <w:gridCol w:w="17"/>
        <w:gridCol w:w="725"/>
        <w:gridCol w:w="155"/>
        <w:gridCol w:w="509"/>
        <w:gridCol w:w="76"/>
        <w:gridCol w:w="276"/>
        <w:gridCol w:w="178"/>
        <w:gridCol w:w="84"/>
        <w:gridCol w:w="27"/>
        <w:gridCol w:w="26"/>
        <w:gridCol w:w="43"/>
        <w:gridCol w:w="241"/>
        <w:gridCol w:w="239"/>
        <w:gridCol w:w="302"/>
        <w:gridCol w:w="267"/>
        <w:gridCol w:w="267"/>
        <w:gridCol w:w="204"/>
        <w:gridCol w:w="118"/>
        <w:gridCol w:w="20"/>
        <w:gridCol w:w="232"/>
        <w:gridCol w:w="69"/>
        <w:gridCol w:w="107"/>
        <w:gridCol w:w="15"/>
        <w:gridCol w:w="183"/>
        <w:gridCol w:w="673"/>
        <w:gridCol w:w="149"/>
        <w:gridCol w:w="60"/>
        <w:gridCol w:w="94"/>
        <w:gridCol w:w="126"/>
        <w:gridCol w:w="1512"/>
      </w:tblGrid>
      <w:tr w:rsidR="004A3F07" w:rsidRPr="00034D6C" w:rsidTr="00B720B6">
        <w:trPr>
          <w:trHeight w:val="211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  <w:vAlign w:val="center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b/>
                <w:lang w:eastAsia="ar-SA"/>
              </w:rPr>
            </w:pPr>
            <w:r w:rsidRPr="00034D6C">
              <w:rPr>
                <w:rFonts w:ascii="Times New Roman" w:eastAsia="Times New Roman" w:hAnsi="Times New Roman" w:cs="Times New Roman"/>
                <w:b/>
                <w:lang w:eastAsia="ar-SA"/>
              </w:rPr>
              <w:br w:type="page"/>
            </w:r>
            <w:r w:rsidRPr="00034D6C">
              <w:rPr>
                <w:rFonts w:ascii="Times New Roman" w:eastAsia="Arial Unicode MS" w:hAnsi="Times New Roman" w:cs="Times New Roman"/>
                <w:b/>
                <w:lang w:eastAsia="ar-SA"/>
              </w:rPr>
              <w:t>I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  <w:vAlign w:val="center"/>
            <w:hideMark/>
          </w:tcPr>
          <w:p w:rsidR="00D91869" w:rsidRPr="00034D6C" w:rsidRDefault="00D91869" w:rsidP="002248F6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b/>
                <w:lang w:eastAsia="ar-SA"/>
              </w:rPr>
            </w:pPr>
          </w:p>
          <w:p w:rsidR="004A3F07" w:rsidRPr="00034D6C" w:rsidRDefault="004A3F07" w:rsidP="002248F6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b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b/>
                <w:lang w:eastAsia="ar-SA"/>
              </w:rPr>
              <w:t>I</w:t>
            </w:r>
            <w:r w:rsidR="002248F6" w:rsidRPr="00034D6C">
              <w:rPr>
                <w:rFonts w:ascii="Times New Roman" w:eastAsia="Arial Unicode MS" w:hAnsi="Times New Roman" w:cs="Times New Roman"/>
                <w:b/>
                <w:lang w:eastAsia="ar-SA"/>
              </w:rPr>
              <w:t xml:space="preserve">NFORMATA TË PËRGJITHSHME PËR APLIKUESIN E PROJEKTIT DHE PARTNERËT </w:t>
            </w:r>
          </w:p>
          <w:p w:rsidR="00D91869" w:rsidRPr="00034D6C" w:rsidRDefault="00D91869" w:rsidP="002248F6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b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4A3F07" w:rsidRPr="00034D6C" w:rsidRDefault="00C73E92" w:rsidP="00C73E92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b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b/>
                <w:lang w:eastAsia="ar-SA"/>
              </w:rPr>
              <w:t>INFORMACION BAZË PËR ORGANIZIMIN E APLIKUESIT DHE DHE PARTNERËVE</w:t>
            </w: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1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6113A5" w:rsidP="008117C9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Emri i organizatës</w:t>
            </w:r>
            <w:r w:rsidR="00776DD5" w:rsidRPr="00034D6C">
              <w:rPr>
                <w:rFonts w:ascii="Times New Roman" w:eastAsia="Arial Unicode MS" w:hAnsi="Times New Roman" w:cs="Times New Roman"/>
                <w:lang w:eastAsia="ar-SA"/>
              </w:rPr>
              <w:t>/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034D6C" w:rsidRDefault="004A3F07" w:rsidP="006308F8">
            <w:pPr>
              <w:suppressAutoHyphens/>
              <w:snapToGrid w:val="0"/>
              <w:spacing w:after="0" w:line="240" w:lineRule="auto"/>
              <w:ind w:right="292" w:firstLine="223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2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6113A5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i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Adresa (rruga dhe numri)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3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C73E92" w:rsidP="006113A5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Kodi postar</w:t>
            </w:r>
            <w:r w:rsidR="006113A5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dhe selia</w:t>
            </w:r>
          </w:p>
        </w:tc>
        <w:tc>
          <w:tcPr>
            <w:tcW w:w="117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2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4.</w:t>
            </w:r>
          </w:p>
        </w:tc>
        <w:tc>
          <w:tcPr>
            <w:tcW w:w="80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4A3F07" w:rsidRPr="00034D6C" w:rsidRDefault="00C73E92" w:rsidP="006113A5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Rajoni </w:t>
            </w:r>
          </w:p>
        </w:tc>
        <w:tc>
          <w:tcPr>
            <w:tcW w:w="3829" w:type="dxa"/>
            <w:gridSpan w:val="1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5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6113A5" w:rsidP="00C73E92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i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Emri i </w:t>
            </w:r>
            <w:r w:rsidR="00C73E92" w:rsidRPr="00034D6C">
              <w:rPr>
                <w:rFonts w:ascii="Times New Roman" w:eastAsia="Arial Unicode MS" w:hAnsi="Times New Roman" w:cs="Times New Roman"/>
                <w:lang w:eastAsia="ar-SA"/>
              </w:rPr>
              <w:t>përfaqësuesit të autorizuar tëOJQ-së, adresa,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e</w:t>
            </w:r>
            <w:r w:rsidR="00C73E92" w:rsidRPr="00034D6C">
              <w:rPr>
                <w:rFonts w:ascii="Times New Roman" w:eastAsia="Arial Unicode MS" w:hAnsi="Times New Roman" w:cs="Times New Roman"/>
                <w:lang w:eastAsia="ar-SA"/>
              </w:rPr>
              <w:t>-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mail dhe funksion</w:t>
            </w:r>
            <w:r w:rsidR="00C73E92" w:rsidRPr="00034D6C">
              <w:rPr>
                <w:rFonts w:ascii="Times New Roman" w:eastAsia="Arial Unicode MS" w:hAnsi="Times New Roman" w:cs="Times New Roman"/>
                <w:lang w:eastAsia="ar-SA"/>
              </w:rPr>
              <w:t>i aktual</w:t>
            </w:r>
            <w:r w:rsidR="00C73E92" w:rsidRPr="00034D6C">
              <w:rPr>
                <w:rFonts w:ascii="Times New Roman" w:eastAsia="Arial Unicode MS" w:hAnsi="Times New Roman" w:cs="Times New Roman"/>
                <w:i/>
                <w:lang w:eastAsia="ar-SA"/>
              </w:rPr>
              <w:t>(p.sh. Drejtor Ekzekutiv)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6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C73E92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Nr. </w:t>
            </w:r>
            <w:r w:rsidR="004A3F07" w:rsidRPr="00034D6C">
              <w:rPr>
                <w:rFonts w:ascii="Times New Roman" w:eastAsia="Arial Unicode MS" w:hAnsi="Times New Roman" w:cs="Times New Roman"/>
                <w:lang w:eastAsia="ar-SA"/>
              </w:rPr>
              <w:t>Tel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  <w:tc>
          <w:tcPr>
            <w:tcW w:w="117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2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7.</w:t>
            </w:r>
          </w:p>
        </w:tc>
        <w:tc>
          <w:tcPr>
            <w:tcW w:w="127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4A3F07" w:rsidRPr="00034D6C" w:rsidRDefault="00C73E92" w:rsidP="006113A5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Nr. Te</w:t>
            </w:r>
            <w:r w:rsidR="009913E2" w:rsidRPr="00034D6C">
              <w:rPr>
                <w:rFonts w:ascii="Times New Roman" w:eastAsia="Arial Unicode MS" w:hAnsi="Times New Roman" w:cs="Times New Roman"/>
                <w:lang w:eastAsia="ar-SA"/>
              </w:rPr>
              <w:t>l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. </w:t>
            </w:r>
            <w:r w:rsidR="004A3F07" w:rsidRPr="00034D6C">
              <w:rPr>
                <w:rFonts w:ascii="Times New Roman" w:eastAsia="Arial Unicode MS" w:hAnsi="Times New Roman" w:cs="Times New Roman"/>
                <w:lang w:eastAsia="ar-SA"/>
              </w:rPr>
              <w:t>Mob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  <w:tc>
          <w:tcPr>
            <w:tcW w:w="3358" w:type="dxa"/>
            <w:gridSpan w:val="1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8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C73E92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Fax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9.  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6113A5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Adresa </w:t>
            </w:r>
            <w:r w:rsidR="006113A5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postare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10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6113A5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Faqja e internetit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11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4A3F07" w:rsidRPr="00034D6C" w:rsidRDefault="006113A5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Viti i themelimit</w:t>
            </w:r>
          </w:p>
        </w:tc>
        <w:tc>
          <w:tcPr>
            <w:tcW w:w="6097" w:type="dxa"/>
            <w:gridSpan w:val="2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12. 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6113A5" w:rsidP="006113A5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Data e regjistrimit në regjistrin </w:t>
            </w:r>
            <w:r w:rsidR="00C73E92" w:rsidRPr="00034D6C">
              <w:rPr>
                <w:rFonts w:ascii="Times New Roman" w:eastAsia="Arial Unicode MS" w:hAnsi="Times New Roman" w:cs="Times New Roman"/>
                <w:lang w:eastAsia="ar-SA"/>
              </w:rPr>
              <w:t>e OJQ-ve</w:t>
            </w:r>
          </w:p>
        </w:tc>
        <w:tc>
          <w:tcPr>
            <w:tcW w:w="2535" w:type="dxa"/>
            <w:gridSpan w:val="1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342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13.</w:t>
            </w:r>
          </w:p>
        </w:tc>
        <w:tc>
          <w:tcPr>
            <w:tcW w:w="1708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4A3F07" w:rsidRPr="00034D6C" w:rsidRDefault="006113A5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Numri i Regjistrimit</w:t>
            </w:r>
            <w:r w:rsidR="00C73E92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të OJQ-së</w:t>
            </w:r>
          </w:p>
        </w:tc>
        <w:tc>
          <w:tcPr>
            <w:tcW w:w="1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4A3F07" w:rsidRPr="00034D6C" w:rsidRDefault="004A3F07" w:rsidP="00BB5D13">
            <w:pPr>
              <w:suppressAutoHyphens/>
              <w:snapToGrid w:val="0"/>
              <w:spacing w:after="0" w:line="240" w:lineRule="auto"/>
              <w:ind w:right="112" w:firstLine="48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lastRenderedPageBreak/>
              <w:t>14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4A3F07" w:rsidRPr="00034D6C" w:rsidRDefault="006113A5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Regjistruar në (emri i organit të regjistrimit)</w:t>
            </w:r>
          </w:p>
        </w:tc>
        <w:tc>
          <w:tcPr>
            <w:tcW w:w="6097" w:type="dxa"/>
            <w:gridSpan w:val="2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457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15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6113A5" w:rsidP="00C73E92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Numri llogarisë bankare</w:t>
            </w:r>
            <w:r w:rsidR="00C73E92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përfshirë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IBAN</w:t>
            </w:r>
          </w:p>
        </w:tc>
        <w:tc>
          <w:tcPr>
            <w:tcW w:w="6097" w:type="dxa"/>
            <w:gridSpan w:val="27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034D6C" w:rsidRDefault="004A3F07" w:rsidP="00160B50">
            <w:pPr>
              <w:suppressAutoHyphens/>
              <w:snapToGrid w:val="0"/>
              <w:spacing w:after="0" w:line="240" w:lineRule="auto"/>
              <w:ind w:right="202" w:firstLine="223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16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C73E92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i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Numri fiskal 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034D6C" w:rsidRDefault="004A3F07" w:rsidP="00160B50">
            <w:pPr>
              <w:suppressAutoHyphens/>
              <w:snapToGrid w:val="0"/>
              <w:spacing w:after="0" w:line="240" w:lineRule="auto"/>
              <w:ind w:right="202" w:firstLine="223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17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F13C78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i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Lloji i OJQ-së (shoqatë/fondacion)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034D6C" w:rsidRDefault="004A3F07" w:rsidP="00160B50">
            <w:pPr>
              <w:suppressAutoHyphens/>
              <w:snapToGrid w:val="0"/>
              <w:spacing w:after="0" w:line="240" w:lineRule="auto"/>
              <w:ind w:right="202" w:firstLine="223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18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6113A5" w:rsidP="006113A5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Objektivat e krijimit në përputhje me statutin</w:t>
            </w:r>
            <w:r w:rsidR="00F13C78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e OJQ-së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034D6C" w:rsidRDefault="004A3F07" w:rsidP="00160B50">
            <w:pPr>
              <w:suppressAutoHyphens/>
              <w:snapToGrid w:val="0"/>
              <w:spacing w:after="0" w:line="240" w:lineRule="auto"/>
              <w:ind w:right="202" w:firstLine="223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19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6113A5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Qëllimi dhe fushëveprimi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034D6C" w:rsidRDefault="004A3F07" w:rsidP="00160B50">
            <w:pPr>
              <w:suppressAutoHyphens/>
              <w:snapToGrid w:val="0"/>
              <w:spacing w:after="0" w:line="240" w:lineRule="auto"/>
              <w:ind w:right="202" w:firstLine="223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9F4270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2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>0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6113A5" w:rsidRPr="00034D6C" w:rsidRDefault="006113A5" w:rsidP="006113A5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i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i/>
                <w:lang w:eastAsia="ar-SA"/>
              </w:rPr>
              <w:t>Numri i përgjithshëm i (</w:t>
            </w:r>
            <w:r w:rsidR="00F750F3" w:rsidRPr="00034D6C">
              <w:rPr>
                <w:rFonts w:ascii="Times New Roman" w:eastAsia="Arial Unicode MS" w:hAnsi="Times New Roman" w:cs="Times New Roman"/>
                <w:i/>
                <w:lang w:eastAsia="ar-SA"/>
              </w:rPr>
              <w:t>vendoset  numëri</w:t>
            </w:r>
            <w:r w:rsidRPr="00034D6C">
              <w:rPr>
                <w:rFonts w:ascii="Times New Roman" w:eastAsia="Arial Unicode MS" w:hAnsi="Times New Roman" w:cs="Times New Roman"/>
                <w:i/>
                <w:lang w:eastAsia="ar-SA"/>
              </w:rPr>
              <w:t xml:space="preserve">) </w:t>
            </w:r>
          </w:p>
          <w:p w:rsidR="004A3F07" w:rsidRPr="00034D6C" w:rsidRDefault="004A3F07" w:rsidP="006113A5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i/>
                <w:lang w:eastAsia="ar-SA"/>
              </w:rPr>
            </w:pPr>
          </w:p>
        </w:tc>
        <w:tc>
          <w:tcPr>
            <w:tcW w:w="103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4A3F07" w:rsidRPr="00034D6C" w:rsidRDefault="00F750F3" w:rsidP="006113A5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i/>
                <w:lang w:eastAsia="ar-SA"/>
              </w:rPr>
              <w:t>A</w:t>
            </w:r>
            <w:r w:rsidR="006113A5" w:rsidRPr="00034D6C">
              <w:rPr>
                <w:rFonts w:ascii="Times New Roman" w:eastAsia="Arial Unicode MS" w:hAnsi="Times New Roman" w:cs="Times New Roman"/>
                <w:i/>
                <w:lang w:eastAsia="ar-SA"/>
              </w:rPr>
              <w:t>nëtarë</w:t>
            </w:r>
            <w:r w:rsidR="00F13C78" w:rsidRPr="00034D6C">
              <w:rPr>
                <w:rFonts w:ascii="Times New Roman" w:eastAsia="Arial Unicode MS" w:hAnsi="Times New Roman" w:cs="Times New Roman"/>
                <w:i/>
                <w:lang w:eastAsia="ar-SA"/>
              </w:rPr>
              <w:t>ve</w:t>
            </w:r>
          </w:p>
        </w:tc>
        <w:tc>
          <w:tcPr>
            <w:tcW w:w="5058" w:type="dxa"/>
            <w:gridSpan w:val="2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034D6C" w:rsidRDefault="004A3F07" w:rsidP="00160B50">
            <w:pPr>
              <w:suppressAutoHyphens/>
              <w:snapToGrid w:val="0"/>
              <w:spacing w:after="0" w:line="240" w:lineRule="auto"/>
              <w:ind w:right="202" w:firstLine="164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F13C78" w:rsidP="00AB3745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i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i/>
                <w:lang w:eastAsia="ar-SA"/>
              </w:rPr>
              <w:t>Nga ta</w:t>
            </w:r>
            <w:r w:rsidR="00A82AED" w:rsidRPr="00034D6C">
              <w:rPr>
                <w:rFonts w:ascii="Times New Roman" w:eastAsia="Arial Unicode MS" w:hAnsi="Times New Roman" w:cs="Times New Roman"/>
                <w:i/>
                <w:lang w:eastAsia="ar-SA"/>
              </w:rPr>
              <w:t xml:space="preserve"> (</w:t>
            </w:r>
            <w:r w:rsidR="00F750F3" w:rsidRPr="00034D6C">
              <w:rPr>
                <w:rFonts w:ascii="Times New Roman" w:eastAsia="Arial Unicode MS" w:hAnsi="Times New Roman" w:cs="Times New Roman"/>
                <w:i/>
                <w:lang w:eastAsia="ar-SA"/>
              </w:rPr>
              <w:t>vendoset  numri</w:t>
            </w:r>
            <w:r w:rsidR="00A82AED" w:rsidRPr="00034D6C">
              <w:rPr>
                <w:rFonts w:ascii="Times New Roman" w:eastAsia="Arial Unicode MS" w:hAnsi="Times New Roman" w:cs="Times New Roman"/>
                <w:i/>
                <w:lang w:eastAsia="ar-SA"/>
              </w:rPr>
              <w:t>)</w:t>
            </w:r>
          </w:p>
        </w:tc>
        <w:tc>
          <w:tcPr>
            <w:tcW w:w="103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vAlign w:val="center"/>
            <w:hideMark/>
          </w:tcPr>
          <w:p w:rsidR="004A3F07" w:rsidRPr="00034D6C" w:rsidRDefault="00F13C78" w:rsidP="006113A5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Individ </w:t>
            </w:r>
          </w:p>
        </w:tc>
        <w:tc>
          <w:tcPr>
            <w:tcW w:w="2070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A3F07" w:rsidRPr="00034D6C" w:rsidRDefault="004A3F07" w:rsidP="00160B50">
            <w:pPr>
              <w:suppressAutoHyphens/>
              <w:snapToGrid w:val="0"/>
              <w:spacing w:after="0" w:line="240" w:lineRule="auto"/>
              <w:ind w:right="97" w:firstLine="74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1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vAlign w:val="center"/>
            <w:hideMark/>
          </w:tcPr>
          <w:p w:rsidR="004A3F07" w:rsidRPr="00034D6C" w:rsidRDefault="00F13C78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Persona</w:t>
            </w:r>
            <w:r w:rsidR="006113A5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juridik</w:t>
            </w:r>
          </w:p>
        </w:tc>
        <w:tc>
          <w:tcPr>
            <w:tcW w:w="16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A3F07" w:rsidRPr="00034D6C" w:rsidRDefault="004A3F07" w:rsidP="002137B0">
            <w:pPr>
              <w:suppressAutoHyphens/>
              <w:snapToGrid w:val="0"/>
              <w:spacing w:after="0" w:line="240" w:lineRule="auto"/>
              <w:ind w:right="112" w:firstLine="85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9F4270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2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>1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F750F3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Pjesa e punës vullnetare në organizatë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A3F07" w:rsidRPr="00034D6C" w:rsidRDefault="004A3F07" w:rsidP="002137B0">
            <w:pPr>
              <w:suppressAutoHyphens/>
              <w:snapToGrid w:val="0"/>
              <w:spacing w:after="0" w:line="240" w:lineRule="auto"/>
              <w:ind w:right="112" w:firstLine="13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a)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F750F3" w:rsidP="00F13C78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numri i </w:t>
            </w:r>
            <w:r w:rsidR="00F13C78" w:rsidRPr="00034D6C">
              <w:rPr>
                <w:rFonts w:ascii="Times New Roman" w:eastAsia="Arial Unicode MS" w:hAnsi="Times New Roman" w:cs="Times New Roman"/>
                <w:lang w:eastAsia="ar-SA"/>
              </w:rPr>
              <w:t>atyre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të cilët </w:t>
            </w:r>
            <w:r w:rsidR="00F13C78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punojnë 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vullnetarisht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A3F07" w:rsidRPr="00034D6C" w:rsidRDefault="004A3F07" w:rsidP="002137B0">
            <w:pPr>
              <w:suppressAutoHyphens/>
              <w:snapToGrid w:val="0"/>
              <w:spacing w:after="0" w:line="240" w:lineRule="auto"/>
              <w:ind w:right="112" w:firstLine="13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b)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F750F3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numri i orëve të punës vullnetare arritur në vit</w:t>
            </w:r>
            <w:r w:rsidR="00F13C78" w:rsidRPr="00034D6C">
              <w:rPr>
                <w:rFonts w:ascii="Times New Roman" w:eastAsia="Arial Unicode MS" w:hAnsi="Times New Roman" w:cs="Times New Roman"/>
                <w:lang w:eastAsia="ar-SA"/>
              </w:rPr>
              <w:t>in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para shpalljes së thirrjes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A3F07" w:rsidRPr="00034D6C" w:rsidRDefault="004A3F07" w:rsidP="002137B0">
            <w:pPr>
              <w:suppressAutoHyphens/>
              <w:snapToGrid w:val="0"/>
              <w:spacing w:after="0" w:line="240" w:lineRule="auto"/>
              <w:ind w:right="112" w:firstLine="13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DD1ADD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9F4270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2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>2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F750F3" w:rsidP="00F13C78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Numri i të punësuarve në ditën e </w:t>
            </w:r>
            <w:r w:rsidR="00AB3745" w:rsidRPr="00034D6C">
              <w:rPr>
                <w:rFonts w:ascii="Times New Roman" w:eastAsia="Arial Unicode MS" w:hAnsi="Times New Roman" w:cs="Times New Roman"/>
                <w:lang w:eastAsia="ar-SA"/>
              </w:rPr>
              <w:t>dorëzimit</w:t>
            </w:r>
            <w:r w:rsidR="00F13C78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të projektit</w:t>
            </w:r>
            <w:r w:rsidR="00AB3745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(vendoset num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ri)</w:t>
            </w:r>
          </w:p>
        </w:tc>
        <w:tc>
          <w:tcPr>
            <w:tcW w:w="146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vAlign w:val="center"/>
            <w:hideMark/>
          </w:tcPr>
          <w:p w:rsidR="00F750F3" w:rsidRPr="00034D6C" w:rsidRDefault="00F13C78" w:rsidP="00F750F3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Të punësuar për kohë </w:t>
            </w:r>
            <w:r w:rsidR="00F750F3" w:rsidRPr="00034D6C">
              <w:rPr>
                <w:rFonts w:ascii="Times New Roman" w:eastAsia="Arial Unicode MS" w:hAnsi="Times New Roman" w:cs="Times New Roman"/>
                <w:lang w:eastAsia="ar-SA"/>
              </w:rPr>
              <w:t>të kufizuar</w:t>
            </w:r>
          </w:p>
          <w:p w:rsidR="004A3F07" w:rsidRPr="00034D6C" w:rsidRDefault="004A3F07" w:rsidP="00F750F3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127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A3F07" w:rsidRPr="00034D6C" w:rsidRDefault="004A3F07" w:rsidP="00DD1ADD">
            <w:pPr>
              <w:suppressAutoHyphens/>
              <w:snapToGrid w:val="0"/>
              <w:spacing w:after="0" w:line="240" w:lineRule="auto"/>
              <w:ind w:right="89" w:firstLine="110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141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vAlign w:val="center"/>
            <w:hideMark/>
          </w:tcPr>
          <w:p w:rsidR="004A3F07" w:rsidRPr="00034D6C" w:rsidRDefault="00F13C78" w:rsidP="00F750F3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Për </w:t>
            </w:r>
            <w:r w:rsidR="00F750F3" w:rsidRPr="00034D6C">
              <w:rPr>
                <w:rFonts w:ascii="Times New Roman" w:eastAsia="Arial Unicode MS" w:hAnsi="Times New Roman" w:cs="Times New Roman"/>
                <w:lang w:eastAsia="ar-SA"/>
              </w:rPr>
              <w:t>një kohë të pacaktuar</w:t>
            </w:r>
          </w:p>
        </w:tc>
        <w:tc>
          <w:tcPr>
            <w:tcW w:w="194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A3F07" w:rsidRPr="00034D6C" w:rsidRDefault="004A3F07" w:rsidP="00DD1ADD">
            <w:pPr>
              <w:suppressAutoHyphens/>
              <w:snapToGrid w:val="0"/>
              <w:spacing w:after="0" w:line="240" w:lineRule="auto"/>
              <w:ind w:right="112" w:firstLine="114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DD1ADD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9F4270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2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>3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F750F3" w:rsidP="00F13C78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A është organizata juaj </w:t>
            </w:r>
            <w:r w:rsidR="00F13C78" w:rsidRPr="00034D6C">
              <w:rPr>
                <w:rFonts w:ascii="Times New Roman" w:eastAsia="Arial Unicode MS" w:hAnsi="Times New Roman" w:cs="Times New Roman"/>
                <w:lang w:eastAsia="ar-SA"/>
              </w:rPr>
              <w:t>përfituese e statusit të beneficuar publik</w:t>
            </w:r>
          </w:p>
        </w:tc>
        <w:tc>
          <w:tcPr>
            <w:tcW w:w="146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vAlign w:val="center"/>
            <w:hideMark/>
          </w:tcPr>
          <w:p w:rsidR="004A3F07" w:rsidRPr="00034D6C" w:rsidRDefault="00F750F3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Po</w:t>
            </w:r>
            <w:r w:rsidR="004A3F07"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  <w:tc>
          <w:tcPr>
            <w:tcW w:w="127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A3F07" w:rsidRPr="00034D6C" w:rsidRDefault="004A3F07" w:rsidP="00DD1ADD">
            <w:pPr>
              <w:suppressAutoHyphens/>
              <w:snapToGrid w:val="0"/>
              <w:spacing w:after="0" w:line="240" w:lineRule="auto"/>
              <w:ind w:right="89" w:firstLine="110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141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vAlign w:val="center"/>
            <w:hideMark/>
          </w:tcPr>
          <w:p w:rsidR="004A3F07" w:rsidRPr="00034D6C" w:rsidRDefault="00F750F3" w:rsidP="00F750F3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Jo.</w:t>
            </w:r>
          </w:p>
        </w:tc>
        <w:tc>
          <w:tcPr>
            <w:tcW w:w="194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A3F07" w:rsidRPr="00034D6C" w:rsidRDefault="004A3F07" w:rsidP="00DD1ADD">
            <w:pPr>
              <w:suppressAutoHyphens/>
              <w:snapToGrid w:val="0"/>
              <w:spacing w:after="0" w:line="240" w:lineRule="auto"/>
              <w:ind w:right="112" w:firstLine="114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9F4270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2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>4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F750F3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Totali i të ardhurave të organizatës në vitin para shpalljes së thirrjes </w:t>
            </w:r>
            <w:r w:rsidR="00F13C78" w:rsidRPr="00034D6C">
              <w:rPr>
                <w:rFonts w:ascii="Times New Roman" w:eastAsia="Arial Unicode MS" w:hAnsi="Times New Roman" w:cs="Times New Roman"/>
                <w:lang w:eastAsia="ar-SA"/>
              </w:rPr>
              <w:t>publike</w:t>
            </w:r>
            <w:r w:rsidRPr="00034D6C">
              <w:rPr>
                <w:rFonts w:ascii="Times New Roman" w:eastAsia="Arial Unicode MS" w:hAnsi="Times New Roman" w:cs="Times New Roman"/>
                <w:i/>
                <w:lang w:eastAsia="ar-SA"/>
              </w:rPr>
              <w:t>(vendosni shumën)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A3F07" w:rsidRPr="00034D6C" w:rsidRDefault="004A3F07" w:rsidP="00ED7A23">
            <w:pPr>
              <w:suppressAutoHyphens/>
              <w:snapToGrid w:val="0"/>
              <w:spacing w:after="0" w:line="240" w:lineRule="auto"/>
              <w:ind w:right="112" w:firstLine="223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9F4270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2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>5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4A3F07" w:rsidRPr="00034D6C" w:rsidRDefault="00820402" w:rsidP="00FC323D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Të ardhurat janë realizuar</w:t>
            </w:r>
            <w:r w:rsidR="00F750F3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(shëno shumën)</w:t>
            </w: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a)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750F3" w:rsidRPr="00034D6C" w:rsidRDefault="00820402" w:rsidP="00F750F3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Burimet publike qendrore (ministritë dhe agjencitë qendrore qeveritare)</w:t>
            </w:r>
          </w:p>
          <w:p w:rsidR="004A3F07" w:rsidRPr="00034D6C" w:rsidRDefault="004A3F07" w:rsidP="00F750F3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A3F07" w:rsidRPr="00034D6C" w:rsidRDefault="004A3F07" w:rsidP="00ED7A23">
            <w:pPr>
              <w:suppressAutoHyphens/>
              <w:snapToGrid w:val="0"/>
              <w:spacing w:after="0" w:line="240" w:lineRule="auto"/>
              <w:ind w:right="202" w:firstLine="22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b)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820402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Burimet publike komunale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A3F07" w:rsidRPr="00034D6C" w:rsidRDefault="004A3F07" w:rsidP="00ED7A23">
            <w:pPr>
              <w:suppressAutoHyphens/>
              <w:snapToGrid w:val="0"/>
              <w:spacing w:after="0" w:line="240" w:lineRule="auto"/>
              <w:ind w:right="202" w:firstLine="22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c)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F750F3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qeveritë e huaja dhe organizatat ndërkombëtare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A3F07" w:rsidRPr="00034D6C" w:rsidRDefault="004A3F07" w:rsidP="00ED7A23">
            <w:pPr>
              <w:suppressAutoHyphens/>
              <w:snapToGrid w:val="0"/>
              <w:spacing w:after="0" w:line="240" w:lineRule="auto"/>
              <w:ind w:right="202" w:firstLine="22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d)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FC323D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kompanitë dhe personat e tjerë juridikë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A3F07" w:rsidRPr="00034D6C" w:rsidRDefault="004A3F07" w:rsidP="00ED7A23">
            <w:pPr>
              <w:suppressAutoHyphens/>
              <w:snapToGrid w:val="0"/>
              <w:spacing w:after="0" w:line="240" w:lineRule="auto"/>
              <w:ind w:right="202" w:firstLine="22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880659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e)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qytetarët dhe familjet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C323D" w:rsidRPr="00034D6C" w:rsidRDefault="00FC323D" w:rsidP="00ED7A23">
            <w:pPr>
              <w:suppressAutoHyphens/>
              <w:snapToGrid w:val="0"/>
              <w:spacing w:after="0" w:line="240" w:lineRule="auto"/>
              <w:ind w:right="202" w:firstLine="22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880659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f)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AB3745" w:rsidP="00820402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organizatat </w:t>
            </w:r>
            <w:r w:rsidR="00820402" w:rsidRPr="00034D6C">
              <w:rPr>
                <w:rFonts w:ascii="Times New Roman" w:eastAsia="Arial Unicode MS" w:hAnsi="Times New Roman" w:cs="Times New Roman"/>
                <w:lang w:eastAsia="ar-SA"/>
              </w:rPr>
              <w:t>tjera Jo-qeveritare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C323D" w:rsidRPr="00034D6C" w:rsidRDefault="00FC323D" w:rsidP="00ED7A23">
            <w:pPr>
              <w:suppressAutoHyphens/>
              <w:snapToGrid w:val="0"/>
              <w:spacing w:after="0" w:line="240" w:lineRule="auto"/>
              <w:ind w:right="202" w:firstLine="22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880659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g)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të ardhurat nga kuotat e anëtarësisë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C323D" w:rsidRPr="00034D6C" w:rsidRDefault="00FC323D" w:rsidP="00ED7A23">
            <w:pPr>
              <w:suppressAutoHyphens/>
              <w:snapToGrid w:val="0"/>
              <w:spacing w:after="0" w:line="240" w:lineRule="auto"/>
              <w:ind w:right="202" w:firstLine="22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880659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h)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Të ardhurat nga fondet e BE-së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C323D" w:rsidRPr="00034D6C" w:rsidRDefault="00FC323D" w:rsidP="00ED7A23">
            <w:pPr>
              <w:suppressAutoHyphens/>
              <w:snapToGrid w:val="0"/>
              <w:spacing w:after="0" w:line="240" w:lineRule="auto"/>
              <w:ind w:right="202" w:firstLine="22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880659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9F4270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2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>6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Shuma totale e paguar për paga në vit</w:t>
            </w:r>
            <w:r w:rsidR="00820402" w:rsidRPr="00034D6C">
              <w:rPr>
                <w:rFonts w:ascii="Times New Roman" w:eastAsia="Arial Unicode MS" w:hAnsi="Times New Roman" w:cs="Times New Roman"/>
                <w:lang w:eastAsia="ar-SA"/>
              </w:rPr>
              <w:t>in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para shpalljes së thirrjes</w:t>
            </w:r>
            <w:r w:rsidR="00820402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publike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C323D" w:rsidRPr="00034D6C" w:rsidRDefault="00FC323D" w:rsidP="000A0B5F">
            <w:pPr>
              <w:suppressAutoHyphens/>
              <w:snapToGrid w:val="0"/>
              <w:spacing w:after="0" w:line="240" w:lineRule="auto"/>
              <w:ind w:right="202" w:firstLine="22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880659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9F4270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2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>7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820402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Shuma totale e paguar </w:t>
            </w:r>
            <w:r w:rsidR="00820402" w:rsidRPr="00034D6C">
              <w:rPr>
                <w:rFonts w:ascii="Times New Roman" w:eastAsia="Arial Unicode MS" w:hAnsi="Times New Roman" w:cs="Times New Roman"/>
                <w:lang w:eastAsia="ar-SA"/>
              </w:rPr>
              <w:t>në të ardhura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të tjera në vit</w:t>
            </w:r>
            <w:r w:rsidR="00820402" w:rsidRPr="00034D6C">
              <w:rPr>
                <w:rFonts w:ascii="Times New Roman" w:eastAsia="Arial Unicode MS" w:hAnsi="Times New Roman" w:cs="Times New Roman"/>
                <w:lang w:eastAsia="ar-SA"/>
              </w:rPr>
              <w:t>in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para shpalljes së thirrjes</w:t>
            </w:r>
            <w:r w:rsidR="00820402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publike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C323D" w:rsidRPr="00034D6C" w:rsidRDefault="00FC323D" w:rsidP="000A0B5F">
            <w:pPr>
              <w:suppressAutoHyphens/>
              <w:snapToGrid w:val="0"/>
              <w:spacing w:after="0" w:line="240" w:lineRule="auto"/>
              <w:ind w:right="202" w:firstLine="22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FC323D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9F4270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2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>8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FC323D" w:rsidRPr="00034D6C" w:rsidRDefault="00EA0AAE" w:rsidP="00EA0AAE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Informacion në lidhje me </w:t>
            </w:r>
            <w:r w:rsidR="00AB3745" w:rsidRPr="00034D6C">
              <w:rPr>
                <w:rFonts w:ascii="Times New Roman" w:eastAsia="Arial Unicode MS" w:hAnsi="Times New Roman" w:cs="Times New Roman"/>
                <w:lang w:eastAsia="ar-SA"/>
              </w:rPr>
              <w:t>hapësirën</w:t>
            </w:r>
            <w:r w:rsidR="00FC323D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në të cilën vepron </w:t>
            </w:r>
            <w:r w:rsidR="00820402" w:rsidRPr="00034D6C">
              <w:rPr>
                <w:rFonts w:ascii="Times New Roman" w:eastAsia="Arial Unicode MS" w:hAnsi="Times New Roman" w:cs="Times New Roman"/>
                <w:lang w:eastAsia="ar-SA"/>
              </w:rPr>
              <w:t>OJQ</w:t>
            </w:r>
          </w:p>
        </w:tc>
      </w:tr>
      <w:tr w:rsidR="00FC323D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a)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Hapësir</w:t>
            </w:r>
            <w:r w:rsidR="00EA0AAE" w:rsidRPr="00034D6C">
              <w:rPr>
                <w:rFonts w:ascii="Times New Roman" w:eastAsia="Arial Unicode MS" w:hAnsi="Times New Roman" w:cs="Times New Roman"/>
                <w:lang w:eastAsia="ar-SA"/>
              </w:rPr>
              <w:t>a e vet ( trego madhësinë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në m2)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C323D" w:rsidRDefault="00FC323D" w:rsidP="00660C9C">
            <w:pPr>
              <w:suppressAutoHyphens/>
              <w:snapToGrid w:val="0"/>
              <w:spacing w:after="0" w:line="240" w:lineRule="auto"/>
              <w:ind w:right="202" w:firstLine="22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  <w:p w:rsidR="00034D6C" w:rsidRDefault="00034D6C" w:rsidP="00660C9C">
            <w:pPr>
              <w:suppressAutoHyphens/>
              <w:snapToGrid w:val="0"/>
              <w:spacing w:after="0" w:line="240" w:lineRule="auto"/>
              <w:ind w:right="202" w:firstLine="22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  <w:p w:rsidR="00034D6C" w:rsidRPr="00034D6C" w:rsidRDefault="00034D6C" w:rsidP="00660C9C">
            <w:pPr>
              <w:suppressAutoHyphens/>
              <w:snapToGrid w:val="0"/>
              <w:spacing w:after="0" w:line="240" w:lineRule="auto"/>
              <w:ind w:right="202" w:firstLine="22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FC323D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lastRenderedPageBreak/>
              <w:t>b)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EA0AAE" w:rsidP="00FC323D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i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Hapësira me qira (trego madhësinë</w:t>
            </w:r>
            <w:r w:rsidR="00FC323D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në m2)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C323D" w:rsidRPr="00034D6C" w:rsidRDefault="00FC323D" w:rsidP="00660C9C">
            <w:pPr>
              <w:suppressAutoHyphens/>
              <w:snapToGrid w:val="0"/>
              <w:spacing w:after="0" w:line="240" w:lineRule="auto"/>
              <w:ind w:right="202" w:firstLine="22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FC323D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c)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AB3745" w:rsidP="00EA0AAE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Hapësira</w:t>
            </w:r>
            <w:r w:rsidR="00EA0AAE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e komunës/ Qeverisë/ndërmarrjes publike/</w:t>
            </w:r>
            <w:r w:rsidR="00FC323D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(shëno madhësinë në m2 dhe shumën e qirasë mujore)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C323D" w:rsidRPr="00034D6C" w:rsidRDefault="00FC323D" w:rsidP="00660C9C">
            <w:pPr>
              <w:suppressAutoHyphens/>
              <w:snapToGrid w:val="0"/>
              <w:spacing w:after="0" w:line="240" w:lineRule="auto"/>
              <w:ind w:right="202" w:firstLine="22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FC323D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9F4270" w:rsidP="00FC323D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29</w:t>
            </w:r>
            <w:r w:rsidR="00FC323D"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9F4270" w:rsidP="00EA0AAE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Shuma  e përgjithsh</w:t>
            </w:r>
            <w:r w:rsidR="00FC323D" w:rsidRPr="00034D6C">
              <w:rPr>
                <w:rFonts w:ascii="Times New Roman" w:eastAsia="Arial Unicode MS" w:hAnsi="Times New Roman" w:cs="Times New Roman"/>
                <w:lang w:eastAsia="ar-SA"/>
              </w:rPr>
              <w:t>m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e e</w:t>
            </w:r>
            <w:r w:rsidR="00EA0AAE" w:rsidRPr="00034D6C">
              <w:rPr>
                <w:rFonts w:ascii="Times New Roman" w:eastAsia="Arial Unicode MS" w:hAnsi="Times New Roman" w:cs="Times New Roman"/>
                <w:lang w:eastAsia="ar-SA"/>
              </w:rPr>
              <w:t>mbështetjes financiare publike</w:t>
            </w:r>
            <w:r w:rsidR="00FC323D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në vitin para shpalljes së thirrjes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C323D" w:rsidRPr="00034D6C" w:rsidRDefault="00FC323D" w:rsidP="00660C9C">
            <w:pPr>
              <w:suppressAutoHyphens/>
              <w:snapToGrid w:val="0"/>
              <w:spacing w:after="0" w:line="240" w:lineRule="auto"/>
              <w:ind w:right="202" w:firstLine="22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FC323D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9F4270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3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>0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EA0AAE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Numri i partneriteteve në të cilat organizata është e përfshirë në zbatimin e projekteve / programeve të aplikojnë në këtë </w:t>
            </w:r>
            <w:r w:rsidR="00EA0AAE" w:rsidRPr="00034D6C">
              <w:rPr>
                <w:rFonts w:ascii="Times New Roman" w:eastAsia="Arial Unicode MS" w:hAnsi="Times New Roman" w:cs="Times New Roman"/>
                <w:lang w:eastAsia="ar-SA"/>
              </w:rPr>
              <w:t>thirrje publike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C323D" w:rsidRPr="00034D6C" w:rsidRDefault="00FC323D" w:rsidP="00660C9C">
            <w:pPr>
              <w:suppressAutoHyphens/>
              <w:snapToGrid w:val="0"/>
              <w:spacing w:after="0" w:line="240" w:lineRule="auto"/>
              <w:ind w:right="202" w:firstLine="22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FC323D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9F4270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3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>1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EA0AAE" w:rsidP="00EA0AAE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A përgatit OJQ-ja juaj </w:t>
            </w:r>
            <w:r w:rsidR="00FC323D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raport vjetor 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pune? (vendosni </w:t>
            </w:r>
            <w:r w:rsidR="00FC323D" w:rsidRPr="00034D6C">
              <w:rPr>
                <w:rFonts w:ascii="Times New Roman" w:eastAsia="Arial Unicode MS" w:hAnsi="Times New Roman" w:cs="Times New Roman"/>
                <w:lang w:eastAsia="ar-SA"/>
              </w:rPr>
              <w:t>një "x")</w:t>
            </w:r>
          </w:p>
        </w:tc>
        <w:tc>
          <w:tcPr>
            <w:tcW w:w="146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vAlign w:val="center"/>
            <w:hideMark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Po.</w:t>
            </w:r>
          </w:p>
        </w:tc>
        <w:tc>
          <w:tcPr>
            <w:tcW w:w="1825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1020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vAlign w:val="center"/>
            <w:hideMark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Jo.</w:t>
            </w:r>
          </w:p>
        </w:tc>
        <w:tc>
          <w:tcPr>
            <w:tcW w:w="1792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FC323D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a)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90183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Nëse jeni përgjigjur me "po" </w:t>
            </w:r>
            <w:r w:rsidR="00901837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kujti 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është dorëzuar d</w:t>
            </w:r>
            <w:r w:rsidR="00901837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he 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si </w:t>
            </w:r>
            <w:r w:rsidR="00901837" w:rsidRPr="00034D6C">
              <w:rPr>
                <w:rFonts w:ascii="Times New Roman" w:eastAsia="Arial Unicode MS" w:hAnsi="Times New Roman" w:cs="Times New Roman"/>
                <w:lang w:eastAsia="ar-SA"/>
              </w:rPr>
              <w:t>ia keni paraqitur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publikut?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C323D" w:rsidRPr="00034D6C" w:rsidRDefault="00FC323D" w:rsidP="006C085D">
            <w:pPr>
              <w:suppressAutoHyphens/>
              <w:snapToGrid w:val="0"/>
              <w:spacing w:after="0" w:line="240" w:lineRule="auto"/>
              <w:ind w:right="112" w:firstLine="13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FC323D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1706A1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3</w:t>
            </w:r>
            <w:r w:rsidR="001706A1" w:rsidRPr="00034D6C">
              <w:rPr>
                <w:rFonts w:ascii="Times New Roman" w:eastAsia="Arial Unicode MS" w:hAnsi="Times New Roman" w:cs="Times New Roman"/>
                <w:lang w:eastAsia="ar-SA"/>
              </w:rPr>
              <w:t>2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90183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A keni shpenzuar </w:t>
            </w:r>
            <w:r w:rsidR="00901837" w:rsidRPr="00034D6C">
              <w:rPr>
                <w:rFonts w:ascii="Times New Roman" w:eastAsia="Arial Unicode MS" w:hAnsi="Times New Roman" w:cs="Times New Roman"/>
                <w:lang w:eastAsia="ar-SA"/>
              </w:rPr>
              <w:t>në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sistemin e cilësisë për organizatat jo-fitimprurëse?</w:t>
            </w:r>
          </w:p>
        </w:tc>
        <w:tc>
          <w:tcPr>
            <w:tcW w:w="146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vAlign w:val="center"/>
            <w:hideMark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Po.</w:t>
            </w:r>
          </w:p>
        </w:tc>
        <w:tc>
          <w:tcPr>
            <w:tcW w:w="1840" w:type="dxa"/>
            <w:gridSpan w:val="11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1065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vAlign w:val="center"/>
            <w:hideMark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Jo.</w:t>
            </w:r>
          </w:p>
        </w:tc>
        <w:tc>
          <w:tcPr>
            <w:tcW w:w="1732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FC323D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a)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90183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Nëse jeni përgjigjur me "po" </w:t>
            </w:r>
            <w:r w:rsidR="00901837" w:rsidRPr="00034D6C">
              <w:rPr>
                <w:rFonts w:ascii="Times New Roman" w:eastAsia="Arial Unicode MS" w:hAnsi="Times New Roman" w:cs="Times New Roman"/>
                <w:lang w:eastAsia="ar-SA"/>
              </w:rPr>
              <w:t>cilin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sistemin dhe deri kur?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C323D" w:rsidRPr="00034D6C" w:rsidRDefault="00FC323D" w:rsidP="006C085D">
            <w:pPr>
              <w:suppressAutoHyphens/>
              <w:snapToGrid w:val="0"/>
              <w:spacing w:after="0" w:line="240" w:lineRule="auto"/>
              <w:ind w:right="112" w:firstLine="13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9F4270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  <w:hideMark/>
          </w:tcPr>
          <w:p w:rsidR="00D91869" w:rsidRPr="00034D6C" w:rsidRDefault="00D91869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b/>
                <w:lang w:eastAsia="ar-SA"/>
              </w:rPr>
            </w:pPr>
          </w:p>
          <w:p w:rsidR="009F4270" w:rsidRPr="00034D6C" w:rsidRDefault="009F4270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b/>
                <w:lang w:eastAsia="ar-SA"/>
              </w:rPr>
              <w:t>II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:rsidR="00D91869" w:rsidRPr="00034D6C" w:rsidRDefault="00D91869" w:rsidP="005D669E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b/>
                <w:lang w:eastAsia="ar-SA"/>
              </w:rPr>
            </w:pPr>
          </w:p>
          <w:p w:rsidR="009F4270" w:rsidRPr="00034D6C" w:rsidRDefault="009F4270" w:rsidP="005D669E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b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b/>
                <w:lang w:eastAsia="ar-SA"/>
              </w:rPr>
              <w:t>INFORMACION MBI PROJEKTIN / PROGRAMIN</w:t>
            </w:r>
          </w:p>
          <w:p w:rsidR="00D91869" w:rsidRPr="00034D6C" w:rsidRDefault="00D91869" w:rsidP="005D669E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b/>
                <w:lang w:eastAsia="ar-SA"/>
              </w:rPr>
            </w:pPr>
          </w:p>
        </w:tc>
      </w:tr>
      <w:tr w:rsidR="009F4270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034D6C" w:rsidRDefault="009F4270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b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1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</w:tcPr>
          <w:p w:rsidR="009F4270" w:rsidRPr="00034D6C" w:rsidRDefault="00D91869" w:rsidP="005D669E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Emri i projektit /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>programit:</w:t>
            </w:r>
          </w:p>
        </w:tc>
      </w:tr>
      <w:tr w:rsidR="009F4270" w:rsidRPr="00034D6C" w:rsidTr="00B720B6">
        <w:trPr>
          <w:trHeight w:val="89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9F4270" w:rsidRPr="00034D6C" w:rsidRDefault="009F4270" w:rsidP="00120E89">
            <w:pPr>
              <w:suppressAutoHyphens/>
              <w:snapToGrid w:val="0"/>
              <w:spacing w:after="0" w:line="240" w:lineRule="auto"/>
              <w:ind w:left="258" w:right="202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9F4270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034D6C" w:rsidRDefault="009F4270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2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034D6C" w:rsidRDefault="00D91869" w:rsidP="00556F92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Organi i OJQ-së që ka miratuar projektin dhe data e miratimit të tij</w:t>
            </w:r>
          </w:p>
        </w:tc>
      </w:tr>
      <w:tr w:rsidR="009F4270" w:rsidRPr="00034D6C" w:rsidTr="00B720B6">
        <w:trPr>
          <w:trHeight w:val="89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70" w:rsidRPr="00034D6C" w:rsidRDefault="009F4270" w:rsidP="00566610">
            <w:pPr>
              <w:suppressAutoHyphens/>
              <w:snapToGrid w:val="0"/>
              <w:spacing w:after="0" w:line="240" w:lineRule="auto"/>
              <w:ind w:left="-12" w:right="202" w:firstLine="270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9F4270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034D6C" w:rsidRDefault="009F4270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3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034D6C" w:rsidRDefault="00D91869" w:rsidP="00556F92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Përmbledhje e projektit/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>programit (</w:t>
            </w:r>
            <w:r w:rsidR="00513556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një prezantim i shkurtër i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i</w:t>
            </w:r>
            <w:r w:rsidR="00513556" w:rsidRPr="00034D6C">
              <w:rPr>
                <w:rFonts w:ascii="Times New Roman" w:eastAsia="Arial Unicode MS" w:hAnsi="Times New Roman" w:cs="Times New Roman"/>
                <w:lang w:eastAsia="ar-SA"/>
              </w:rPr>
              <w:t>nformacionit bazë për projektin/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programin në </w:t>
            </w:r>
            <w:r w:rsidR="00513556" w:rsidRPr="00034D6C">
              <w:rPr>
                <w:rFonts w:ascii="Times New Roman" w:eastAsia="Arial Unicode MS" w:hAnsi="Times New Roman" w:cs="Times New Roman"/>
                <w:lang w:eastAsia="ar-SA"/>
              </w:rPr>
              <w:t>jo më shumë se 5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>0 fjalë)</w:t>
            </w:r>
          </w:p>
        </w:tc>
      </w:tr>
      <w:tr w:rsidR="009F4270" w:rsidRPr="00034D6C" w:rsidTr="00B720B6">
        <w:trPr>
          <w:trHeight w:val="89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70" w:rsidRPr="00034D6C" w:rsidRDefault="009F4270" w:rsidP="00120E89">
            <w:pPr>
              <w:suppressAutoHyphens/>
              <w:snapToGrid w:val="0"/>
              <w:spacing w:after="0" w:line="240" w:lineRule="auto"/>
              <w:ind w:left="258" w:right="202"/>
              <w:rPr>
                <w:rFonts w:ascii="Times New Roman" w:eastAsia="Arial Unicode MS" w:hAnsi="Times New Roman" w:cs="Times New Roman"/>
                <w:lang w:eastAsia="ar-SA"/>
              </w:rPr>
            </w:pPr>
          </w:p>
          <w:p w:rsidR="00F50C53" w:rsidRPr="00034D6C" w:rsidRDefault="00F50C53" w:rsidP="00F50C53">
            <w:pPr>
              <w:suppressAutoHyphens/>
              <w:snapToGrid w:val="0"/>
              <w:spacing w:after="0" w:line="240" w:lineRule="auto"/>
              <w:ind w:right="202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9F4270" w:rsidRPr="00034D6C" w:rsidTr="00B720B6">
        <w:trPr>
          <w:trHeight w:val="331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034D6C" w:rsidRDefault="009F4270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4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034D6C" w:rsidRDefault="00513556" w:rsidP="00513556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Kohëzgjatja e pritur e implementimit të projektit/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>programit në muaj:</w:t>
            </w:r>
          </w:p>
        </w:tc>
      </w:tr>
      <w:tr w:rsidR="009F4270" w:rsidRPr="00034D6C" w:rsidTr="00B720B6">
        <w:trPr>
          <w:trHeight w:val="89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F4270" w:rsidRPr="00034D6C" w:rsidRDefault="009F4270" w:rsidP="00120E89">
            <w:pPr>
              <w:suppressAutoHyphens/>
              <w:snapToGrid w:val="0"/>
              <w:spacing w:after="0" w:line="240" w:lineRule="auto"/>
              <w:ind w:left="258" w:right="202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9F4270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034D6C" w:rsidRDefault="009F4270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5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034D6C" w:rsidRDefault="00513556" w:rsidP="007B3C49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Fusha në të cilën do të implementohet projekti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/programit (ju lutem specifikoni </w:t>
            </w:r>
            <w:r w:rsidR="00846249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vetëm një 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>fushë</w:t>
            </w:r>
            <w:r w:rsidR="00846249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të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projekti/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>programi</w:t>
            </w:r>
            <w:r w:rsidR="007B3C49" w:rsidRPr="00034D6C">
              <w:rPr>
                <w:rFonts w:ascii="Times New Roman" w:eastAsia="Arial Unicode MS" w:hAnsi="Times New Roman" w:cs="Times New Roman"/>
                <w:lang w:eastAsia="ar-SA"/>
              </w:rPr>
              <w:t>t që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do të aplikohet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>)</w:t>
            </w:r>
          </w:p>
        </w:tc>
      </w:tr>
      <w:tr w:rsidR="009F4270" w:rsidRPr="00034D6C" w:rsidTr="00B720B6">
        <w:trPr>
          <w:trHeight w:val="89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70" w:rsidRPr="00034D6C" w:rsidRDefault="009F4270" w:rsidP="00F745DA">
            <w:pPr>
              <w:autoSpaceDE w:val="0"/>
              <w:autoSpaceDN w:val="0"/>
              <w:adjustRightInd w:val="0"/>
              <w:spacing w:line="240" w:lineRule="auto"/>
              <w:ind w:left="360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9F4270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034D6C" w:rsidRDefault="009F4270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6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034D6C" w:rsidRDefault="00513556" w:rsidP="005D669E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Rajoni gjeografik në të cilin do të implementohet 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>projekti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/programi</w:t>
            </w:r>
          </w:p>
          <w:p w:rsidR="009F4270" w:rsidRPr="00034D6C" w:rsidRDefault="009F4270" w:rsidP="00556F92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9F4270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9F4270" w:rsidRPr="00034D6C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a)</w:t>
            </w:r>
          </w:p>
        </w:tc>
        <w:tc>
          <w:tcPr>
            <w:tcW w:w="4706" w:type="dxa"/>
            <w:gridSpan w:val="1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</w:tcPr>
          <w:p w:rsidR="009F4270" w:rsidRPr="00034D6C" w:rsidRDefault="001C44AA" w:rsidP="00556F92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Republika e Kosovës (nëse projekti/programi implementohet në gjithë territorin e Kosovës</w:t>
            </w:r>
          </w:p>
        </w:tc>
        <w:tc>
          <w:tcPr>
            <w:tcW w:w="4878" w:type="dxa"/>
            <w:gridSpan w:val="1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9F4270" w:rsidRPr="00034D6C" w:rsidRDefault="009F4270" w:rsidP="00120E89">
            <w:pPr>
              <w:suppressAutoHyphens/>
              <w:snapToGrid w:val="0"/>
              <w:spacing w:after="0" w:line="240" w:lineRule="auto"/>
              <w:ind w:left="258" w:right="202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034D6C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b)</w:t>
            </w:r>
          </w:p>
        </w:tc>
        <w:tc>
          <w:tcPr>
            <w:tcW w:w="4706" w:type="dxa"/>
            <w:gridSpan w:val="1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</w:tcPr>
          <w:p w:rsidR="001C44AA" w:rsidRPr="00034D6C" w:rsidRDefault="001C44AA" w:rsidP="008D2C02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Rajoni/rajonet( tregoni rajonin ose rajonet në të cilat do të implementohet projekti</w:t>
            </w:r>
          </w:p>
        </w:tc>
        <w:tc>
          <w:tcPr>
            <w:tcW w:w="4878" w:type="dxa"/>
            <w:gridSpan w:val="1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034D6C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c)</w:t>
            </w:r>
          </w:p>
        </w:tc>
        <w:tc>
          <w:tcPr>
            <w:tcW w:w="4706" w:type="dxa"/>
            <w:gridSpan w:val="1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</w:tcPr>
          <w:p w:rsidR="001C44AA" w:rsidRPr="00034D6C" w:rsidRDefault="00BB1C67" w:rsidP="008D2C02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Komuna </w:t>
            </w:r>
            <w:r w:rsidR="001C44AA" w:rsidRPr="00034D6C">
              <w:rPr>
                <w:rFonts w:ascii="Times New Roman" w:eastAsia="Arial Unicode MS" w:hAnsi="Times New Roman" w:cs="Times New Roman"/>
                <w:lang w:eastAsia="ar-SA"/>
              </w:rPr>
              <w:t>(shëno komunat përkatëse)</w:t>
            </w:r>
          </w:p>
        </w:tc>
        <w:tc>
          <w:tcPr>
            <w:tcW w:w="4878" w:type="dxa"/>
            <w:gridSpan w:val="1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7.</w:t>
            </w:r>
          </w:p>
        </w:tc>
        <w:tc>
          <w:tcPr>
            <w:tcW w:w="4706" w:type="dxa"/>
            <w:gridSpan w:val="1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034D6C" w:rsidRDefault="001C44AA" w:rsidP="00513556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Shuma totale e kërkuar për zbatimin e projektit/programit:</w:t>
            </w:r>
          </w:p>
        </w:tc>
        <w:tc>
          <w:tcPr>
            <w:tcW w:w="4878" w:type="dxa"/>
            <w:gridSpan w:val="1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23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lastRenderedPageBreak/>
              <w:t>7.1.</w:t>
            </w:r>
          </w:p>
        </w:tc>
        <w:tc>
          <w:tcPr>
            <w:tcW w:w="4706" w:type="dxa"/>
            <w:gridSpan w:val="1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034D6C" w:rsidRDefault="001C44AA" w:rsidP="00431018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Shuma totale e kërkuar për financim nga donatorët; </w:t>
            </w:r>
            <w:r w:rsidRPr="00034D6C">
              <w:rPr>
                <w:rFonts w:ascii="Times New Roman" w:eastAsia="Arial Unicode MS" w:hAnsi="Times New Roman" w:cs="Times New Roman"/>
                <w:i/>
                <w:lang w:eastAsia="ar-SA"/>
              </w:rPr>
              <w:t>në __% e shumës për implementimin e projektit/programit</w:t>
            </w:r>
          </w:p>
        </w:tc>
        <w:tc>
          <w:tcPr>
            <w:tcW w:w="4878" w:type="dxa"/>
            <w:gridSpan w:val="1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7.2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</w:tcPr>
          <w:p w:rsidR="001C44AA" w:rsidRPr="00034D6C" w:rsidRDefault="001C44AA" w:rsidP="009913E2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A është shuma e kërkuar apo e siguruar nga burimet publike (institucionet </w:t>
            </w:r>
            <w:r w:rsidR="00094DD0" w:rsidRPr="00034D6C">
              <w:rPr>
                <w:rFonts w:ascii="Times New Roman" w:eastAsia="Arial Unicode MS" w:hAnsi="Times New Roman" w:cs="Times New Roman"/>
                <w:lang w:eastAsia="ar-SA"/>
              </w:rPr>
              <w:t>qendrorë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apo lokale, fondet e Bashkimit Evropian apo nga donatorë të tjerë për zbatimin e këtij projekti (specifiko shumat totale për aplikantët dhe partnerët nëse ata kanë dhe shtoni </w:t>
            </w:r>
            <w:r w:rsidR="00CB239C" w:rsidRPr="00034D6C">
              <w:rPr>
                <w:rFonts w:ascii="Times New Roman" w:eastAsia="Arial Unicode MS" w:hAnsi="Times New Roman" w:cs="Times New Roman"/>
                <w:lang w:eastAsia="ar-SA"/>
              </w:rPr>
              <w:t>rreshta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shtesë nëse është e nevojshme)</w:t>
            </w: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034D6C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99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034D6C" w:rsidRDefault="001C44AA" w:rsidP="00556F92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Po.</w:t>
            </w:r>
          </w:p>
        </w:tc>
        <w:tc>
          <w:tcPr>
            <w:tcW w:w="3640" w:type="dxa"/>
            <w:gridSpan w:val="1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851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034D6C" w:rsidRDefault="001C44AA" w:rsidP="00556F92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Jo.</w:t>
            </w:r>
          </w:p>
        </w:tc>
        <w:tc>
          <w:tcPr>
            <w:tcW w:w="4096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034D6C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1C44AA" w:rsidP="005D669E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Nëse përgjigja e pyetjes së mëparshme është “po” tregoni se sa është kërkuar dhe miratuar nga sa çdo financim i donatorët </w:t>
            </w:r>
            <w:r w:rsidRPr="00034D6C">
              <w:rPr>
                <w:rFonts w:ascii="Times New Roman" w:eastAsia="Arial Unicode MS" w:hAnsi="Times New Roman" w:cs="Times New Roman"/>
                <w:i/>
                <w:lang w:eastAsia="ar-SA"/>
              </w:rPr>
              <w:t>(shtoni rreshtat e reja nëse është e nevojshme):</w:t>
            </w: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034D6C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1833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034D6C" w:rsidRDefault="001C44AA" w:rsidP="009913E2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Nga ata që është kërkuar:</w:t>
            </w:r>
          </w:p>
        </w:tc>
        <w:tc>
          <w:tcPr>
            <w:tcW w:w="2515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2317" w:type="dxa"/>
            <w:gridSpan w:val="1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034D6C" w:rsidRDefault="001C44AA" w:rsidP="00556F92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Shuma e fondeve të kërkuara:</w:t>
            </w:r>
          </w:p>
        </w:tc>
        <w:tc>
          <w:tcPr>
            <w:tcW w:w="2919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034D6C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1833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034D6C" w:rsidRDefault="001C44AA" w:rsidP="009913E2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Nga ata që është siguruar</w:t>
            </w:r>
          </w:p>
        </w:tc>
        <w:tc>
          <w:tcPr>
            <w:tcW w:w="2515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2317" w:type="dxa"/>
            <w:gridSpan w:val="1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034D6C" w:rsidRDefault="001C44AA" w:rsidP="00556F92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Shuma e fondeve të miratuara:</w:t>
            </w:r>
          </w:p>
        </w:tc>
        <w:tc>
          <w:tcPr>
            <w:tcW w:w="2919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8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1C44AA" w:rsidP="009913E2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Ju lutem tregoni mënyrën se si keni ardhur deri tek identifikimi i problemit dhe vlerësimi i nevojave që keni ndërmend të adresoni përmes këtij projekti, bazuar në të cilat ju keni përgatitur këtë propozim të projektit/programit?</w:t>
            </w:r>
          </w:p>
        </w:tc>
      </w:tr>
      <w:tr w:rsidR="001C44AA" w:rsidRPr="00034D6C" w:rsidTr="00B720B6">
        <w:trPr>
          <w:trHeight w:val="89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9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>Lista e përshkruajnë objektivat e synuara të arrihet përmes zbatimit të projektit / programit të propozuar.</w:t>
            </w:r>
          </w:p>
        </w:tc>
      </w:tr>
      <w:tr w:rsidR="001C44AA" w:rsidRPr="00034D6C" w:rsidTr="00B720B6">
        <w:trPr>
          <w:trHeight w:val="89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10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1C44AA" w:rsidP="009913E2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 xml:space="preserve">Përshkruani ndikimet e pritshme të projektit/programit – atë se si projekti do të ndikojë në grupin e synuar dhe përdoruesit përfundimtarë në një periudhë afatgjate. </w:t>
            </w:r>
          </w:p>
        </w:tc>
      </w:tr>
      <w:tr w:rsidR="001C44AA" w:rsidRPr="00034D6C" w:rsidTr="00B720B6">
        <w:trPr>
          <w:trHeight w:val="89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11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1C44AA" w:rsidP="009913E2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>Përshkruani rezultatet e matshme që ju i prisni në fund të zbatimit të projektit/programit tuaj.</w:t>
            </w:r>
          </w:p>
        </w:tc>
      </w:tr>
      <w:tr w:rsidR="001C44AA" w:rsidRPr="00034D6C" w:rsidTr="00B720B6">
        <w:trPr>
          <w:trHeight w:val="89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12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1C44AA" w:rsidP="001C44AA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>Shpjegoni se në arritjen e cilave objektiva të përgjithshme dhe specifike të thirrjes publike do të kontribuojë implementimi i këtij projekti dhe si.</w:t>
            </w:r>
          </w:p>
        </w:tc>
      </w:tr>
      <w:tr w:rsidR="001C44AA" w:rsidRPr="00034D6C" w:rsidTr="00B720B6">
        <w:trPr>
          <w:trHeight w:val="89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061D53" w:rsidP="00120E89">
            <w:pPr>
              <w:suppressAutoHyphens/>
              <w:snapToGrid w:val="0"/>
              <w:spacing w:after="0" w:line="240" w:lineRule="auto"/>
              <w:ind w:left="258" w:right="202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ab/>
            </w: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13.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ab/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>Një përshkrim i detajuar i projektit/programit (max 2500 karaktere)</w:t>
            </w:r>
          </w:p>
        </w:tc>
      </w:tr>
      <w:tr w:rsidR="001C44AA" w:rsidRPr="00034D6C" w:rsidTr="00B720B6">
        <w:trPr>
          <w:trHeight w:val="89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14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1C44AA" w:rsidP="00D6445E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 xml:space="preserve">Cili është grupi i synuar (grupi në të cilin aktivitetet e projektit/programit do </w:t>
            </w:r>
            <w:r w:rsidR="00DD5E54" w:rsidRPr="00034D6C">
              <w:rPr>
                <w:rFonts w:ascii="Times New Roman" w:hAnsi="Times New Roman" w:cs="Times New Roman"/>
              </w:rPr>
              <w:t>të ndikojnë direkt) i përfshirë</w:t>
            </w:r>
            <w:r w:rsidRPr="00034D6C">
              <w:rPr>
                <w:rFonts w:ascii="Times New Roman" w:hAnsi="Times New Roman" w:cs="Times New Roman"/>
              </w:rPr>
              <w:t xml:space="preserve"> në projekt, </w:t>
            </w:r>
            <w:r w:rsidR="00DD5E54" w:rsidRPr="00034D6C">
              <w:rPr>
                <w:rFonts w:ascii="Times New Roman" w:hAnsi="Times New Roman" w:cs="Times New Roman"/>
              </w:rPr>
              <w:t xml:space="preserve">duke përfshirë </w:t>
            </w:r>
            <w:r w:rsidRPr="00034D6C">
              <w:rPr>
                <w:rFonts w:ascii="Times New Roman" w:hAnsi="Times New Roman" w:cs="Times New Roman"/>
              </w:rPr>
              <w:t>numrin dh</w:t>
            </w:r>
            <w:r w:rsidR="00DD5E54" w:rsidRPr="00034D6C">
              <w:rPr>
                <w:rFonts w:ascii="Times New Roman" w:hAnsi="Times New Roman" w:cs="Times New Roman"/>
              </w:rPr>
              <w:t xml:space="preserve">e strukturën e tyre (p.sh., </w:t>
            </w:r>
            <w:r w:rsidRPr="00034D6C">
              <w:rPr>
                <w:rFonts w:ascii="Times New Roman" w:hAnsi="Times New Roman" w:cs="Times New Roman"/>
              </w:rPr>
              <w:t xml:space="preserve">mosha, gjinia, etj)? Si janë </w:t>
            </w:r>
            <w:r w:rsidR="00DD5E54" w:rsidRPr="00034D6C">
              <w:rPr>
                <w:rFonts w:ascii="Times New Roman" w:hAnsi="Times New Roman" w:cs="Times New Roman"/>
              </w:rPr>
              <w:t>ata të përfshirë</w:t>
            </w:r>
            <w:r w:rsidRPr="00034D6C">
              <w:rPr>
                <w:rFonts w:ascii="Times New Roman" w:hAnsi="Times New Roman" w:cs="Times New Roman"/>
              </w:rPr>
              <w:t xml:space="preserve"> në këtë projekt? (Ju lutem specifikoni problemet d</w:t>
            </w:r>
            <w:r w:rsidR="00DD5E54" w:rsidRPr="00034D6C">
              <w:rPr>
                <w:rFonts w:ascii="Times New Roman" w:hAnsi="Times New Roman" w:cs="Times New Roman"/>
              </w:rPr>
              <w:t xml:space="preserve">he nevojat e grupeve të synuara, duke përfshirë edhe </w:t>
            </w:r>
            <w:r w:rsidRPr="00034D6C">
              <w:rPr>
                <w:rFonts w:ascii="Times New Roman" w:hAnsi="Times New Roman" w:cs="Times New Roman"/>
              </w:rPr>
              <w:t xml:space="preserve">treguesit sasiorë dhe se si </w:t>
            </w:r>
            <w:r w:rsidR="00D6445E" w:rsidRPr="00034D6C">
              <w:rPr>
                <w:rFonts w:ascii="Times New Roman" w:hAnsi="Times New Roman" w:cs="Times New Roman"/>
              </w:rPr>
              <w:t xml:space="preserve">projekti </w:t>
            </w:r>
            <w:r w:rsidRPr="00034D6C">
              <w:rPr>
                <w:rFonts w:ascii="Times New Roman" w:hAnsi="Times New Roman" w:cs="Times New Roman"/>
              </w:rPr>
              <w:t>do të arrijë grupin e synuar)</w:t>
            </w:r>
          </w:p>
        </w:tc>
      </w:tr>
      <w:tr w:rsidR="001C44AA" w:rsidRPr="00034D6C" w:rsidTr="00B720B6">
        <w:trPr>
          <w:trHeight w:val="89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15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1C44AA" w:rsidP="00D6445E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 xml:space="preserve">Kush janë përfituesit përfundimtarë të projektit (individët, grupet, organizatat që nuk janë të përfshirë drejtpërdrejt në zbatimin e projektit, por </w:t>
            </w:r>
            <w:r w:rsidR="00D6445E" w:rsidRPr="00034D6C">
              <w:rPr>
                <w:rFonts w:ascii="Times New Roman" w:hAnsi="Times New Roman" w:cs="Times New Roman"/>
              </w:rPr>
              <w:t xml:space="preserve">që implementimi i projektit do të ketë tek ata </w:t>
            </w:r>
            <w:r w:rsidRPr="00034D6C">
              <w:rPr>
                <w:rFonts w:ascii="Times New Roman" w:hAnsi="Times New Roman" w:cs="Times New Roman"/>
              </w:rPr>
              <w:t xml:space="preserve">një efekt të tërthortë)? Si do të ndikojë projekti </w:t>
            </w:r>
            <w:r w:rsidR="00D6445E" w:rsidRPr="00034D6C">
              <w:rPr>
                <w:rFonts w:ascii="Times New Roman" w:hAnsi="Times New Roman" w:cs="Times New Roman"/>
              </w:rPr>
              <w:t>tek ato grupe</w:t>
            </w:r>
            <w:r w:rsidRPr="00034D6C">
              <w:rPr>
                <w:rFonts w:ascii="Times New Roman" w:hAnsi="Times New Roman" w:cs="Times New Roman"/>
              </w:rPr>
              <w:t>? (Ju lutem specifikoni):</w:t>
            </w:r>
          </w:p>
        </w:tc>
      </w:tr>
      <w:tr w:rsidR="001C44AA" w:rsidRPr="00034D6C" w:rsidTr="00B720B6">
        <w:trPr>
          <w:trHeight w:val="89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</w:rPr>
              <w:t>16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1C44AA" w:rsidP="008D2C02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 xml:space="preserve"> Përshkruani, aktiv</w:t>
            </w:r>
            <w:r w:rsidR="00C54363" w:rsidRPr="00034D6C">
              <w:rPr>
                <w:rFonts w:ascii="Times New Roman" w:hAnsi="Times New Roman" w:cs="Times New Roman"/>
              </w:rPr>
              <w:t>itetet kryesore që do të kryhen në kuadër të projektit</w:t>
            </w:r>
            <w:r w:rsidRPr="00034D6C">
              <w:rPr>
                <w:rFonts w:ascii="Times New Roman" w:hAnsi="Times New Roman" w:cs="Times New Roman"/>
              </w:rPr>
              <w:t xml:space="preserve">, </w:t>
            </w:r>
            <w:r w:rsidR="008D2C02" w:rsidRPr="00034D6C">
              <w:rPr>
                <w:rFonts w:ascii="Times New Roman" w:hAnsi="Times New Roman" w:cs="Times New Roman"/>
              </w:rPr>
              <w:t>bartësit</w:t>
            </w:r>
            <w:r w:rsidRPr="00034D6C">
              <w:rPr>
                <w:rFonts w:ascii="Times New Roman" w:hAnsi="Times New Roman" w:cs="Times New Roman"/>
              </w:rPr>
              <w:t xml:space="preserve">, rezultatet e pritura, periudha e zbatimit të </w:t>
            </w:r>
            <w:r w:rsidR="00C54363" w:rsidRPr="00034D6C">
              <w:rPr>
                <w:rFonts w:ascii="Times New Roman" w:hAnsi="Times New Roman" w:cs="Times New Roman"/>
              </w:rPr>
              <w:t>tyre, metodat që do të përdoren</w:t>
            </w:r>
            <w:r w:rsidRPr="00034D6C">
              <w:rPr>
                <w:rFonts w:ascii="Times New Roman" w:hAnsi="Times New Roman" w:cs="Times New Roman"/>
              </w:rPr>
              <w:t xml:space="preserve"> në zbatimin e projektit (nëse është e nevojshme </w:t>
            </w:r>
            <w:r w:rsidR="00767687" w:rsidRPr="00034D6C">
              <w:rPr>
                <w:rFonts w:ascii="Times New Roman" w:hAnsi="Times New Roman" w:cs="Times New Roman"/>
              </w:rPr>
              <w:t>shtoni rreshta në</w:t>
            </w:r>
            <w:r w:rsidRPr="00034D6C">
              <w:rPr>
                <w:rFonts w:ascii="Times New Roman" w:hAnsi="Times New Roman" w:cs="Times New Roman"/>
              </w:rPr>
              <w:t xml:space="preserve"> tabelën</w:t>
            </w:r>
            <w:r w:rsidR="00767687" w:rsidRPr="00034D6C">
              <w:rPr>
                <w:rFonts w:ascii="Times New Roman" w:hAnsi="Times New Roman" w:cs="Times New Roman"/>
              </w:rPr>
              <w:t xml:space="preserve"> e mëposhtme</w:t>
            </w:r>
            <w:r w:rsidRPr="00034D6C">
              <w:rPr>
                <w:rFonts w:ascii="Times New Roman" w:hAnsi="Times New Roman" w:cs="Times New Roman"/>
              </w:rPr>
              <w:t>).</w:t>
            </w: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034D6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2395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034D6C" w:rsidRDefault="008D2C02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 xml:space="preserve">Aktivitetet </w:t>
            </w:r>
          </w:p>
        </w:tc>
        <w:tc>
          <w:tcPr>
            <w:tcW w:w="1677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034D6C" w:rsidRDefault="008D2C02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 xml:space="preserve">Bartësi </w:t>
            </w:r>
          </w:p>
        </w:tc>
        <w:tc>
          <w:tcPr>
            <w:tcW w:w="1683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034D6C" w:rsidRDefault="008D2C02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>Metodat implementuese</w:t>
            </w:r>
          </w:p>
        </w:tc>
        <w:tc>
          <w:tcPr>
            <w:tcW w:w="1215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034D6C" w:rsidRDefault="008D2C02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>Periudha e implementimit</w:t>
            </w:r>
          </w:p>
        </w:tc>
        <w:tc>
          <w:tcPr>
            <w:tcW w:w="2614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8D2C02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>Rezultatet e pritura</w:t>
            </w: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1C44AA" w:rsidRPr="00034D6C" w:rsidRDefault="001C44AA" w:rsidP="00120E89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2395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120E89">
            <w:pPr>
              <w:spacing w:before="100" w:beforeAutospacing="1" w:after="100" w:afterAutospacing="1" w:line="240" w:lineRule="auto"/>
              <w:ind w:right="122"/>
              <w:rPr>
                <w:rFonts w:ascii="Times New Roman" w:hAnsi="Times New Roman" w:cs="Times New Roman"/>
              </w:rPr>
            </w:pPr>
          </w:p>
        </w:tc>
        <w:tc>
          <w:tcPr>
            <w:tcW w:w="1677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120E89">
            <w:pPr>
              <w:spacing w:before="100" w:beforeAutospacing="1" w:after="100" w:afterAutospacing="1" w:line="240" w:lineRule="auto"/>
              <w:ind w:left="136" w:right="122"/>
              <w:rPr>
                <w:rFonts w:ascii="Times New Roman" w:hAnsi="Times New Roman" w:cs="Times New Roman"/>
              </w:rPr>
            </w:pPr>
          </w:p>
        </w:tc>
        <w:tc>
          <w:tcPr>
            <w:tcW w:w="1683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120E89">
            <w:pPr>
              <w:spacing w:before="100" w:beforeAutospacing="1" w:after="100" w:afterAutospacing="1" w:line="240" w:lineRule="auto"/>
              <w:ind w:left="136" w:right="122"/>
              <w:rPr>
                <w:rFonts w:ascii="Times New Roman" w:hAnsi="Times New Roman" w:cs="Times New Roman"/>
              </w:rPr>
            </w:pPr>
          </w:p>
        </w:tc>
        <w:tc>
          <w:tcPr>
            <w:tcW w:w="1215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120E89">
            <w:pPr>
              <w:spacing w:before="100" w:beforeAutospacing="1" w:after="100" w:afterAutospacing="1" w:line="240" w:lineRule="auto"/>
              <w:ind w:left="136" w:right="122"/>
              <w:rPr>
                <w:rFonts w:ascii="Times New Roman" w:hAnsi="Times New Roman" w:cs="Times New Roman"/>
              </w:rPr>
            </w:pPr>
          </w:p>
        </w:tc>
        <w:tc>
          <w:tcPr>
            <w:tcW w:w="2614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spacing w:before="100" w:beforeAutospacing="1" w:after="100" w:afterAutospacing="1" w:line="240" w:lineRule="auto"/>
              <w:ind w:left="136" w:right="122"/>
              <w:rPr>
                <w:rFonts w:ascii="Times New Roman" w:hAnsi="Times New Roman" w:cs="Times New Roman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1C44AA" w:rsidRPr="00034D6C" w:rsidRDefault="001C44AA" w:rsidP="00120E89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2395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120E89">
            <w:pPr>
              <w:spacing w:before="100" w:beforeAutospacing="1" w:after="100" w:afterAutospacing="1" w:line="240" w:lineRule="auto"/>
              <w:ind w:right="122"/>
              <w:rPr>
                <w:rFonts w:ascii="Times New Roman" w:hAnsi="Times New Roman" w:cs="Times New Roman"/>
              </w:rPr>
            </w:pPr>
          </w:p>
        </w:tc>
        <w:tc>
          <w:tcPr>
            <w:tcW w:w="1677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120E89">
            <w:pPr>
              <w:spacing w:before="100" w:beforeAutospacing="1" w:after="100" w:afterAutospacing="1" w:line="240" w:lineRule="auto"/>
              <w:ind w:left="136" w:right="122"/>
              <w:rPr>
                <w:rFonts w:ascii="Times New Roman" w:hAnsi="Times New Roman" w:cs="Times New Roman"/>
              </w:rPr>
            </w:pPr>
          </w:p>
        </w:tc>
        <w:tc>
          <w:tcPr>
            <w:tcW w:w="1683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120E89">
            <w:pPr>
              <w:spacing w:before="100" w:beforeAutospacing="1" w:after="100" w:afterAutospacing="1" w:line="240" w:lineRule="auto"/>
              <w:ind w:left="136" w:right="122"/>
              <w:rPr>
                <w:rFonts w:ascii="Times New Roman" w:hAnsi="Times New Roman" w:cs="Times New Roman"/>
              </w:rPr>
            </w:pPr>
          </w:p>
        </w:tc>
        <w:tc>
          <w:tcPr>
            <w:tcW w:w="1215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120E89">
            <w:pPr>
              <w:spacing w:before="100" w:beforeAutospacing="1" w:after="100" w:afterAutospacing="1" w:line="240" w:lineRule="auto"/>
              <w:ind w:left="136" w:right="122"/>
              <w:rPr>
                <w:rFonts w:ascii="Times New Roman" w:hAnsi="Times New Roman" w:cs="Times New Roman"/>
              </w:rPr>
            </w:pPr>
          </w:p>
        </w:tc>
        <w:tc>
          <w:tcPr>
            <w:tcW w:w="2614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spacing w:before="100" w:beforeAutospacing="1" w:after="100" w:afterAutospacing="1" w:line="240" w:lineRule="auto"/>
              <w:ind w:left="136" w:right="122"/>
              <w:rPr>
                <w:rFonts w:ascii="Times New Roman" w:hAnsi="Times New Roman" w:cs="Times New Roman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1C44AA" w:rsidRPr="00034D6C" w:rsidRDefault="001C44AA" w:rsidP="00120E89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2395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120E89">
            <w:pPr>
              <w:spacing w:before="100" w:beforeAutospacing="1" w:after="100" w:afterAutospacing="1" w:line="240" w:lineRule="auto"/>
              <w:ind w:right="122"/>
              <w:rPr>
                <w:rFonts w:ascii="Times New Roman" w:hAnsi="Times New Roman" w:cs="Times New Roman"/>
              </w:rPr>
            </w:pPr>
          </w:p>
        </w:tc>
        <w:tc>
          <w:tcPr>
            <w:tcW w:w="1677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120E89">
            <w:pPr>
              <w:spacing w:before="100" w:beforeAutospacing="1" w:after="100" w:afterAutospacing="1" w:line="240" w:lineRule="auto"/>
              <w:ind w:left="136" w:right="122"/>
              <w:rPr>
                <w:rFonts w:ascii="Times New Roman" w:hAnsi="Times New Roman" w:cs="Times New Roman"/>
              </w:rPr>
            </w:pPr>
          </w:p>
        </w:tc>
        <w:tc>
          <w:tcPr>
            <w:tcW w:w="1683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120E89">
            <w:pPr>
              <w:spacing w:before="100" w:beforeAutospacing="1" w:after="100" w:afterAutospacing="1" w:line="240" w:lineRule="auto"/>
              <w:ind w:left="136" w:right="122"/>
              <w:rPr>
                <w:rFonts w:ascii="Times New Roman" w:hAnsi="Times New Roman" w:cs="Times New Roman"/>
              </w:rPr>
            </w:pPr>
          </w:p>
        </w:tc>
        <w:tc>
          <w:tcPr>
            <w:tcW w:w="1215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120E89">
            <w:pPr>
              <w:spacing w:before="100" w:beforeAutospacing="1" w:after="100" w:afterAutospacing="1" w:line="240" w:lineRule="auto"/>
              <w:ind w:left="136" w:right="122"/>
              <w:rPr>
                <w:rFonts w:ascii="Times New Roman" w:hAnsi="Times New Roman" w:cs="Times New Roman"/>
              </w:rPr>
            </w:pPr>
          </w:p>
        </w:tc>
        <w:tc>
          <w:tcPr>
            <w:tcW w:w="2614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spacing w:before="100" w:beforeAutospacing="1" w:after="100" w:afterAutospacing="1" w:line="240" w:lineRule="auto"/>
              <w:ind w:left="136" w:right="122"/>
              <w:rPr>
                <w:rFonts w:ascii="Times New Roman" w:hAnsi="Times New Roman" w:cs="Times New Roman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</w:rPr>
              <w:lastRenderedPageBreak/>
              <w:t>17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8D2C02" w:rsidP="008D2C02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 xml:space="preserve">Listoni </w:t>
            </w:r>
            <w:r w:rsidR="001C44AA" w:rsidRPr="00034D6C">
              <w:rPr>
                <w:rFonts w:ascii="Times New Roman" w:hAnsi="Times New Roman" w:cs="Times New Roman"/>
              </w:rPr>
              <w:t>akti</w:t>
            </w:r>
            <w:r w:rsidRPr="00034D6C">
              <w:rPr>
                <w:rFonts w:ascii="Times New Roman" w:hAnsi="Times New Roman" w:cs="Times New Roman"/>
              </w:rPr>
              <w:t>vitetet më të shpeshta që kryhen në projekt/</w:t>
            </w:r>
            <w:r w:rsidR="001C44AA" w:rsidRPr="00034D6C">
              <w:rPr>
                <w:rFonts w:ascii="Times New Roman" w:hAnsi="Times New Roman" w:cs="Times New Roman"/>
              </w:rPr>
              <w:t>program.</w:t>
            </w:r>
          </w:p>
        </w:tc>
      </w:tr>
      <w:tr w:rsidR="001C44AA" w:rsidRPr="00034D6C" w:rsidTr="00B720B6">
        <w:trPr>
          <w:trHeight w:val="89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</w:rPr>
              <w:t>18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1C44AA" w:rsidP="008D2C02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 xml:space="preserve">Ju lutem tregoni se cili lloj i aktiviteteve </w:t>
            </w:r>
            <w:r w:rsidR="008D2C02" w:rsidRPr="00034D6C">
              <w:rPr>
                <w:rFonts w:ascii="Times New Roman" w:hAnsi="Times New Roman" w:cs="Times New Roman"/>
              </w:rPr>
              <w:t xml:space="preserve">të tjera do të kryhet në kuadër të </w:t>
            </w:r>
            <w:r w:rsidRPr="00034D6C">
              <w:rPr>
                <w:rFonts w:ascii="Times New Roman" w:hAnsi="Times New Roman" w:cs="Times New Roman"/>
              </w:rPr>
              <w:t>projekt</w:t>
            </w:r>
            <w:r w:rsidR="008D2C02" w:rsidRPr="00034D6C">
              <w:rPr>
                <w:rFonts w:ascii="Times New Roman" w:hAnsi="Times New Roman" w:cs="Times New Roman"/>
              </w:rPr>
              <w:t>it/</w:t>
            </w:r>
            <w:r w:rsidRPr="00034D6C">
              <w:rPr>
                <w:rFonts w:ascii="Times New Roman" w:hAnsi="Times New Roman" w:cs="Times New Roman"/>
              </w:rPr>
              <w:t>program.</w:t>
            </w:r>
          </w:p>
        </w:tc>
      </w:tr>
      <w:tr w:rsidR="001C44AA" w:rsidRPr="00034D6C" w:rsidTr="00B720B6">
        <w:trPr>
          <w:trHeight w:val="89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</w:rPr>
              <w:t>19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1C44AA" w:rsidP="008D2C02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 xml:space="preserve">Plani i veprimit - të sigurojë emrin e aktiviteteve dhe të nxjerrë në pah, kur </w:t>
            </w:r>
            <w:r w:rsidR="008D2C02" w:rsidRPr="00034D6C">
              <w:rPr>
                <w:rFonts w:ascii="Times New Roman" w:hAnsi="Times New Roman" w:cs="Times New Roman"/>
              </w:rPr>
              <w:t xml:space="preserve">do të zbatohet  aktiviteti </w:t>
            </w:r>
            <w:r w:rsidRPr="00034D6C">
              <w:rPr>
                <w:rFonts w:ascii="Times New Roman" w:hAnsi="Times New Roman" w:cs="Times New Roman"/>
              </w:rPr>
              <w:t xml:space="preserve">dhe </w:t>
            </w:r>
            <w:r w:rsidR="008D2C02" w:rsidRPr="00034D6C">
              <w:rPr>
                <w:rFonts w:ascii="Times New Roman" w:hAnsi="Times New Roman" w:cs="Times New Roman"/>
              </w:rPr>
              <w:t xml:space="preserve">organizata </w:t>
            </w:r>
            <w:r w:rsidRPr="00034D6C">
              <w:rPr>
                <w:rFonts w:ascii="Times New Roman" w:hAnsi="Times New Roman" w:cs="Times New Roman"/>
              </w:rPr>
              <w:t>që është përgjegjës</w:t>
            </w:r>
            <w:r w:rsidR="008D2C02" w:rsidRPr="00034D6C">
              <w:rPr>
                <w:rFonts w:ascii="Times New Roman" w:hAnsi="Times New Roman" w:cs="Times New Roman"/>
              </w:rPr>
              <w:t>epër zbatimin e tij (organizata aplikuese, ose partnerë</w:t>
            </w:r>
            <w:r w:rsidRPr="00034D6C">
              <w:rPr>
                <w:rFonts w:ascii="Times New Roman" w:hAnsi="Times New Roman" w:cs="Times New Roman"/>
              </w:rPr>
              <w:t xml:space="preserve">t) (nëse është e nevojshme, </w:t>
            </w:r>
            <w:r w:rsidR="008D2C02" w:rsidRPr="00034D6C">
              <w:rPr>
                <w:rFonts w:ascii="Times New Roman" w:hAnsi="Times New Roman" w:cs="Times New Roman"/>
              </w:rPr>
              <w:t>zgjeroni</w:t>
            </w:r>
            <w:r w:rsidRPr="00034D6C">
              <w:rPr>
                <w:rFonts w:ascii="Times New Roman" w:hAnsi="Times New Roman" w:cs="Times New Roman"/>
              </w:rPr>
              <w:t xml:space="preserve"> tabelën).</w:t>
            </w:r>
          </w:p>
        </w:tc>
      </w:tr>
      <w:tr w:rsidR="001C44AA" w:rsidRPr="00034D6C" w:rsidTr="00B720B6">
        <w:trPr>
          <w:trHeight w:val="89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034D6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14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034D6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Times New Roman" w:eastAsia="Arial Unicode MS" w:hAnsi="Times New Roman" w:cs="Times New Roman"/>
                <w:b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b/>
              </w:rPr>
              <w:t xml:space="preserve">Aktiviteti 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034D6C" w:rsidRDefault="001C44AA" w:rsidP="005D4708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b/>
              </w:rPr>
            </w:pPr>
            <w:r w:rsidRPr="00034D6C">
              <w:rPr>
                <w:rFonts w:ascii="Times New Roman" w:hAnsi="Times New Roman" w:cs="Times New Roman"/>
                <w:b/>
              </w:rPr>
              <w:t>Muaji i zbatimit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034D6C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34D6C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034D6C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34D6C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034D6C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34D6C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034D6C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34D6C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034D6C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34D6C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589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034D6C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34D6C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3240" w:type="dxa"/>
            <w:gridSpan w:val="1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b/>
              </w:rPr>
            </w:pPr>
            <w:r w:rsidRPr="00034D6C">
              <w:rPr>
                <w:rFonts w:ascii="Times New Roman" w:hAnsi="Times New Roman" w:cs="Times New Roman"/>
                <w:b/>
              </w:rPr>
              <w:t>Organizata përgjegjëse</w:t>
            </w:r>
          </w:p>
        </w:tc>
      </w:tr>
      <w:tr w:rsidR="001C44AA" w:rsidRPr="00034D6C" w:rsidTr="00B720B6">
        <w:trPr>
          <w:trHeight w:val="89"/>
        </w:trPr>
        <w:tc>
          <w:tcPr>
            <w:tcW w:w="14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034D6C" w:rsidRDefault="001C44AA" w:rsidP="005D4708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</w:rPr>
              <w:t>Aktiviteti</w:t>
            </w:r>
            <w:r w:rsidR="008D2C02" w:rsidRPr="00034D6C">
              <w:rPr>
                <w:rFonts w:ascii="Times New Roman" w:eastAsia="Arial Unicode MS" w:hAnsi="Times New Roman" w:cs="Times New Roman"/>
              </w:rPr>
              <w:t xml:space="preserve"> xyy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89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240" w:type="dxa"/>
            <w:gridSpan w:val="1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14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034D6C" w:rsidRDefault="001C44AA" w:rsidP="00776DD5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</w:rPr>
              <w:t>...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5D4708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5D4708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89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240" w:type="dxa"/>
            <w:gridSpan w:val="1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034D6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</w:rPr>
              <w:t>Gjysma e dytë e projektit:</w:t>
            </w:r>
          </w:p>
        </w:tc>
      </w:tr>
      <w:tr w:rsidR="001C44AA" w:rsidRPr="00034D6C" w:rsidTr="00B720B6">
        <w:trPr>
          <w:trHeight w:val="89"/>
        </w:trPr>
        <w:tc>
          <w:tcPr>
            <w:tcW w:w="14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034D6C" w:rsidRDefault="001C44AA" w:rsidP="005D4708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Times New Roman" w:eastAsia="Arial Unicode MS" w:hAnsi="Times New Roman" w:cs="Times New Roman"/>
                <w:b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b/>
              </w:rPr>
              <w:t>Aktivitetixy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034D6C" w:rsidRDefault="001C44AA" w:rsidP="005D4708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b/>
              </w:rPr>
            </w:pPr>
            <w:r w:rsidRPr="00034D6C">
              <w:rPr>
                <w:rFonts w:ascii="Times New Roman" w:hAnsi="Times New Roman" w:cs="Times New Roman"/>
                <w:b/>
              </w:rPr>
              <w:t>Muaji i zbatimit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034D6C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34D6C">
              <w:rPr>
                <w:rFonts w:ascii="Times New Roman" w:hAnsi="Times New Roman" w:cs="Times New Roman"/>
                <w:b/>
              </w:rPr>
              <w:t>7</w:t>
            </w: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034D6C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34D6C">
              <w:rPr>
                <w:rFonts w:ascii="Times New Roman" w:hAnsi="Times New Roman" w:cs="Times New Roman"/>
                <w:b/>
              </w:rPr>
              <w:t>8</w:t>
            </w: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034D6C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34D6C">
              <w:rPr>
                <w:rFonts w:ascii="Times New Roman" w:hAnsi="Times New Roman" w:cs="Times New Roman"/>
                <w:b/>
              </w:rPr>
              <w:t>9</w:t>
            </w: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034D6C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34D6C">
              <w:rPr>
                <w:rFonts w:ascii="Times New Roman" w:hAnsi="Times New Roman" w:cs="Times New Roman"/>
                <w:b/>
              </w:rPr>
              <w:t>10</w:t>
            </w: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034D6C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34D6C">
              <w:rPr>
                <w:rFonts w:ascii="Times New Roman" w:hAnsi="Times New Roman" w:cs="Times New Roman"/>
                <w:b/>
              </w:rPr>
              <w:t>11</w:t>
            </w:r>
          </w:p>
        </w:tc>
        <w:tc>
          <w:tcPr>
            <w:tcW w:w="589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034D6C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34D6C">
              <w:rPr>
                <w:rFonts w:ascii="Times New Roman" w:hAnsi="Times New Roman" w:cs="Times New Roman"/>
                <w:b/>
              </w:rPr>
              <w:t>12</w:t>
            </w:r>
          </w:p>
        </w:tc>
        <w:tc>
          <w:tcPr>
            <w:tcW w:w="3240" w:type="dxa"/>
            <w:gridSpan w:val="1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b/>
              </w:rPr>
            </w:pPr>
            <w:r w:rsidRPr="00034D6C">
              <w:rPr>
                <w:rFonts w:ascii="Times New Roman" w:hAnsi="Times New Roman" w:cs="Times New Roman"/>
                <w:b/>
              </w:rPr>
              <w:t>Organizata përgjegjëse</w:t>
            </w:r>
          </w:p>
        </w:tc>
      </w:tr>
      <w:tr w:rsidR="001C44AA" w:rsidRPr="00034D6C" w:rsidTr="00B720B6">
        <w:trPr>
          <w:trHeight w:val="89"/>
        </w:trPr>
        <w:tc>
          <w:tcPr>
            <w:tcW w:w="14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034D6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</w:rPr>
              <w:t>...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>...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>...</w:t>
            </w: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>...</w:t>
            </w: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>...</w:t>
            </w: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>...</w:t>
            </w: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>...</w:t>
            </w:r>
          </w:p>
        </w:tc>
        <w:tc>
          <w:tcPr>
            <w:tcW w:w="589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>...</w:t>
            </w:r>
          </w:p>
        </w:tc>
        <w:tc>
          <w:tcPr>
            <w:tcW w:w="3240" w:type="dxa"/>
            <w:gridSpan w:val="1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>...</w:t>
            </w:r>
          </w:p>
        </w:tc>
      </w:tr>
      <w:tr w:rsidR="001C44AA" w:rsidRPr="00034D6C" w:rsidTr="00B720B6">
        <w:trPr>
          <w:trHeight w:val="89"/>
        </w:trPr>
        <w:tc>
          <w:tcPr>
            <w:tcW w:w="14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89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240" w:type="dxa"/>
            <w:gridSpan w:val="1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034D6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</w:rPr>
              <w:t>Gjysma e dytë e projektitxy:</w:t>
            </w:r>
          </w:p>
        </w:tc>
      </w:tr>
      <w:tr w:rsidR="001C44AA" w:rsidRPr="00034D6C" w:rsidTr="00B720B6">
        <w:trPr>
          <w:trHeight w:val="89"/>
        </w:trPr>
        <w:tc>
          <w:tcPr>
            <w:tcW w:w="14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034D6C" w:rsidRDefault="001C44AA" w:rsidP="005D4708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Times New Roman" w:eastAsia="Arial Unicode MS" w:hAnsi="Times New Roman" w:cs="Times New Roman"/>
                <w:b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b/>
              </w:rPr>
              <w:t>Aktiviteti xy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034D6C" w:rsidRDefault="001C44AA" w:rsidP="005D4708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b/>
              </w:rPr>
            </w:pPr>
            <w:r w:rsidRPr="00034D6C">
              <w:rPr>
                <w:rFonts w:ascii="Times New Roman" w:hAnsi="Times New Roman" w:cs="Times New Roman"/>
                <w:b/>
              </w:rPr>
              <w:t>Muaji i zbatimit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5D4708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9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40" w:type="dxa"/>
            <w:gridSpan w:val="1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b/>
              </w:rPr>
            </w:pPr>
            <w:r w:rsidRPr="00034D6C">
              <w:rPr>
                <w:rFonts w:ascii="Times New Roman" w:hAnsi="Times New Roman" w:cs="Times New Roman"/>
                <w:b/>
              </w:rPr>
              <w:t>Organizata  Përgjegjëse</w:t>
            </w:r>
          </w:p>
        </w:tc>
      </w:tr>
      <w:tr w:rsidR="001C44AA" w:rsidRPr="00034D6C" w:rsidTr="00B720B6">
        <w:trPr>
          <w:trHeight w:val="89"/>
        </w:trPr>
        <w:tc>
          <w:tcPr>
            <w:tcW w:w="14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89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240" w:type="dxa"/>
            <w:gridSpan w:val="1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</w:rPr>
              <w:t>20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>Personat përgjegjës për zbatimin e projektit / programit</w:t>
            </w:r>
          </w:p>
        </w:tc>
      </w:tr>
      <w:tr w:rsidR="001C44AA" w:rsidRPr="00034D6C" w:rsidTr="00B720B6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5D4708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a)</w:t>
            </w:r>
          </w:p>
        </w:tc>
        <w:tc>
          <w:tcPr>
            <w:tcW w:w="259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034D6C" w:rsidRDefault="00094DD0" w:rsidP="00BF36D0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Udhëheqësi</w:t>
            </w:r>
            <w:r w:rsidR="008D2C02" w:rsidRPr="00034D6C">
              <w:rPr>
                <w:rFonts w:ascii="Times New Roman" w:eastAsia="Arial Unicode MS" w:hAnsi="Times New Roman" w:cs="Times New Roman"/>
                <w:lang w:eastAsia="ar-SA"/>
              </w:rPr>
              <w:t>/</w:t>
            </w:r>
            <w:r w:rsidR="001C44AA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drejtuesi i projektit / programit (shkruani emrin dhe 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bashkëngjitni</w:t>
            </w:r>
            <w:r w:rsidR="001C44AA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një CV</w:t>
            </w:r>
            <w:r w:rsidR="00BF36D0" w:rsidRPr="00034D6C">
              <w:rPr>
                <w:rFonts w:ascii="Times New Roman" w:eastAsia="Arial Unicode MS" w:hAnsi="Times New Roman" w:cs="Times New Roman"/>
                <w:lang w:eastAsia="ar-SA"/>
              </w:rPr>
              <w:t>)</w:t>
            </w:r>
          </w:p>
        </w:tc>
        <w:tc>
          <w:tcPr>
            <w:tcW w:w="6994" w:type="dxa"/>
            <w:gridSpan w:val="3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tabs>
                <w:tab w:val="left" w:pos="6005"/>
              </w:tabs>
              <w:suppressAutoHyphens/>
              <w:snapToGrid w:val="0"/>
              <w:spacing w:before="100" w:beforeAutospacing="1" w:after="100" w:afterAutospacing="1" w:line="240" w:lineRule="auto"/>
              <w:ind w:left="210" w:right="376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5D4708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b)</w:t>
            </w:r>
          </w:p>
        </w:tc>
        <w:tc>
          <w:tcPr>
            <w:tcW w:w="259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034D6C" w:rsidRDefault="00A2492F" w:rsidP="006A2DE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Kontraktorët</w:t>
            </w:r>
            <w:r w:rsidR="001C44AA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(shkruani emrin, përshkrimin e përvojës dhe kualifikimeve të mëparshme)</w:t>
            </w:r>
          </w:p>
        </w:tc>
        <w:tc>
          <w:tcPr>
            <w:tcW w:w="6994" w:type="dxa"/>
            <w:gridSpan w:val="3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tabs>
                <w:tab w:val="left" w:pos="6005"/>
              </w:tabs>
              <w:suppressAutoHyphens/>
              <w:snapToGrid w:val="0"/>
              <w:spacing w:before="100" w:beforeAutospacing="1" w:after="100" w:afterAutospacing="1" w:line="240" w:lineRule="auto"/>
              <w:ind w:left="210" w:right="376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5D4708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21.</w:t>
            </w:r>
          </w:p>
        </w:tc>
        <w:tc>
          <w:tcPr>
            <w:tcW w:w="259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034D6C" w:rsidRDefault="001C44AA" w:rsidP="00A2492F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Numri i vullnetarëve që marrin pjesë në projekt / program (</w:t>
            </w:r>
            <w:r w:rsidR="00A2492F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specifikoni 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numrin e vullnetarëve dhe numri i orëve vullnetare të parashikuara në projekt / program)</w:t>
            </w:r>
          </w:p>
        </w:tc>
        <w:tc>
          <w:tcPr>
            <w:tcW w:w="6994" w:type="dxa"/>
            <w:gridSpan w:val="3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tabs>
                <w:tab w:val="left" w:pos="6005"/>
              </w:tabs>
              <w:suppressAutoHyphens/>
              <w:snapToGrid w:val="0"/>
              <w:spacing w:before="100" w:beforeAutospacing="1" w:after="100" w:afterAutospacing="1" w:line="240" w:lineRule="auto"/>
              <w:ind w:left="210" w:right="376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5D4708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22.</w:t>
            </w:r>
          </w:p>
        </w:tc>
        <w:tc>
          <w:tcPr>
            <w:tcW w:w="259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034D6C" w:rsidRDefault="001C44AA" w:rsidP="005D4708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Përshkrimi i aktiviteteve të cilat vullnetarët do të kryejë </w:t>
            </w:r>
            <w:r w:rsidR="00A2492F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për 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zbatimin e projektit (për secilën kategori dhe llojin e punës vullnetare)</w:t>
            </w:r>
          </w:p>
        </w:tc>
        <w:tc>
          <w:tcPr>
            <w:tcW w:w="6994" w:type="dxa"/>
            <w:gridSpan w:val="3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tabs>
                <w:tab w:val="left" w:pos="6005"/>
              </w:tabs>
              <w:suppressAutoHyphens/>
              <w:snapToGrid w:val="0"/>
              <w:spacing w:before="100" w:beforeAutospacing="1" w:after="100" w:afterAutospacing="1" w:line="240" w:lineRule="auto"/>
              <w:ind w:left="210" w:right="376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5D4708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23.</w:t>
            </w:r>
          </w:p>
        </w:tc>
        <w:tc>
          <w:tcPr>
            <w:tcW w:w="259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034D6C" w:rsidRDefault="001C44AA" w:rsidP="005D4708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Numri i personave të punësuar të përfshirë në zbatimin e projektit / programit (specifikoni për të gjitha organizatat)</w:t>
            </w:r>
          </w:p>
        </w:tc>
        <w:tc>
          <w:tcPr>
            <w:tcW w:w="6994" w:type="dxa"/>
            <w:gridSpan w:val="3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tabs>
                <w:tab w:val="left" w:pos="6005"/>
              </w:tabs>
              <w:suppressAutoHyphens/>
              <w:snapToGrid w:val="0"/>
              <w:spacing w:before="100" w:beforeAutospacing="1" w:after="100" w:afterAutospacing="1" w:line="240" w:lineRule="auto"/>
              <w:ind w:left="210" w:right="376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5D4708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24.</w:t>
            </w:r>
          </w:p>
        </w:tc>
        <w:tc>
          <w:tcPr>
            <w:tcW w:w="259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034D6C" w:rsidRDefault="001C44AA" w:rsidP="00A2492F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i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Ekspert /et, bashkëpunëtorët / e</w:t>
            </w:r>
            <w:r w:rsidR="00F752B8" w:rsidRPr="00034D6C">
              <w:rPr>
                <w:rFonts w:ascii="Times New Roman" w:eastAsia="Arial Unicode MS" w:hAnsi="Times New Roman" w:cs="Times New Roman"/>
                <w:lang w:eastAsia="ar-SA"/>
              </w:rPr>
              <w:t>jashtëm</w:t>
            </w:r>
            <w:r w:rsidR="00A2492F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te cilët</w:t>
            </w:r>
            <w:r w:rsidR="00F752B8" w:rsidRPr="00034D6C">
              <w:rPr>
                <w:rFonts w:ascii="Times New Roman" w:eastAsia="Arial Unicode MS" w:hAnsi="Times New Roman" w:cs="Times New Roman"/>
                <w:lang w:eastAsia="ar-SA"/>
              </w:rPr>
              <w:t>janë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përfshirë në projekt / program (shëno emrin dhe fushat e ekspertizës)</w:t>
            </w:r>
          </w:p>
        </w:tc>
        <w:tc>
          <w:tcPr>
            <w:tcW w:w="6994" w:type="dxa"/>
            <w:gridSpan w:val="3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tabs>
                <w:tab w:val="left" w:pos="6005"/>
              </w:tabs>
              <w:suppressAutoHyphens/>
              <w:snapToGrid w:val="0"/>
              <w:spacing w:before="100" w:beforeAutospacing="1" w:after="100" w:afterAutospacing="1" w:line="240" w:lineRule="auto"/>
              <w:ind w:left="210" w:right="376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5D4708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lastRenderedPageBreak/>
              <w:t>25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1C44AA" w:rsidP="00A2492F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Përshkrim </w:t>
            </w:r>
            <w:r w:rsidR="00A2492F" w:rsidRPr="00034D6C">
              <w:rPr>
                <w:rFonts w:ascii="Times New Roman" w:eastAsia="Arial Unicode MS" w:hAnsi="Times New Roman" w:cs="Times New Roman"/>
                <w:lang w:eastAsia="ar-SA"/>
              </w:rPr>
              <w:t>i shkurtër i përvojave, arritjeve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dhe aftësitë e organizatës - apli</w:t>
            </w:r>
            <w:r w:rsidR="00A2492F" w:rsidRPr="00034D6C">
              <w:rPr>
                <w:rFonts w:ascii="Times New Roman" w:eastAsia="Arial Unicode MS" w:hAnsi="Times New Roman" w:cs="Times New Roman"/>
                <w:lang w:eastAsia="ar-SA"/>
              </w:rPr>
              <w:t>kanti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në mënyrë të pavarur ose në bashkëpunim me partnerin</w:t>
            </w:r>
            <w:r w:rsidR="00A2492F" w:rsidRPr="00034D6C">
              <w:rPr>
                <w:rFonts w:ascii="Times New Roman" w:eastAsia="Arial Unicode MS" w:hAnsi="Times New Roman" w:cs="Times New Roman"/>
                <w:lang w:eastAsia="ar-SA"/>
              </w:rPr>
              <w:t>. (specifiko aktivitetet/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projekteve / programeve të mëparshme dhe të tanishme të cil</w:t>
            </w:r>
            <w:r w:rsidR="00A2492F" w:rsidRPr="00034D6C">
              <w:rPr>
                <w:rFonts w:ascii="Times New Roman" w:eastAsia="Arial Unicode MS" w:hAnsi="Times New Roman" w:cs="Times New Roman"/>
                <w:lang w:eastAsia="ar-SA"/>
              </w:rPr>
              <w:t>at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organizata aplikuese dhe p</w:t>
            </w:r>
            <w:r w:rsidR="00A2492F" w:rsidRPr="00034D6C">
              <w:rPr>
                <w:rFonts w:ascii="Times New Roman" w:eastAsia="Arial Unicode MS" w:hAnsi="Times New Roman" w:cs="Times New Roman"/>
                <w:lang w:eastAsia="ar-SA"/>
              </w:rPr>
              <w:t>artnerët kanë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zbatuar, </w:t>
            </w:r>
            <w:r w:rsidR="00A2492F" w:rsidRPr="00034D6C">
              <w:rPr>
                <w:rFonts w:ascii="Times New Roman" w:eastAsia="Arial Unicode MS" w:hAnsi="Times New Roman" w:cs="Times New Roman"/>
                <w:lang w:eastAsia="ar-SA"/>
              </w:rPr>
              <w:t>në veçanti të ndërlidhura me thirrjen publike</w:t>
            </w:r>
          </w:p>
        </w:tc>
      </w:tr>
      <w:tr w:rsidR="001C44AA" w:rsidRPr="00034D6C" w:rsidTr="00B720B6">
        <w:trPr>
          <w:trHeight w:val="108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5D4708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26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56553D" w:rsidP="00F752B8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A është kryer projekti/programi në </w:t>
            </w:r>
            <w:r w:rsidR="001C44AA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partneritet? </w:t>
            </w:r>
          </w:p>
        </w:tc>
      </w:tr>
      <w:tr w:rsidR="001C44AA" w:rsidRPr="00034D6C" w:rsidTr="00B720B6">
        <w:trPr>
          <w:trHeight w:val="108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56553D" w:rsidP="005D4708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27</w:t>
            </w:r>
            <w:r w:rsidR="001C44AA"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1C44AA" w:rsidP="006A2DE7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Përshkruani rolin / kontributin e organizatave partnere në zbatimin e projektit / programit.</w:t>
            </w:r>
          </w:p>
        </w:tc>
      </w:tr>
      <w:tr w:rsidR="001C44AA" w:rsidRPr="00034D6C" w:rsidTr="00B720B6">
        <w:trPr>
          <w:trHeight w:val="108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56553D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2</w:t>
            </w:r>
            <w:r w:rsidR="0056553D" w:rsidRPr="00034D6C">
              <w:rPr>
                <w:rFonts w:ascii="Times New Roman" w:eastAsia="Arial Unicode MS" w:hAnsi="Times New Roman" w:cs="Times New Roman"/>
                <w:lang w:eastAsia="ar-SA"/>
              </w:rPr>
              <w:t>8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1C44AA" w:rsidP="0056553D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Si </w:t>
            </w:r>
            <w:r w:rsidR="0056553D" w:rsidRPr="00034D6C">
              <w:rPr>
                <w:rFonts w:ascii="Times New Roman" w:eastAsia="Arial Unicode MS" w:hAnsi="Times New Roman" w:cs="Times New Roman"/>
                <w:lang w:eastAsia="ar-SA"/>
              </w:rPr>
              <w:t>do të siguroni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transferimin e njohurive dhe aftësive specifike ndërmjet organizatave partnere në projekt / program?</w:t>
            </w:r>
          </w:p>
        </w:tc>
      </w:tr>
      <w:tr w:rsidR="001C44AA" w:rsidRPr="00034D6C" w:rsidTr="00B720B6">
        <w:trPr>
          <w:trHeight w:val="108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56553D" w:rsidP="005D4708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29</w:t>
            </w:r>
            <w:r w:rsidR="001C44AA"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56553D" w:rsidP="0056553D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Si planifikoni</w:t>
            </w:r>
            <w:r w:rsidR="001C44AA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realizimin e 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aktiviteteve të </w:t>
            </w:r>
            <w:r w:rsidR="001C44AA" w:rsidRPr="00034D6C">
              <w:rPr>
                <w:rFonts w:ascii="Times New Roman" w:eastAsia="Arial Unicode MS" w:hAnsi="Times New Roman" w:cs="Times New Roman"/>
                <w:lang w:eastAsia="ar-SA"/>
              </w:rPr>
              <w:t>projekti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t / programit për të përfshirë promovuesit / pranuesit</w:t>
            </w:r>
            <w:r w:rsidR="001C44AA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/ zbatuesit e politikave publike (në nivel lokal, 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apo nacional</w:t>
            </w:r>
            <w:r w:rsidR="001C44AA" w:rsidRPr="00034D6C">
              <w:rPr>
                <w:rFonts w:ascii="Times New Roman" w:eastAsia="Arial Unicode MS" w:hAnsi="Times New Roman" w:cs="Times New Roman"/>
                <w:lang w:eastAsia="ar-SA"/>
              </w:rPr>
              <w:t>)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?</w:t>
            </w:r>
          </w:p>
        </w:tc>
      </w:tr>
      <w:tr w:rsidR="001C44AA" w:rsidRPr="00034D6C" w:rsidTr="00B720B6">
        <w:trPr>
          <w:trHeight w:val="108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861884" w:rsidP="005D4708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30</w:t>
            </w:r>
            <w:r w:rsidR="001C44AA"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1C44AA" w:rsidP="0056553D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Përshkruani se si keni ndërmend </w:t>
            </w:r>
            <w:r w:rsidR="0056553D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të përfshini 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qytetarët në projekt / program dhe për të informuar publikun e gjerë për të arriturat dhe rezultatet e projektit / programit.</w:t>
            </w:r>
          </w:p>
        </w:tc>
      </w:tr>
      <w:tr w:rsidR="001C44AA" w:rsidRPr="00034D6C" w:rsidTr="00B720B6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  <w:hideMark/>
          </w:tcPr>
          <w:p w:rsidR="001C44AA" w:rsidRPr="00034D6C" w:rsidRDefault="001C44AA" w:rsidP="005D4708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b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b/>
                <w:lang w:eastAsia="ar-SA"/>
              </w:rPr>
              <w:t>III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:rsidR="001C44AA" w:rsidRPr="00034D6C" w:rsidRDefault="001C44AA" w:rsidP="005D4708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Arial Unicode MS" w:hAnsi="Times New Roman" w:cs="Times New Roman"/>
                <w:b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b/>
                <w:lang w:eastAsia="ar-SA"/>
              </w:rPr>
              <w:t>VLERËSIMI I REZULTATEVE</w:t>
            </w:r>
          </w:p>
        </w:tc>
      </w:tr>
      <w:tr w:rsidR="001C44AA" w:rsidRPr="00034D6C" w:rsidTr="00B720B6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5D4708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1. 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1C44AA" w:rsidP="00861884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Arial Unicode MS" w:hAnsi="Times New Roman" w:cs="Times New Roman"/>
                <w:b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Përshkruani rrugën që do të bëjë monitorimin dhe vlerësimin e arritjeve të rezultateve të projektit / programit dhe ndikimin e tij në përmbushjen e objektivave të thirrjes </w:t>
            </w:r>
            <w:r w:rsidR="00861884" w:rsidRPr="00034D6C">
              <w:rPr>
                <w:rFonts w:ascii="Times New Roman" w:eastAsia="Arial Unicode MS" w:hAnsi="Times New Roman" w:cs="Times New Roman"/>
                <w:lang w:eastAsia="ar-SA"/>
              </w:rPr>
              <w:t>publike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</w:tr>
      <w:tr w:rsidR="001C44AA" w:rsidRPr="00034D6C" w:rsidTr="00B720B6">
        <w:trPr>
          <w:trHeight w:val="108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  <w:hideMark/>
          </w:tcPr>
          <w:p w:rsidR="001C44AA" w:rsidRPr="00034D6C" w:rsidRDefault="001C44AA" w:rsidP="005D4708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b/>
                <w:lang w:eastAsia="ar-SA"/>
              </w:rPr>
              <w:t>IV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:rsidR="001C44AA" w:rsidRPr="00034D6C" w:rsidRDefault="001C44AA" w:rsidP="005D4708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Arial Unicode MS" w:hAnsi="Times New Roman" w:cs="Times New Roman"/>
                <w:b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b/>
                <w:lang w:eastAsia="ar-SA"/>
              </w:rPr>
              <w:t>QËNDRUESHMËRIA PROJEKTIT / PROGRAMIT</w:t>
            </w:r>
          </w:p>
        </w:tc>
      </w:tr>
      <w:tr w:rsidR="001C44AA" w:rsidRPr="00034D6C" w:rsidTr="00B720B6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5D4708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1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1C44AA" w:rsidP="00861884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Arial Unicode MS" w:hAnsi="Times New Roman" w:cs="Times New Roman"/>
                <w:b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Përshkruani planet </w:t>
            </w:r>
            <w:r w:rsidR="00861884" w:rsidRPr="00034D6C">
              <w:rPr>
                <w:rFonts w:ascii="Times New Roman" w:eastAsia="Arial Unicode MS" w:hAnsi="Times New Roman" w:cs="Times New Roman"/>
                <w:lang w:eastAsia="ar-SA"/>
              </w:rPr>
              <w:t>tuaja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që do të siguroj</w:t>
            </w:r>
            <w:r w:rsidR="00861884" w:rsidRPr="00034D6C">
              <w:rPr>
                <w:rFonts w:ascii="Times New Roman" w:eastAsia="Arial Unicode MS" w:hAnsi="Times New Roman" w:cs="Times New Roman"/>
                <w:lang w:eastAsia="ar-SA"/>
              </w:rPr>
              <w:t>në qëndrueshmërinë e projektit/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programit pas përfundim</w:t>
            </w:r>
            <w:r w:rsidR="00861884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it të mbështetjes financiare publike 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(financiare, institucionale, në nivelin e zhvillimit </w:t>
            </w:r>
            <w:r w:rsidR="00861884" w:rsidRPr="00034D6C">
              <w:rPr>
                <w:rFonts w:ascii="Times New Roman" w:eastAsia="Arial Unicode MS" w:hAnsi="Times New Roman" w:cs="Times New Roman"/>
                <w:lang w:eastAsia="ar-SA"/>
              </w:rPr>
              <w:t>të politikave dhe qëndrueshmërisë së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mjedisit të aktiviteteve të projektit</w:t>
            </w:r>
            <w:r w:rsidR="00861884" w:rsidRPr="00034D6C">
              <w:rPr>
                <w:rFonts w:ascii="Times New Roman" w:eastAsia="Arial Unicode MS" w:hAnsi="Times New Roman" w:cs="Times New Roman"/>
                <w:lang w:eastAsia="ar-SA"/>
              </w:rPr>
              <w:t>/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programit pas </w:t>
            </w:r>
            <w:r w:rsidR="00861884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përfundimit të 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projektit)?</w:t>
            </w:r>
          </w:p>
        </w:tc>
      </w:tr>
      <w:tr w:rsidR="001C44AA" w:rsidRPr="00034D6C" w:rsidTr="00B720B6">
        <w:trPr>
          <w:trHeight w:val="108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</w:tbl>
    <w:p w:rsidR="005D4708" w:rsidRPr="00034D6C" w:rsidRDefault="005D4708" w:rsidP="005D4708">
      <w:pPr>
        <w:tabs>
          <w:tab w:val="left" w:pos="2301"/>
        </w:tabs>
        <w:suppressAutoHyphens/>
        <w:spacing w:after="0" w:line="240" w:lineRule="auto"/>
        <w:rPr>
          <w:rFonts w:ascii="Times New Roman" w:eastAsia="Times New Roman" w:hAnsi="Times New Roman" w:cs="Times New Roman"/>
          <w:lang w:eastAsia="ar-SA"/>
        </w:rPr>
      </w:pPr>
    </w:p>
    <w:p w:rsidR="00034D6C" w:rsidRDefault="00034D6C" w:rsidP="00D54330">
      <w:pPr>
        <w:spacing w:line="252" w:lineRule="auto"/>
        <w:contextualSpacing/>
        <w:rPr>
          <w:rFonts w:ascii="Times New Roman" w:hAnsi="Times New Roman" w:cs="Times New Roman"/>
          <w:b/>
          <w:bCs/>
        </w:rPr>
      </w:pPr>
    </w:p>
    <w:p w:rsidR="00034D6C" w:rsidRDefault="00034D6C" w:rsidP="00776DD5">
      <w:pPr>
        <w:spacing w:line="252" w:lineRule="auto"/>
        <w:ind w:left="720"/>
        <w:contextualSpacing/>
        <w:rPr>
          <w:rFonts w:ascii="Times New Roman" w:hAnsi="Times New Roman" w:cs="Times New Roman"/>
          <w:b/>
          <w:bCs/>
        </w:rPr>
      </w:pPr>
    </w:p>
    <w:p w:rsidR="00322C49" w:rsidRDefault="00322C49" w:rsidP="00322C49">
      <w:pPr>
        <w:spacing w:line="252" w:lineRule="auto"/>
        <w:ind w:left="720"/>
        <w:contextualSpacing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Emri dhe mbiemri i udhëheqësit                                    Emri i përfaqësuesit të autorizuar</w:t>
      </w:r>
    </w:p>
    <w:p w:rsidR="00322C49" w:rsidRDefault="00322C49" w:rsidP="00322C49">
      <w:pPr>
        <w:spacing w:line="252" w:lineRule="auto"/>
        <w:ind w:left="720"/>
        <w:contextualSpacing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menaxherit të projekt/programit</w:t>
      </w:r>
    </w:p>
    <w:p w:rsidR="00322C49" w:rsidRDefault="00322C49" w:rsidP="00322C49">
      <w:pPr>
        <w:spacing w:line="252" w:lineRule="auto"/>
        <w:ind w:left="720"/>
        <w:contextualSpacing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   (në organizatë aplikuesit)</w:t>
      </w:r>
    </w:p>
    <w:p w:rsidR="00322C49" w:rsidRDefault="00322C49" w:rsidP="00322C49">
      <w:pPr>
        <w:spacing w:line="252" w:lineRule="auto"/>
        <w:ind w:left="720"/>
        <w:contextualSpacing/>
        <w:rPr>
          <w:rFonts w:ascii="Times New Roman" w:hAnsi="Times New Roman" w:cs="Times New Roman"/>
          <w:b/>
          <w:bCs/>
        </w:rPr>
      </w:pPr>
    </w:p>
    <w:p w:rsidR="00322C49" w:rsidRDefault="00322C49" w:rsidP="00322C49">
      <w:pPr>
        <w:spacing w:line="252" w:lineRule="auto"/>
        <w:ind w:left="720"/>
        <w:contextualSpacing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___________________________                                           ______________________</w:t>
      </w:r>
    </w:p>
    <w:p w:rsidR="00322C49" w:rsidRDefault="00322C49" w:rsidP="00322C49">
      <w:pPr>
        <w:spacing w:line="252" w:lineRule="auto"/>
        <w:ind w:left="720"/>
        <w:contextualSpacing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           Nënshkrimi                                                                              Nënshkrimi</w:t>
      </w:r>
    </w:p>
    <w:p w:rsidR="00034D6C" w:rsidRDefault="00034D6C" w:rsidP="00776DD5">
      <w:pPr>
        <w:spacing w:line="252" w:lineRule="auto"/>
        <w:ind w:left="720"/>
        <w:contextualSpacing/>
        <w:rPr>
          <w:rFonts w:ascii="Times New Roman" w:hAnsi="Times New Roman" w:cs="Times New Roman"/>
          <w:b/>
          <w:bCs/>
        </w:rPr>
      </w:pPr>
    </w:p>
    <w:p w:rsidR="00034D6C" w:rsidRDefault="00034D6C" w:rsidP="00776DD5">
      <w:pPr>
        <w:spacing w:line="252" w:lineRule="auto"/>
        <w:ind w:left="720"/>
        <w:contextualSpacing/>
        <w:rPr>
          <w:rFonts w:ascii="Times New Roman" w:hAnsi="Times New Roman" w:cs="Times New Roman"/>
          <w:b/>
          <w:bCs/>
        </w:rPr>
      </w:pPr>
    </w:p>
    <w:p w:rsidR="00034D6C" w:rsidRDefault="00034D6C" w:rsidP="00776DD5">
      <w:pPr>
        <w:spacing w:line="252" w:lineRule="auto"/>
        <w:ind w:left="720"/>
        <w:contextualSpacing/>
        <w:rPr>
          <w:rFonts w:ascii="Times New Roman" w:hAnsi="Times New Roman" w:cs="Times New Roman"/>
          <w:b/>
          <w:bCs/>
        </w:rPr>
      </w:pPr>
    </w:p>
    <w:p w:rsidR="00034D6C" w:rsidRDefault="00034D6C" w:rsidP="00776DD5">
      <w:pPr>
        <w:spacing w:line="252" w:lineRule="auto"/>
        <w:ind w:left="720"/>
        <w:contextualSpacing/>
        <w:rPr>
          <w:rFonts w:ascii="Times New Roman" w:hAnsi="Times New Roman" w:cs="Times New Roman"/>
          <w:b/>
          <w:bCs/>
        </w:rPr>
      </w:pPr>
    </w:p>
    <w:p w:rsidR="00034D6C" w:rsidRDefault="00034D6C" w:rsidP="00776DD5">
      <w:pPr>
        <w:spacing w:line="252" w:lineRule="auto"/>
        <w:ind w:left="720"/>
        <w:contextualSpacing/>
        <w:rPr>
          <w:rFonts w:ascii="Times New Roman" w:hAnsi="Times New Roman" w:cs="Times New Roman"/>
          <w:b/>
          <w:bCs/>
        </w:rPr>
      </w:pPr>
    </w:p>
    <w:p w:rsidR="00034D6C" w:rsidRDefault="00034D6C" w:rsidP="00776DD5">
      <w:pPr>
        <w:spacing w:line="252" w:lineRule="auto"/>
        <w:ind w:left="720"/>
        <w:contextualSpacing/>
        <w:rPr>
          <w:rFonts w:ascii="Times New Roman" w:hAnsi="Times New Roman" w:cs="Times New Roman"/>
          <w:b/>
          <w:bCs/>
        </w:rPr>
      </w:pPr>
    </w:p>
    <w:p w:rsidR="0087507E" w:rsidRDefault="0087507E" w:rsidP="0087507E">
      <w:pPr>
        <w:spacing w:line="252" w:lineRule="auto"/>
        <w:contextualSpacing/>
        <w:rPr>
          <w:rFonts w:ascii="Times New Roman" w:hAnsi="Times New Roman" w:cs="Times New Roman"/>
          <w:b/>
          <w:bCs/>
        </w:rPr>
      </w:pPr>
    </w:p>
    <w:p w:rsidR="00322C49" w:rsidRDefault="00322C49" w:rsidP="0087507E">
      <w:pPr>
        <w:spacing w:line="252" w:lineRule="auto"/>
        <w:contextualSpacing/>
        <w:rPr>
          <w:rFonts w:ascii="Times New Roman" w:hAnsi="Times New Roman" w:cs="Times New Roman"/>
          <w:b/>
          <w:bCs/>
        </w:rPr>
      </w:pPr>
    </w:p>
    <w:p w:rsidR="00D54330" w:rsidRDefault="00D54330" w:rsidP="0087507E">
      <w:pPr>
        <w:spacing w:line="252" w:lineRule="auto"/>
        <w:contextualSpacing/>
        <w:rPr>
          <w:rFonts w:ascii="Times New Roman" w:hAnsi="Times New Roman" w:cs="Times New Roman"/>
          <w:b/>
          <w:bCs/>
        </w:rPr>
      </w:pPr>
    </w:p>
    <w:p w:rsidR="00D54330" w:rsidRDefault="00D54330" w:rsidP="0087507E">
      <w:pPr>
        <w:spacing w:line="252" w:lineRule="auto"/>
        <w:contextualSpacing/>
        <w:rPr>
          <w:rFonts w:ascii="Times New Roman" w:hAnsi="Times New Roman" w:cs="Times New Roman"/>
          <w:b/>
          <w:bCs/>
        </w:rPr>
      </w:pPr>
    </w:p>
    <w:p w:rsidR="00D54330" w:rsidRDefault="00D54330" w:rsidP="0087507E">
      <w:pPr>
        <w:spacing w:line="252" w:lineRule="auto"/>
        <w:contextualSpacing/>
        <w:rPr>
          <w:rFonts w:ascii="Times New Roman" w:hAnsi="Times New Roman" w:cs="Times New Roman"/>
          <w:b/>
          <w:bCs/>
        </w:rPr>
      </w:pPr>
    </w:p>
    <w:p w:rsidR="00D54330" w:rsidRDefault="00D54330" w:rsidP="0087507E">
      <w:pPr>
        <w:spacing w:line="252" w:lineRule="auto"/>
        <w:contextualSpacing/>
        <w:rPr>
          <w:rFonts w:ascii="Times New Roman" w:hAnsi="Times New Roman" w:cs="Times New Roman"/>
          <w:b/>
          <w:bCs/>
        </w:rPr>
      </w:pPr>
    </w:p>
    <w:p w:rsidR="00D54330" w:rsidRDefault="00D54330" w:rsidP="0087507E">
      <w:pPr>
        <w:spacing w:line="252" w:lineRule="auto"/>
        <w:contextualSpacing/>
        <w:rPr>
          <w:rFonts w:ascii="Times New Roman" w:hAnsi="Times New Roman" w:cs="Times New Roman"/>
          <w:b/>
          <w:bCs/>
        </w:rPr>
      </w:pPr>
    </w:p>
    <w:p w:rsidR="00D54330" w:rsidRDefault="00D54330" w:rsidP="0087507E">
      <w:pPr>
        <w:spacing w:line="252" w:lineRule="auto"/>
        <w:contextualSpacing/>
        <w:rPr>
          <w:rFonts w:ascii="Times New Roman" w:hAnsi="Times New Roman" w:cs="Times New Roman"/>
          <w:b/>
          <w:bCs/>
        </w:rPr>
      </w:pPr>
    </w:p>
    <w:p w:rsidR="003E7BC4" w:rsidRDefault="003E7BC4" w:rsidP="0087507E">
      <w:pPr>
        <w:spacing w:line="252" w:lineRule="auto"/>
        <w:contextualSpacing/>
        <w:rPr>
          <w:rFonts w:ascii="Times New Roman" w:hAnsi="Times New Roman" w:cs="Times New Roman"/>
          <w:b/>
          <w:bCs/>
        </w:rPr>
      </w:pPr>
    </w:p>
    <w:p w:rsidR="0087507E" w:rsidRPr="00F824D0" w:rsidRDefault="00776DD5" w:rsidP="0087507E">
      <w:pPr>
        <w:spacing w:line="252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034D6C">
        <w:rPr>
          <w:rFonts w:ascii="Times New Roman" w:hAnsi="Times New Roman" w:cs="Times New Roman"/>
          <w:b/>
          <w:bCs/>
        </w:rPr>
        <w:lastRenderedPageBreak/>
        <w:t xml:space="preserve">DOKUMENTET E DOMOSDOSHME PËR APLIKIM PËR OJQ </w:t>
      </w:r>
      <w:r w:rsidR="0087507E">
        <w:rPr>
          <w:rFonts w:ascii="Times New Roman" w:hAnsi="Times New Roman" w:cs="Times New Roman"/>
          <w:b/>
          <w:bCs/>
        </w:rPr>
        <w:t xml:space="preserve">–të </w:t>
      </w:r>
    </w:p>
    <w:p w:rsidR="009077B7" w:rsidRDefault="0087507E" w:rsidP="0087507E">
      <w:pPr>
        <w:spacing w:before="100" w:beforeAutospacing="1" w:after="100" w:afterAutospacing="1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</w:t>
      </w:r>
      <w:r w:rsidRPr="0087507E">
        <w:rPr>
          <w:rFonts w:ascii="Times New Roman" w:hAnsi="Times New Roman" w:cs="Times New Roman"/>
        </w:rPr>
        <w:t>Formular</w:t>
      </w:r>
      <w:r w:rsidR="009077B7">
        <w:rPr>
          <w:rFonts w:ascii="Times New Roman" w:hAnsi="Times New Roman" w:cs="Times New Roman"/>
        </w:rPr>
        <w:t xml:space="preserve">i i Aplikacionit për projekt </w:t>
      </w:r>
    </w:p>
    <w:p w:rsidR="0087507E" w:rsidRDefault="00866A15" w:rsidP="0087507E">
      <w:pPr>
        <w:spacing w:before="100" w:beforeAutospacing="1" w:after="100" w:afterAutospacing="1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</w:t>
      </w:r>
      <w:r w:rsidR="009077B7">
        <w:rPr>
          <w:rFonts w:ascii="Times New Roman" w:hAnsi="Times New Roman" w:cs="Times New Roman"/>
        </w:rPr>
        <w:t>F</w:t>
      </w:r>
      <w:r w:rsidR="0087507E" w:rsidRPr="0087507E">
        <w:rPr>
          <w:rFonts w:ascii="Times New Roman" w:hAnsi="Times New Roman" w:cs="Times New Roman"/>
        </w:rPr>
        <w:t>ormulari p</w:t>
      </w:r>
      <w:r w:rsidR="0087507E">
        <w:rPr>
          <w:rFonts w:ascii="Times New Roman" w:hAnsi="Times New Roman" w:cs="Times New Roman"/>
        </w:rPr>
        <w:t xml:space="preserve">ër buxhet/ programin e shtypur </w:t>
      </w:r>
    </w:p>
    <w:p w:rsidR="0087507E" w:rsidRPr="0087507E" w:rsidRDefault="009077B7" w:rsidP="0087507E">
      <w:pPr>
        <w:spacing w:before="100" w:beforeAutospacing="1" w:after="100" w:afterAutospacing="1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.</w:t>
      </w:r>
      <w:r w:rsidR="00D545BE">
        <w:rPr>
          <w:rFonts w:ascii="Times New Roman" w:hAnsi="Times New Roman" w:cs="Times New Roman"/>
        </w:rPr>
        <w:t xml:space="preserve"> Deklaratë</w:t>
      </w:r>
      <w:r w:rsidR="0087507E" w:rsidRPr="0087507E">
        <w:rPr>
          <w:rFonts w:ascii="Times New Roman" w:hAnsi="Times New Roman" w:cs="Times New Roman"/>
        </w:rPr>
        <w:t xml:space="preserve"> për mungesë të financimit të dyfishtë</w:t>
      </w:r>
    </w:p>
    <w:p w:rsidR="009077B7" w:rsidRDefault="009077B7" w:rsidP="0087507E">
      <w:pPr>
        <w:spacing w:before="100" w:beforeAutospacing="1" w:after="100" w:afterAutospacing="1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.Deklaratë mbi projektet e finacuara nga burimet publike të financimit </w:t>
      </w:r>
    </w:p>
    <w:p w:rsidR="00212995" w:rsidRDefault="009077B7" w:rsidP="0087507E">
      <w:pPr>
        <w:spacing w:before="100" w:beforeAutospacing="1" w:after="100" w:afterAutospacing="1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</w:t>
      </w:r>
      <w:r w:rsidR="00D54330">
        <w:rPr>
          <w:rFonts w:ascii="Times New Roman" w:hAnsi="Times New Roman" w:cs="Times New Roman"/>
        </w:rPr>
        <w:t xml:space="preserve"> </w:t>
      </w:r>
      <w:r w:rsidR="0087507E" w:rsidRPr="0087507E">
        <w:rPr>
          <w:rFonts w:ascii="Times New Roman" w:hAnsi="Times New Roman" w:cs="Times New Roman"/>
        </w:rPr>
        <w:t>Dokumenti identifikues i personit të autorizuar</w:t>
      </w:r>
    </w:p>
    <w:p w:rsidR="0087507E" w:rsidRPr="0087507E" w:rsidRDefault="009077B7" w:rsidP="0087507E">
      <w:pPr>
        <w:spacing w:before="100" w:beforeAutospacing="1" w:after="100" w:afterAutospacing="1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</w:t>
      </w:r>
      <w:r w:rsidR="0087507E">
        <w:rPr>
          <w:rFonts w:ascii="Times New Roman" w:hAnsi="Times New Roman" w:cs="Times New Roman"/>
        </w:rPr>
        <w:t>.</w:t>
      </w:r>
      <w:r w:rsidR="0087507E" w:rsidRPr="0087507E">
        <w:rPr>
          <w:rFonts w:ascii="Times New Roman" w:hAnsi="Times New Roman" w:cs="Times New Roman"/>
        </w:rPr>
        <w:t>Çertifikata e regjistrimit të OJQ-së</w:t>
      </w:r>
    </w:p>
    <w:p w:rsidR="0087507E" w:rsidRPr="0087507E" w:rsidRDefault="009077B7" w:rsidP="0087507E">
      <w:pPr>
        <w:spacing w:before="100" w:beforeAutospacing="1" w:after="100" w:afterAutospacing="1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.</w:t>
      </w:r>
      <w:r w:rsidR="0087507E">
        <w:rPr>
          <w:rFonts w:ascii="Times New Roman" w:hAnsi="Times New Roman" w:cs="Times New Roman"/>
        </w:rPr>
        <w:t>Çe</w:t>
      </w:r>
      <w:r w:rsidR="0087507E" w:rsidRPr="0087507E">
        <w:rPr>
          <w:rFonts w:ascii="Times New Roman" w:hAnsi="Times New Roman" w:cs="Times New Roman"/>
        </w:rPr>
        <w:t>rtifikata e numrit fiskal të OJQ-së</w:t>
      </w:r>
    </w:p>
    <w:p w:rsidR="0087507E" w:rsidRDefault="009077B7" w:rsidP="0087507E">
      <w:pPr>
        <w:spacing w:before="100" w:beforeAutospacing="1" w:after="100" w:afterAutospacing="1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8</w:t>
      </w:r>
      <w:r w:rsidR="0087507E">
        <w:rPr>
          <w:rFonts w:ascii="Times New Roman" w:hAnsi="Times New Roman" w:cs="Times New Roman"/>
        </w:rPr>
        <w:t>.</w:t>
      </w:r>
      <w:r w:rsidR="0087507E" w:rsidRPr="0087507E">
        <w:rPr>
          <w:rFonts w:ascii="Times New Roman" w:hAnsi="Times New Roman" w:cs="Times New Roman"/>
        </w:rPr>
        <w:t>Letërkonfirmimi i OJQ-së( jo me i vjetër se 1 muaj)</w:t>
      </w:r>
    </w:p>
    <w:p w:rsidR="0087507E" w:rsidRPr="0087507E" w:rsidRDefault="009077B7" w:rsidP="0087507E">
      <w:pPr>
        <w:spacing w:before="100" w:beforeAutospacing="1" w:after="100" w:afterAutospacing="1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9</w:t>
      </w:r>
      <w:r w:rsidR="0087507E">
        <w:rPr>
          <w:rFonts w:ascii="Times New Roman" w:hAnsi="Times New Roman" w:cs="Times New Roman"/>
        </w:rPr>
        <w:t>.</w:t>
      </w:r>
      <w:r w:rsidR="0087507E" w:rsidRPr="0087507E">
        <w:rPr>
          <w:rFonts w:ascii="Times New Roman" w:hAnsi="Times New Roman" w:cs="Times New Roman"/>
        </w:rPr>
        <w:t>Vërtetimi i ATK-së, ose marrëveshje në mes të palës dhe ATK-së (jo më të vjetër se 3 muaj)</w:t>
      </w:r>
    </w:p>
    <w:p w:rsidR="0087507E" w:rsidRPr="0087507E" w:rsidRDefault="009077B7" w:rsidP="0087507E">
      <w:pPr>
        <w:spacing w:before="100" w:beforeAutospacing="1" w:after="100" w:afterAutospacing="1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0</w:t>
      </w:r>
      <w:r w:rsidR="0087507E">
        <w:rPr>
          <w:rFonts w:ascii="Times New Roman" w:hAnsi="Times New Roman" w:cs="Times New Roman"/>
        </w:rPr>
        <w:t>.</w:t>
      </w:r>
      <w:r w:rsidR="0087507E" w:rsidRPr="0087507E">
        <w:rPr>
          <w:rFonts w:ascii="Times New Roman" w:hAnsi="Times New Roman" w:cs="Times New Roman"/>
        </w:rPr>
        <w:t>Konfirmim nga banka për xhirollogarinë e aplikuesit</w:t>
      </w:r>
    </w:p>
    <w:p w:rsidR="0087507E" w:rsidRPr="0087507E" w:rsidRDefault="00D54330" w:rsidP="0087507E">
      <w:pPr>
        <w:spacing w:before="100" w:beforeAutospacing="1" w:after="100" w:afterAutospacing="1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1</w:t>
      </w:r>
      <w:r w:rsidR="0087507E">
        <w:rPr>
          <w:rFonts w:ascii="Times New Roman" w:hAnsi="Times New Roman" w:cs="Times New Roman"/>
        </w:rPr>
        <w:t>.</w:t>
      </w:r>
      <w:r w:rsidR="0087507E" w:rsidRPr="0087507E">
        <w:rPr>
          <w:rFonts w:ascii="Times New Roman" w:hAnsi="Times New Roman" w:cs="Times New Roman"/>
        </w:rPr>
        <w:t>Çertifikatën që nuk jeni nën he</w:t>
      </w:r>
      <w:r w:rsidR="00D841E4">
        <w:rPr>
          <w:rFonts w:ascii="Times New Roman" w:hAnsi="Times New Roman" w:cs="Times New Roman"/>
        </w:rPr>
        <w:t>time për personin e autorizuar të</w:t>
      </w:r>
      <w:r w:rsidR="0087507E" w:rsidRPr="0087507E">
        <w:rPr>
          <w:rFonts w:ascii="Times New Roman" w:hAnsi="Times New Roman" w:cs="Times New Roman"/>
        </w:rPr>
        <w:t xml:space="preserve"> OJQ-së.</w:t>
      </w:r>
    </w:p>
    <w:p w:rsidR="009E73C5" w:rsidRPr="00034D6C" w:rsidRDefault="009E73C5" w:rsidP="009E73C5">
      <w:pPr>
        <w:spacing w:before="100" w:beforeAutospacing="1" w:after="100" w:afterAutospacing="1"/>
        <w:jc w:val="both"/>
        <w:rPr>
          <w:rFonts w:ascii="Times New Roman" w:hAnsi="Times New Roman" w:cs="Times New Roman"/>
        </w:rPr>
      </w:pPr>
    </w:p>
    <w:sectPr w:rsidR="009E73C5" w:rsidRPr="00034D6C" w:rsidSect="00776DD5"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58A5" w:rsidRDefault="008E58A5" w:rsidP="00801BD0">
      <w:pPr>
        <w:spacing w:after="0" w:line="240" w:lineRule="auto"/>
      </w:pPr>
      <w:r>
        <w:separator/>
      </w:r>
    </w:p>
  </w:endnote>
  <w:endnote w:type="continuationSeparator" w:id="0">
    <w:p w:rsidR="008E58A5" w:rsidRDefault="008E58A5" w:rsidP="00801B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58A5" w:rsidRDefault="008E58A5" w:rsidP="00801BD0">
      <w:pPr>
        <w:spacing w:after="0" w:line="240" w:lineRule="auto"/>
      </w:pPr>
      <w:r>
        <w:separator/>
      </w:r>
    </w:p>
  </w:footnote>
  <w:footnote w:type="continuationSeparator" w:id="0">
    <w:p w:rsidR="008E58A5" w:rsidRDefault="008E58A5" w:rsidP="00801BD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882727"/>
    <w:multiLevelType w:val="hybridMultilevel"/>
    <w:tmpl w:val="91B66058"/>
    <w:lvl w:ilvl="0" w:tplc="041C000F">
      <w:start w:val="1"/>
      <w:numFmt w:val="decimal"/>
      <w:lvlText w:val="%1."/>
      <w:lvlJc w:val="left"/>
      <w:pPr>
        <w:ind w:left="1080" w:hanging="360"/>
      </w:pPr>
    </w:lvl>
    <w:lvl w:ilvl="1" w:tplc="041C0019" w:tentative="1">
      <w:start w:val="1"/>
      <w:numFmt w:val="lowerLetter"/>
      <w:lvlText w:val="%2."/>
      <w:lvlJc w:val="left"/>
      <w:pPr>
        <w:ind w:left="1800" w:hanging="360"/>
      </w:pPr>
    </w:lvl>
    <w:lvl w:ilvl="2" w:tplc="041C001B" w:tentative="1">
      <w:start w:val="1"/>
      <w:numFmt w:val="lowerRoman"/>
      <w:lvlText w:val="%3."/>
      <w:lvlJc w:val="right"/>
      <w:pPr>
        <w:ind w:left="2520" w:hanging="180"/>
      </w:pPr>
    </w:lvl>
    <w:lvl w:ilvl="3" w:tplc="041C000F" w:tentative="1">
      <w:start w:val="1"/>
      <w:numFmt w:val="decimal"/>
      <w:lvlText w:val="%4."/>
      <w:lvlJc w:val="left"/>
      <w:pPr>
        <w:ind w:left="3240" w:hanging="360"/>
      </w:pPr>
    </w:lvl>
    <w:lvl w:ilvl="4" w:tplc="041C0019" w:tentative="1">
      <w:start w:val="1"/>
      <w:numFmt w:val="lowerLetter"/>
      <w:lvlText w:val="%5."/>
      <w:lvlJc w:val="left"/>
      <w:pPr>
        <w:ind w:left="3960" w:hanging="360"/>
      </w:pPr>
    </w:lvl>
    <w:lvl w:ilvl="5" w:tplc="041C001B" w:tentative="1">
      <w:start w:val="1"/>
      <w:numFmt w:val="lowerRoman"/>
      <w:lvlText w:val="%6."/>
      <w:lvlJc w:val="right"/>
      <w:pPr>
        <w:ind w:left="4680" w:hanging="180"/>
      </w:pPr>
    </w:lvl>
    <w:lvl w:ilvl="6" w:tplc="041C000F" w:tentative="1">
      <w:start w:val="1"/>
      <w:numFmt w:val="decimal"/>
      <w:lvlText w:val="%7."/>
      <w:lvlJc w:val="left"/>
      <w:pPr>
        <w:ind w:left="5400" w:hanging="360"/>
      </w:pPr>
    </w:lvl>
    <w:lvl w:ilvl="7" w:tplc="041C0019" w:tentative="1">
      <w:start w:val="1"/>
      <w:numFmt w:val="lowerLetter"/>
      <w:lvlText w:val="%8."/>
      <w:lvlJc w:val="left"/>
      <w:pPr>
        <w:ind w:left="6120" w:hanging="360"/>
      </w:pPr>
    </w:lvl>
    <w:lvl w:ilvl="8" w:tplc="041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B3175DD"/>
    <w:multiLevelType w:val="hybridMultilevel"/>
    <w:tmpl w:val="C7686F8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0A39B7"/>
    <w:multiLevelType w:val="hybridMultilevel"/>
    <w:tmpl w:val="C2B677D6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2D70F6"/>
    <w:multiLevelType w:val="hybridMultilevel"/>
    <w:tmpl w:val="A650D304"/>
    <w:lvl w:ilvl="0" w:tplc="041C000F">
      <w:start w:val="1"/>
      <w:numFmt w:val="decimal"/>
      <w:lvlText w:val="%1."/>
      <w:lvlJc w:val="left"/>
      <w:pPr>
        <w:ind w:left="1080" w:hanging="360"/>
      </w:pPr>
    </w:lvl>
    <w:lvl w:ilvl="1" w:tplc="041C0019" w:tentative="1">
      <w:start w:val="1"/>
      <w:numFmt w:val="lowerLetter"/>
      <w:lvlText w:val="%2."/>
      <w:lvlJc w:val="left"/>
      <w:pPr>
        <w:ind w:left="1800" w:hanging="360"/>
      </w:pPr>
    </w:lvl>
    <w:lvl w:ilvl="2" w:tplc="041C001B" w:tentative="1">
      <w:start w:val="1"/>
      <w:numFmt w:val="lowerRoman"/>
      <w:lvlText w:val="%3."/>
      <w:lvlJc w:val="right"/>
      <w:pPr>
        <w:ind w:left="2520" w:hanging="180"/>
      </w:pPr>
    </w:lvl>
    <w:lvl w:ilvl="3" w:tplc="041C000F" w:tentative="1">
      <w:start w:val="1"/>
      <w:numFmt w:val="decimal"/>
      <w:lvlText w:val="%4."/>
      <w:lvlJc w:val="left"/>
      <w:pPr>
        <w:ind w:left="3240" w:hanging="360"/>
      </w:pPr>
    </w:lvl>
    <w:lvl w:ilvl="4" w:tplc="041C0019" w:tentative="1">
      <w:start w:val="1"/>
      <w:numFmt w:val="lowerLetter"/>
      <w:lvlText w:val="%5."/>
      <w:lvlJc w:val="left"/>
      <w:pPr>
        <w:ind w:left="3960" w:hanging="360"/>
      </w:pPr>
    </w:lvl>
    <w:lvl w:ilvl="5" w:tplc="041C001B" w:tentative="1">
      <w:start w:val="1"/>
      <w:numFmt w:val="lowerRoman"/>
      <w:lvlText w:val="%6."/>
      <w:lvlJc w:val="right"/>
      <w:pPr>
        <w:ind w:left="4680" w:hanging="180"/>
      </w:pPr>
    </w:lvl>
    <w:lvl w:ilvl="6" w:tplc="041C000F" w:tentative="1">
      <w:start w:val="1"/>
      <w:numFmt w:val="decimal"/>
      <w:lvlText w:val="%7."/>
      <w:lvlJc w:val="left"/>
      <w:pPr>
        <w:ind w:left="5400" w:hanging="360"/>
      </w:pPr>
    </w:lvl>
    <w:lvl w:ilvl="7" w:tplc="041C0019" w:tentative="1">
      <w:start w:val="1"/>
      <w:numFmt w:val="lowerLetter"/>
      <w:lvlText w:val="%8."/>
      <w:lvlJc w:val="left"/>
      <w:pPr>
        <w:ind w:left="6120" w:hanging="360"/>
      </w:pPr>
    </w:lvl>
    <w:lvl w:ilvl="8" w:tplc="041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8A35C83"/>
    <w:multiLevelType w:val="hybridMultilevel"/>
    <w:tmpl w:val="BF360636"/>
    <w:lvl w:ilvl="0" w:tplc="041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M7SwNLYwNDO1MDBX0lEKTi0uzszPAykwrQUAf3IsNiwAAAA="/>
  </w:docVars>
  <w:rsids>
    <w:rsidRoot w:val="002F0C87"/>
    <w:rsid w:val="00015905"/>
    <w:rsid w:val="00032193"/>
    <w:rsid w:val="00034D6C"/>
    <w:rsid w:val="00034D8E"/>
    <w:rsid w:val="00054034"/>
    <w:rsid w:val="00061D53"/>
    <w:rsid w:val="00094DD0"/>
    <w:rsid w:val="000A0B5F"/>
    <w:rsid w:val="000C3D45"/>
    <w:rsid w:val="000C6600"/>
    <w:rsid w:val="000E018F"/>
    <w:rsid w:val="0010634A"/>
    <w:rsid w:val="00120E89"/>
    <w:rsid w:val="00160B50"/>
    <w:rsid w:val="00162071"/>
    <w:rsid w:val="00163F96"/>
    <w:rsid w:val="00166D7F"/>
    <w:rsid w:val="001706A1"/>
    <w:rsid w:val="00172193"/>
    <w:rsid w:val="00172CBD"/>
    <w:rsid w:val="00183E4E"/>
    <w:rsid w:val="001B1FF4"/>
    <w:rsid w:val="001B456E"/>
    <w:rsid w:val="001C44AA"/>
    <w:rsid w:val="001E2519"/>
    <w:rsid w:val="00212995"/>
    <w:rsid w:val="002137B0"/>
    <w:rsid w:val="002139C4"/>
    <w:rsid w:val="002248F6"/>
    <w:rsid w:val="002364E7"/>
    <w:rsid w:val="00243C91"/>
    <w:rsid w:val="00250D63"/>
    <w:rsid w:val="0028288A"/>
    <w:rsid w:val="0029337C"/>
    <w:rsid w:val="00296E32"/>
    <w:rsid w:val="002A262F"/>
    <w:rsid w:val="002C674A"/>
    <w:rsid w:val="002D0790"/>
    <w:rsid w:val="002D6167"/>
    <w:rsid w:val="002F0C87"/>
    <w:rsid w:val="002F3216"/>
    <w:rsid w:val="002F506B"/>
    <w:rsid w:val="00322C49"/>
    <w:rsid w:val="00335484"/>
    <w:rsid w:val="003A46FC"/>
    <w:rsid w:val="003A61BD"/>
    <w:rsid w:val="003C08A8"/>
    <w:rsid w:val="003E7BC4"/>
    <w:rsid w:val="003F1DCE"/>
    <w:rsid w:val="00407950"/>
    <w:rsid w:val="00431018"/>
    <w:rsid w:val="004341B6"/>
    <w:rsid w:val="00440E3E"/>
    <w:rsid w:val="00443B4B"/>
    <w:rsid w:val="004533DD"/>
    <w:rsid w:val="00456C17"/>
    <w:rsid w:val="004661DB"/>
    <w:rsid w:val="004719FD"/>
    <w:rsid w:val="00483F82"/>
    <w:rsid w:val="004A15E7"/>
    <w:rsid w:val="004A3F07"/>
    <w:rsid w:val="004D0919"/>
    <w:rsid w:val="00510985"/>
    <w:rsid w:val="00513556"/>
    <w:rsid w:val="005158F7"/>
    <w:rsid w:val="00556F92"/>
    <w:rsid w:val="0056332D"/>
    <w:rsid w:val="0056553D"/>
    <w:rsid w:val="00566610"/>
    <w:rsid w:val="005971E0"/>
    <w:rsid w:val="005D1CA3"/>
    <w:rsid w:val="005D4708"/>
    <w:rsid w:val="005D669E"/>
    <w:rsid w:val="005E2ACB"/>
    <w:rsid w:val="005F3DA7"/>
    <w:rsid w:val="006113A5"/>
    <w:rsid w:val="00621D80"/>
    <w:rsid w:val="00623930"/>
    <w:rsid w:val="0063074E"/>
    <w:rsid w:val="006308F8"/>
    <w:rsid w:val="0064280E"/>
    <w:rsid w:val="00655075"/>
    <w:rsid w:val="00660C9C"/>
    <w:rsid w:val="00673B45"/>
    <w:rsid w:val="006A1165"/>
    <w:rsid w:val="006A2DE7"/>
    <w:rsid w:val="006C085D"/>
    <w:rsid w:val="006C2097"/>
    <w:rsid w:val="006D4C11"/>
    <w:rsid w:val="006D585A"/>
    <w:rsid w:val="006E0DCB"/>
    <w:rsid w:val="006E1D70"/>
    <w:rsid w:val="006E7C23"/>
    <w:rsid w:val="006F1605"/>
    <w:rsid w:val="006F1EF4"/>
    <w:rsid w:val="006F738A"/>
    <w:rsid w:val="007054A9"/>
    <w:rsid w:val="00720EB5"/>
    <w:rsid w:val="0072457D"/>
    <w:rsid w:val="00730C9D"/>
    <w:rsid w:val="007369D2"/>
    <w:rsid w:val="00747BEE"/>
    <w:rsid w:val="00767687"/>
    <w:rsid w:val="0077241C"/>
    <w:rsid w:val="007739A5"/>
    <w:rsid w:val="00774FBD"/>
    <w:rsid w:val="00776DD5"/>
    <w:rsid w:val="00781B27"/>
    <w:rsid w:val="00797F5F"/>
    <w:rsid w:val="007B3C49"/>
    <w:rsid w:val="007C4567"/>
    <w:rsid w:val="007E2F5D"/>
    <w:rsid w:val="00801BD0"/>
    <w:rsid w:val="008117C9"/>
    <w:rsid w:val="00815E4F"/>
    <w:rsid w:val="00820402"/>
    <w:rsid w:val="008253C5"/>
    <w:rsid w:val="0083117C"/>
    <w:rsid w:val="00846249"/>
    <w:rsid w:val="00856B4D"/>
    <w:rsid w:val="00861884"/>
    <w:rsid w:val="00861F71"/>
    <w:rsid w:val="00866A15"/>
    <w:rsid w:val="0087507E"/>
    <w:rsid w:val="00880659"/>
    <w:rsid w:val="00881E06"/>
    <w:rsid w:val="00883B76"/>
    <w:rsid w:val="00891A5F"/>
    <w:rsid w:val="008C3D3F"/>
    <w:rsid w:val="008D2C02"/>
    <w:rsid w:val="008E58A5"/>
    <w:rsid w:val="008F3C6B"/>
    <w:rsid w:val="00901837"/>
    <w:rsid w:val="00907662"/>
    <w:rsid w:val="009077B7"/>
    <w:rsid w:val="00951E88"/>
    <w:rsid w:val="00953B67"/>
    <w:rsid w:val="0096143D"/>
    <w:rsid w:val="009848E4"/>
    <w:rsid w:val="00987017"/>
    <w:rsid w:val="009913E2"/>
    <w:rsid w:val="009A2D15"/>
    <w:rsid w:val="009C1870"/>
    <w:rsid w:val="009E2459"/>
    <w:rsid w:val="009E73C5"/>
    <w:rsid w:val="009F4270"/>
    <w:rsid w:val="009F756A"/>
    <w:rsid w:val="00A13FB2"/>
    <w:rsid w:val="00A13FFA"/>
    <w:rsid w:val="00A2492F"/>
    <w:rsid w:val="00A27F5E"/>
    <w:rsid w:val="00A37A4F"/>
    <w:rsid w:val="00A4295C"/>
    <w:rsid w:val="00A50A91"/>
    <w:rsid w:val="00A71A19"/>
    <w:rsid w:val="00A82AED"/>
    <w:rsid w:val="00AB3745"/>
    <w:rsid w:val="00AB7818"/>
    <w:rsid w:val="00B0328E"/>
    <w:rsid w:val="00B2264C"/>
    <w:rsid w:val="00B43BE4"/>
    <w:rsid w:val="00B5760C"/>
    <w:rsid w:val="00B61A8B"/>
    <w:rsid w:val="00B720B6"/>
    <w:rsid w:val="00BA627D"/>
    <w:rsid w:val="00BB1C67"/>
    <w:rsid w:val="00BB5D13"/>
    <w:rsid w:val="00BD5E41"/>
    <w:rsid w:val="00BF055C"/>
    <w:rsid w:val="00BF36D0"/>
    <w:rsid w:val="00BF3EB9"/>
    <w:rsid w:val="00BF543C"/>
    <w:rsid w:val="00C1306B"/>
    <w:rsid w:val="00C20D54"/>
    <w:rsid w:val="00C54363"/>
    <w:rsid w:val="00C54CF1"/>
    <w:rsid w:val="00C57938"/>
    <w:rsid w:val="00C57DD4"/>
    <w:rsid w:val="00C6594F"/>
    <w:rsid w:val="00C73E92"/>
    <w:rsid w:val="00C83DFC"/>
    <w:rsid w:val="00C95A95"/>
    <w:rsid w:val="00C96D91"/>
    <w:rsid w:val="00CB239C"/>
    <w:rsid w:val="00CB532B"/>
    <w:rsid w:val="00CB5F49"/>
    <w:rsid w:val="00CB7D07"/>
    <w:rsid w:val="00CC2085"/>
    <w:rsid w:val="00CE59A2"/>
    <w:rsid w:val="00CE7C10"/>
    <w:rsid w:val="00D410BA"/>
    <w:rsid w:val="00D45ED6"/>
    <w:rsid w:val="00D45EE5"/>
    <w:rsid w:val="00D51210"/>
    <w:rsid w:val="00D53786"/>
    <w:rsid w:val="00D54330"/>
    <w:rsid w:val="00D545BE"/>
    <w:rsid w:val="00D6445E"/>
    <w:rsid w:val="00D64D9D"/>
    <w:rsid w:val="00D75D4E"/>
    <w:rsid w:val="00D841E4"/>
    <w:rsid w:val="00D91869"/>
    <w:rsid w:val="00DD1ADD"/>
    <w:rsid w:val="00DD4E08"/>
    <w:rsid w:val="00DD5E54"/>
    <w:rsid w:val="00DF62F4"/>
    <w:rsid w:val="00E1601A"/>
    <w:rsid w:val="00E1685E"/>
    <w:rsid w:val="00E35F17"/>
    <w:rsid w:val="00E370F2"/>
    <w:rsid w:val="00E50B52"/>
    <w:rsid w:val="00E622F6"/>
    <w:rsid w:val="00E7350E"/>
    <w:rsid w:val="00E803A1"/>
    <w:rsid w:val="00EA0AAE"/>
    <w:rsid w:val="00EC3C99"/>
    <w:rsid w:val="00EC6A12"/>
    <w:rsid w:val="00ED7A23"/>
    <w:rsid w:val="00EF052A"/>
    <w:rsid w:val="00F06766"/>
    <w:rsid w:val="00F13C78"/>
    <w:rsid w:val="00F4436B"/>
    <w:rsid w:val="00F50C53"/>
    <w:rsid w:val="00F51712"/>
    <w:rsid w:val="00F548F2"/>
    <w:rsid w:val="00F745DA"/>
    <w:rsid w:val="00F750F3"/>
    <w:rsid w:val="00F752B8"/>
    <w:rsid w:val="00FC1F73"/>
    <w:rsid w:val="00FC323D"/>
    <w:rsid w:val="00FD0567"/>
    <w:rsid w:val="00FE3301"/>
    <w:rsid w:val="00FE537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C6E8C9"/>
  <w15:docId w15:val="{66EFD432-0AE1-44A8-B3C0-792DE1544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q-A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1CA3"/>
  </w:style>
  <w:style w:type="paragraph" w:styleId="Heading8">
    <w:name w:val="heading 8"/>
    <w:basedOn w:val="Normal"/>
    <w:next w:val="Normal"/>
    <w:link w:val="Heading8Char"/>
    <w:qFormat/>
    <w:rsid w:val="00B0328E"/>
    <w:pPr>
      <w:keepNext/>
      <w:spacing w:after="0" w:line="360" w:lineRule="auto"/>
      <w:ind w:left="-1134"/>
      <w:jc w:val="center"/>
      <w:outlineLvl w:val="7"/>
    </w:pPr>
    <w:rPr>
      <w:rFonts w:ascii="Garamond" w:eastAsia="Times New Roman" w:hAnsi="Garamond" w:cs="Times New Roman"/>
      <w:b/>
      <w:bCs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A3F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3F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99"/>
    <w:qFormat/>
    <w:rsid w:val="009F4270"/>
    <w:pPr>
      <w:ind w:left="720"/>
      <w:contextualSpacing/>
    </w:pPr>
  </w:style>
  <w:style w:type="character" w:customStyle="1" w:styleId="Heading8Char">
    <w:name w:val="Heading 8 Char"/>
    <w:basedOn w:val="DefaultParagraphFont"/>
    <w:link w:val="Heading8"/>
    <w:rsid w:val="00B0328E"/>
    <w:rPr>
      <w:rFonts w:ascii="Garamond" w:eastAsia="Times New Roman" w:hAnsi="Garamond" w:cs="Times New Roman"/>
      <w:b/>
      <w:bCs/>
      <w:szCs w:val="24"/>
      <w:lang w:eastAsia="en-GB"/>
    </w:rPr>
  </w:style>
  <w:style w:type="table" w:styleId="TableGrid">
    <w:name w:val="Table Grid"/>
    <w:basedOn w:val="TableNormal"/>
    <w:rsid w:val="00B0328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B0328E"/>
    <w:pPr>
      <w:spacing w:after="0" w:line="240" w:lineRule="auto"/>
      <w:jc w:val="center"/>
    </w:pPr>
    <w:rPr>
      <w:rFonts w:ascii="Times New Roman" w:eastAsia="MS Mincho" w:hAnsi="Times New Roman" w:cs="Times New Roman"/>
      <w:b/>
      <w:bCs/>
      <w:sz w:val="24"/>
      <w:szCs w:val="24"/>
      <w:lang w:eastAsia="en-GB"/>
    </w:rPr>
  </w:style>
  <w:style w:type="character" w:customStyle="1" w:styleId="TitleChar">
    <w:name w:val="Title Char"/>
    <w:basedOn w:val="DefaultParagraphFont"/>
    <w:link w:val="Title"/>
    <w:rsid w:val="00B0328E"/>
    <w:rPr>
      <w:rFonts w:ascii="Times New Roman" w:eastAsia="MS Mincho" w:hAnsi="Times New Roman" w:cs="Times New Roman"/>
      <w:b/>
      <w:bCs/>
      <w:sz w:val="24"/>
      <w:szCs w:val="24"/>
      <w:lang w:eastAsia="en-GB"/>
    </w:rPr>
  </w:style>
  <w:style w:type="character" w:customStyle="1" w:styleId="ListParagraphChar">
    <w:name w:val="List Paragraph Char"/>
    <w:basedOn w:val="DefaultParagraphFont"/>
    <w:link w:val="ListParagraph"/>
    <w:uiPriority w:val="99"/>
    <w:rsid w:val="004341B6"/>
  </w:style>
  <w:style w:type="paragraph" w:customStyle="1" w:styleId="Default">
    <w:name w:val="Default"/>
    <w:rsid w:val="004341B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01B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1BD0"/>
  </w:style>
  <w:style w:type="paragraph" w:styleId="Footer">
    <w:name w:val="footer"/>
    <w:basedOn w:val="Normal"/>
    <w:link w:val="FooterChar"/>
    <w:uiPriority w:val="99"/>
    <w:unhideWhenUsed/>
    <w:rsid w:val="00801B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1B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509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74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1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5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71F007-B8F7-41BF-A651-8CECA61DD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658</Words>
  <Characters>9451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endresa Berisha</dc:creator>
  <cp:lastModifiedBy>Suada M. Berisha</cp:lastModifiedBy>
  <cp:revision>3</cp:revision>
  <cp:lastPrinted>2023-05-26T12:07:00Z</cp:lastPrinted>
  <dcterms:created xsi:type="dcterms:W3CDTF">2026-04-16T12:20:00Z</dcterms:created>
  <dcterms:modified xsi:type="dcterms:W3CDTF">2026-04-16T12:20:00Z</dcterms:modified>
</cp:coreProperties>
</file>